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4B8406" w14:textId="77777777" w:rsidR="00AB3780" w:rsidRPr="00190CAC" w:rsidRDefault="00AB3780" w:rsidP="00AB3780">
      <w:pPr>
        <w:spacing w:after="0" w:line="240" w:lineRule="exact"/>
        <w:jc w:val="center"/>
        <w:rPr>
          <w:rFonts w:ascii="Times New Roman" w:hAnsi="Times New Roman" w:cs="Times New Roman"/>
          <w:b/>
        </w:rPr>
      </w:pPr>
    </w:p>
    <w:p w14:paraId="53DAAF05" w14:textId="29E518C7" w:rsidR="00AB3780" w:rsidRPr="00190CAC" w:rsidRDefault="00AB3780" w:rsidP="00AB3780">
      <w:pPr>
        <w:spacing w:after="0" w:line="240" w:lineRule="exact"/>
        <w:jc w:val="center"/>
        <w:rPr>
          <w:rFonts w:ascii="Times New Roman" w:hAnsi="Times New Roman" w:cs="Times New Roman"/>
          <w:b/>
        </w:rPr>
      </w:pPr>
      <w:r w:rsidRPr="00190CAC">
        <w:rPr>
          <w:rFonts w:ascii="Times New Roman" w:hAnsi="Times New Roman" w:cs="Times New Roman"/>
          <w:b/>
        </w:rPr>
        <w:t xml:space="preserve">ICAO APAC </w:t>
      </w:r>
      <w:r w:rsidR="00B16E35" w:rsidRPr="00190CAC">
        <w:rPr>
          <w:rFonts w:ascii="Times New Roman" w:hAnsi="Times New Roman" w:cs="Times New Roman"/>
          <w:b/>
        </w:rPr>
        <w:t>POINT OF CONTACT ON FREQUENCY AFFAIRS</w:t>
      </w:r>
    </w:p>
    <w:p w14:paraId="07794456" w14:textId="77777777" w:rsidR="005C238E" w:rsidRPr="00190CAC" w:rsidRDefault="005C238E" w:rsidP="00AB3780">
      <w:pPr>
        <w:spacing w:after="0" w:line="240" w:lineRule="exact"/>
        <w:jc w:val="center"/>
        <w:rPr>
          <w:rFonts w:ascii="Times New Roman" w:hAnsi="Times New Roman" w:cs="Times New Roman"/>
          <w:b/>
          <w:u w:val="single"/>
        </w:rPr>
      </w:pPr>
    </w:p>
    <w:tbl>
      <w:tblPr>
        <w:tblStyle w:val="TableGrid"/>
        <w:tblW w:w="14819" w:type="dxa"/>
        <w:jc w:val="center"/>
        <w:tblLayout w:type="fixed"/>
        <w:tblLook w:val="00A0" w:firstRow="1" w:lastRow="0" w:firstColumn="1" w:lastColumn="0" w:noHBand="0" w:noVBand="0"/>
      </w:tblPr>
      <w:tblGrid>
        <w:gridCol w:w="572"/>
        <w:gridCol w:w="699"/>
        <w:gridCol w:w="3390"/>
        <w:gridCol w:w="3386"/>
        <w:gridCol w:w="3386"/>
        <w:gridCol w:w="3386"/>
      </w:tblGrid>
      <w:tr w:rsidR="00635A03" w:rsidRPr="00190CAC" w14:paraId="5BD61575" w14:textId="77777777" w:rsidTr="00F33001">
        <w:trPr>
          <w:cantSplit/>
          <w:trHeight w:val="288"/>
          <w:tblHeader/>
          <w:jc w:val="center"/>
        </w:trPr>
        <w:tc>
          <w:tcPr>
            <w:tcW w:w="572" w:type="dxa"/>
            <w:shd w:val="clear" w:color="auto" w:fill="D9D9D9" w:themeFill="background1" w:themeFillShade="D9"/>
          </w:tcPr>
          <w:p w14:paraId="523F51D6" w14:textId="77777777" w:rsidR="005438E4" w:rsidRPr="00190CAC" w:rsidRDefault="005438E4" w:rsidP="003C3161">
            <w:pPr>
              <w:tabs>
                <w:tab w:val="left" w:pos="300"/>
              </w:tabs>
              <w:ind w:left="144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right w:val="nil"/>
            </w:tcBorders>
            <w:shd w:val="clear" w:color="auto" w:fill="D9D9D9" w:themeFill="background1" w:themeFillShade="D9"/>
          </w:tcPr>
          <w:p w14:paraId="62335A3A" w14:textId="77777777" w:rsidR="005438E4" w:rsidRPr="00190CAC" w:rsidRDefault="005438E4" w:rsidP="003C3161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left w:val="nil"/>
            </w:tcBorders>
            <w:shd w:val="clear" w:color="auto" w:fill="D9D9D9" w:themeFill="background1" w:themeFillShade="D9"/>
          </w:tcPr>
          <w:p w14:paraId="67195AF4" w14:textId="77777777" w:rsidR="005438E4" w:rsidRPr="00190CAC" w:rsidRDefault="005438E4" w:rsidP="003C316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0CAC">
              <w:rPr>
                <w:rFonts w:ascii="Times New Roman" w:hAnsi="Times New Roman" w:cs="Times New Roman"/>
                <w:b/>
              </w:rPr>
              <w:t>STATE/NAME</w:t>
            </w:r>
          </w:p>
        </w:tc>
        <w:tc>
          <w:tcPr>
            <w:tcW w:w="3386" w:type="dxa"/>
            <w:shd w:val="clear" w:color="auto" w:fill="D9D9D9" w:themeFill="background1" w:themeFillShade="D9"/>
          </w:tcPr>
          <w:p w14:paraId="52C33475" w14:textId="77777777" w:rsidR="005438E4" w:rsidRPr="00190CAC" w:rsidRDefault="005438E4" w:rsidP="003C316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0CAC">
              <w:rPr>
                <w:rFonts w:ascii="Times New Roman" w:hAnsi="Times New Roman" w:cs="Times New Roman"/>
                <w:b/>
              </w:rPr>
              <w:t>TITLE/ORGANIZATION</w:t>
            </w:r>
          </w:p>
        </w:tc>
        <w:tc>
          <w:tcPr>
            <w:tcW w:w="3386" w:type="dxa"/>
            <w:shd w:val="clear" w:color="auto" w:fill="D9D9D9" w:themeFill="background1" w:themeFillShade="D9"/>
          </w:tcPr>
          <w:p w14:paraId="267F8C91" w14:textId="23E122B7" w:rsidR="005438E4" w:rsidRPr="00190CAC" w:rsidRDefault="005438E4" w:rsidP="003C316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0CAC">
              <w:rPr>
                <w:rFonts w:ascii="Times New Roman" w:hAnsi="Times New Roman" w:cs="Times New Roman"/>
                <w:b/>
              </w:rPr>
              <w:t>TEL</w:t>
            </w:r>
            <w:r w:rsidR="00ED089B" w:rsidRPr="00190CAC">
              <w:rPr>
                <w:rFonts w:ascii="Times New Roman" w:hAnsi="Times New Roman" w:cs="Times New Roman"/>
                <w:b/>
              </w:rPr>
              <w:t>/ FAX</w:t>
            </w:r>
          </w:p>
        </w:tc>
        <w:tc>
          <w:tcPr>
            <w:tcW w:w="3386" w:type="dxa"/>
            <w:shd w:val="clear" w:color="auto" w:fill="D9D9D9" w:themeFill="background1" w:themeFillShade="D9"/>
          </w:tcPr>
          <w:p w14:paraId="25C042F9" w14:textId="26502D29" w:rsidR="005438E4" w:rsidRPr="00190CAC" w:rsidRDefault="005438E4" w:rsidP="003C316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0CAC">
              <w:rPr>
                <w:rFonts w:ascii="Times New Roman" w:hAnsi="Times New Roman" w:cs="Times New Roman"/>
                <w:b/>
              </w:rPr>
              <w:t>E-MAIL</w:t>
            </w:r>
          </w:p>
        </w:tc>
      </w:tr>
      <w:tr w:rsidR="00635A03" w:rsidRPr="00190CAC" w14:paraId="5AA9B515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3F0222E3" w14:textId="77777777" w:rsidR="005438E4" w:rsidRPr="00190CAC" w:rsidRDefault="005438E4" w:rsidP="003C3161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0014232" w14:textId="77777777" w:rsidR="005438E4" w:rsidRPr="00190CAC" w:rsidRDefault="005438E4" w:rsidP="003C3161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  <w:vAlign w:val="center"/>
          </w:tcPr>
          <w:p w14:paraId="5B5548EF" w14:textId="00C82DD6" w:rsidR="005438E4" w:rsidRPr="00190CAC" w:rsidRDefault="005438E4" w:rsidP="00510A67">
            <w:pPr>
              <w:tabs>
                <w:tab w:val="num" w:pos="720"/>
              </w:tabs>
              <w:rPr>
                <w:rFonts w:ascii="Times New Roman" w:hAnsi="Times New Roman" w:cs="Times New Roman"/>
                <w:b/>
                <w:color w:val="000000" w:themeColor="text1"/>
              </w:rPr>
            </w:pPr>
            <w:hyperlink r:id="rId11" w:tgtFrame="_blank" w:history="1">
              <w:r w:rsidRPr="00190CAC">
                <w:rPr>
                  <w:rFonts w:ascii="Times New Roman" w:hAnsi="Times New Roman" w:cs="Times New Roman"/>
                  <w:b/>
                  <w:color w:val="000000" w:themeColor="text1"/>
                </w:rPr>
                <w:t>AFGHANISTAN</w:t>
              </w:r>
            </w:hyperlink>
          </w:p>
        </w:tc>
        <w:tc>
          <w:tcPr>
            <w:tcW w:w="3386" w:type="dxa"/>
            <w:shd w:val="pct10" w:color="auto" w:fill="auto"/>
          </w:tcPr>
          <w:p w14:paraId="71DBF1AE" w14:textId="77777777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1F39B510" w14:textId="77777777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1DD39FE4" w14:textId="459C7B79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3486FF3B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7BEDF699" w14:textId="77777777" w:rsidR="005438E4" w:rsidRPr="00190CAC" w:rsidRDefault="005438E4" w:rsidP="0082267E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1A414B" w14:textId="77777777" w:rsidR="005438E4" w:rsidRPr="00190CAC" w:rsidRDefault="005438E4" w:rsidP="0082267E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5147C1DF" w14:textId="77777777" w:rsidR="005438E4" w:rsidRPr="00190CAC" w:rsidRDefault="005438E4" w:rsidP="0082267E">
            <w:pPr>
              <w:tabs>
                <w:tab w:val="num" w:pos="720"/>
              </w:tabs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48E569F1" w14:textId="77777777" w:rsidR="005438E4" w:rsidRPr="00190CAC" w:rsidRDefault="005438E4" w:rsidP="0082267E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3DB414CC" w14:textId="77777777" w:rsidR="005438E4" w:rsidRPr="00190CAC" w:rsidRDefault="005438E4" w:rsidP="0082267E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241E2BE7" w14:textId="19B7DD5E" w:rsidR="005438E4" w:rsidRPr="00190CAC" w:rsidRDefault="005438E4" w:rsidP="0082267E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7715F5C6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75795726" w14:textId="77777777" w:rsidR="005438E4" w:rsidRPr="00190CAC" w:rsidRDefault="005438E4" w:rsidP="003C3161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4B114AD5" w14:textId="77777777" w:rsidR="005438E4" w:rsidRPr="00190CAC" w:rsidRDefault="005438E4" w:rsidP="003C3161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7170BB4C" w14:textId="2EC694B8" w:rsidR="005438E4" w:rsidRPr="00190CAC" w:rsidRDefault="005438E4" w:rsidP="00F552F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AUSTRALIA</w:t>
            </w:r>
          </w:p>
        </w:tc>
        <w:tc>
          <w:tcPr>
            <w:tcW w:w="3386" w:type="dxa"/>
            <w:shd w:val="pct10" w:color="auto" w:fill="auto"/>
          </w:tcPr>
          <w:p w14:paraId="0CCE3E5C" w14:textId="77777777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580E4906" w14:textId="77777777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5F3B0AB0" w14:textId="72C3AE9A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586695A9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3B94DCDE" w14:textId="77777777" w:rsidR="005438E4" w:rsidRPr="00190CAC" w:rsidRDefault="005438E4" w:rsidP="00B53081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58E9FC40" w14:textId="77777777" w:rsidR="005438E4" w:rsidRPr="00190CAC" w:rsidRDefault="005438E4" w:rsidP="00B5308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237F07A8" w14:textId="77777777" w:rsidR="005438E4" w:rsidRPr="00190CAC" w:rsidRDefault="005438E4" w:rsidP="00D063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Mr. Matthew Kelly </w:t>
            </w:r>
          </w:p>
          <w:p w14:paraId="5B557ACB" w14:textId="77777777" w:rsidR="005438E4" w:rsidRPr="00190CAC" w:rsidRDefault="005438E4" w:rsidP="00D06310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Primary contact)</w:t>
            </w:r>
          </w:p>
          <w:p w14:paraId="79549183" w14:textId="77777777" w:rsidR="005438E4" w:rsidRPr="00190CAC" w:rsidRDefault="005438E4" w:rsidP="00D06310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29/04/21)</w:t>
            </w:r>
          </w:p>
          <w:p w14:paraId="3C5F51A4" w14:textId="77777777" w:rsidR="005438E4" w:rsidRPr="00190CAC" w:rsidRDefault="005438E4" w:rsidP="00D0631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2FCBCE94" w14:textId="77777777" w:rsidR="005438E4" w:rsidRPr="00190CAC" w:rsidRDefault="005438E4" w:rsidP="00D063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Senior Engineering Specialist</w:t>
            </w:r>
          </w:p>
          <w:p w14:paraId="38C0E0FA" w14:textId="77777777" w:rsidR="005438E4" w:rsidRPr="00190CAC" w:rsidRDefault="005438E4" w:rsidP="00D063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Airservices Australia</w:t>
            </w:r>
          </w:p>
          <w:p w14:paraId="5A83AF29" w14:textId="77777777" w:rsidR="005438E4" w:rsidRPr="00190CAC" w:rsidRDefault="005438E4" w:rsidP="00D063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Locked Bag 747 </w:t>
            </w:r>
          </w:p>
          <w:p w14:paraId="08E397A8" w14:textId="77777777" w:rsidR="005438E4" w:rsidRPr="00190CAC" w:rsidRDefault="005438E4" w:rsidP="00D063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Eagle Farm QLD 4009</w:t>
            </w:r>
          </w:p>
          <w:p w14:paraId="1E3DC0C1" w14:textId="77777777" w:rsidR="005438E4" w:rsidRPr="00190CAC" w:rsidRDefault="005438E4" w:rsidP="00D06310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AUSTRALIA</w:t>
            </w:r>
          </w:p>
          <w:p w14:paraId="421872D9" w14:textId="77777777" w:rsidR="005438E4" w:rsidRPr="00190CAC" w:rsidRDefault="005438E4" w:rsidP="00D0631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129C7B5A" w14:textId="77777777" w:rsidR="005438E4" w:rsidRPr="00190CAC" w:rsidRDefault="005438E4" w:rsidP="005438E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 +61 7 3866 3542</w:t>
            </w:r>
          </w:p>
          <w:p w14:paraId="48278330" w14:textId="77777777" w:rsidR="005438E4" w:rsidRPr="00190CAC" w:rsidRDefault="005438E4" w:rsidP="00D0631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32E36355" w14:textId="288D41B5" w:rsidR="005438E4" w:rsidRPr="00190CAC" w:rsidRDefault="005438E4" w:rsidP="00D06310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12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matthew.kelly@airservicesaustralia.com</w:t>
              </w:r>
            </w:hyperlink>
            <w:r w:rsidR="00C25367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635A03" w:rsidRPr="00190CAC" w14:paraId="6A8563AF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72884FCE" w14:textId="77777777" w:rsidR="005438E4" w:rsidRPr="00190CAC" w:rsidRDefault="005438E4" w:rsidP="00305C84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726A82C0" w14:textId="77777777" w:rsidR="005438E4" w:rsidRPr="00190CAC" w:rsidRDefault="005438E4" w:rsidP="00305C8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34A94788" w14:textId="77777777" w:rsidR="005438E4" w:rsidRPr="00190CAC" w:rsidRDefault="005438E4" w:rsidP="0097152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Mr. Spencer Robinson </w:t>
            </w:r>
          </w:p>
          <w:p w14:paraId="62B1F857" w14:textId="2752A4D4" w:rsidR="005438E4" w:rsidRPr="00190CAC" w:rsidRDefault="005438E4" w:rsidP="0097152D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Associate contact)</w:t>
            </w:r>
          </w:p>
          <w:p w14:paraId="6090FD8A" w14:textId="6CF4DB1A" w:rsidR="005438E4" w:rsidRPr="00190CAC" w:rsidRDefault="005438E4" w:rsidP="0097152D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5 Oct 22)</w:t>
            </w:r>
          </w:p>
          <w:p w14:paraId="7B26F5C2" w14:textId="77777777" w:rsidR="005438E4" w:rsidRPr="00190CAC" w:rsidRDefault="005438E4" w:rsidP="00305C8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20AF16FA" w14:textId="77777777" w:rsidR="005438E4" w:rsidRPr="00190CAC" w:rsidRDefault="005438E4" w:rsidP="00305C8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Engineering Specialist – Communications (Frequency Assigner)</w:t>
            </w:r>
          </w:p>
          <w:p w14:paraId="78114644" w14:textId="77777777" w:rsidR="005438E4" w:rsidRPr="00190CAC" w:rsidRDefault="005438E4" w:rsidP="00305C8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Airservices Australia</w:t>
            </w:r>
          </w:p>
          <w:p w14:paraId="49C1898D" w14:textId="77777777" w:rsidR="005438E4" w:rsidRPr="00190CAC" w:rsidRDefault="005438E4" w:rsidP="00305C8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Locked Bag 747, Eagle Farm</w:t>
            </w:r>
          </w:p>
          <w:p w14:paraId="20C6C0F7" w14:textId="77777777" w:rsidR="005438E4" w:rsidRPr="00190CAC" w:rsidRDefault="005438E4" w:rsidP="00305C8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QLD 4009</w:t>
            </w:r>
          </w:p>
          <w:p w14:paraId="03E575F0" w14:textId="77777777" w:rsidR="005438E4" w:rsidRPr="00190CAC" w:rsidRDefault="005438E4" w:rsidP="00305C84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AUSTRALIA</w:t>
            </w:r>
          </w:p>
          <w:p w14:paraId="14EA2021" w14:textId="77777777" w:rsidR="005438E4" w:rsidRPr="00190CAC" w:rsidRDefault="005438E4" w:rsidP="00305C8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722043C9" w14:textId="1C25D024" w:rsidR="005438E4" w:rsidRPr="00190CAC" w:rsidRDefault="005438E4" w:rsidP="005438E4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  <w:lang w:val="pt-BR"/>
              </w:rPr>
              <w:t>Tel:</w:t>
            </w:r>
            <w:r w:rsidR="00847415" w:rsidRPr="00190CAC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 </w:t>
            </w:r>
            <w:r w:rsidRPr="00190CAC">
              <w:rPr>
                <w:rFonts w:ascii="Times New Roman" w:hAnsi="Times New Roman" w:cs="Times New Roman"/>
                <w:color w:val="000000" w:themeColor="text1"/>
                <w:lang w:val="pt-BR"/>
              </w:rPr>
              <w:t>+61 417 978 963</w:t>
            </w:r>
          </w:p>
          <w:p w14:paraId="5AD56C2E" w14:textId="77777777" w:rsidR="005438E4" w:rsidRPr="00190CAC" w:rsidRDefault="005438E4" w:rsidP="005438E4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  <w:lang w:val="pt-BR"/>
              </w:rPr>
              <w:t>Fax:</w:t>
            </w:r>
            <w:r w:rsidRPr="00190CAC">
              <w:rPr>
                <w:rFonts w:ascii="Times New Roman" w:hAnsi="Times New Roman" w:cs="Times New Roman"/>
                <w:color w:val="000000" w:themeColor="text1"/>
                <w:lang w:val="pt-BR"/>
              </w:rPr>
              <w:tab/>
            </w:r>
          </w:p>
          <w:p w14:paraId="515BFF6E" w14:textId="77777777" w:rsidR="005438E4" w:rsidRPr="00190CAC" w:rsidRDefault="005438E4" w:rsidP="00305C84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</w:p>
        </w:tc>
        <w:tc>
          <w:tcPr>
            <w:tcW w:w="3386" w:type="dxa"/>
            <w:shd w:val="clear" w:color="auto" w:fill="auto"/>
          </w:tcPr>
          <w:p w14:paraId="4734CBAE" w14:textId="2DBC5F45" w:rsidR="005438E4" w:rsidRPr="00190CAC" w:rsidRDefault="005438E4" w:rsidP="00305C84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hyperlink r:id="rId13" w:history="1">
              <w:r w:rsidRPr="00190CAC">
                <w:rPr>
                  <w:rStyle w:val="Hyperlink"/>
                  <w:rFonts w:ascii="Times New Roman" w:hAnsi="Times New Roman" w:cs="Times New Roman"/>
                  <w:lang w:val="pt-BR"/>
                </w:rPr>
                <w:t>SPECTRUM.MANAGER@AirservicesAustralia.com</w:t>
              </w:r>
            </w:hyperlink>
            <w:r w:rsidR="00C25367" w:rsidRPr="00190CAC">
              <w:rPr>
                <w:rFonts w:ascii="Times New Roman" w:hAnsi="Times New Roman" w:cs="Times New Roman"/>
              </w:rPr>
              <w:t>;</w:t>
            </w:r>
          </w:p>
          <w:p w14:paraId="2894AB89" w14:textId="77777777" w:rsidR="005438E4" w:rsidRPr="00190CAC" w:rsidRDefault="005438E4" w:rsidP="00F4194B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</w:p>
        </w:tc>
      </w:tr>
      <w:tr w:rsidR="00635A03" w:rsidRPr="00190CAC" w14:paraId="4371F5CE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3571E5C8" w14:textId="77777777" w:rsidR="005438E4" w:rsidRPr="00190CAC" w:rsidRDefault="005438E4" w:rsidP="00305C84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6D890AE9" w14:textId="77777777" w:rsidR="005438E4" w:rsidRPr="00190CAC" w:rsidRDefault="005438E4" w:rsidP="00305C8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2BF892BD" w14:textId="6ADBD566" w:rsidR="005438E4" w:rsidRPr="00190CAC" w:rsidRDefault="005438E4" w:rsidP="0097152D">
            <w:pPr>
              <w:rPr>
                <w:rFonts w:ascii="Times New Roman" w:hAnsi="Times New Roman" w:cs="Times New Roman"/>
                <w:lang w:val="en-AU"/>
              </w:rPr>
            </w:pPr>
            <w:r w:rsidRPr="00190CAC">
              <w:rPr>
                <w:rFonts w:ascii="Times New Roman" w:hAnsi="Times New Roman" w:cs="Times New Roman"/>
                <w:lang w:val="en-AU"/>
              </w:rPr>
              <w:t>Mr. Paul Dowsett</w:t>
            </w:r>
          </w:p>
          <w:p w14:paraId="1CE63BEC" w14:textId="77777777" w:rsidR="005438E4" w:rsidRPr="00190CAC" w:rsidRDefault="005438E4" w:rsidP="0097152D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Associate contact)</w:t>
            </w:r>
          </w:p>
          <w:p w14:paraId="479589BA" w14:textId="210B9F10" w:rsidR="005438E4" w:rsidRPr="00190CAC" w:rsidRDefault="005438E4" w:rsidP="0097152D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20 Feb 22)</w:t>
            </w:r>
          </w:p>
          <w:p w14:paraId="3D748401" w14:textId="77777777" w:rsidR="005438E4" w:rsidRPr="00190CAC" w:rsidRDefault="005438E4" w:rsidP="0097152D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7C0AD526" w14:textId="77777777" w:rsidR="005438E4" w:rsidRPr="00190CAC" w:rsidRDefault="005438E4" w:rsidP="0097152D">
            <w:pPr>
              <w:rPr>
                <w:rFonts w:ascii="Times New Roman" w:hAnsi="Times New Roman" w:cs="Times New Roman"/>
                <w:lang w:val="en-AU"/>
              </w:rPr>
            </w:pPr>
            <w:r w:rsidRPr="00190CAC">
              <w:rPr>
                <w:rFonts w:ascii="Times New Roman" w:hAnsi="Times New Roman" w:cs="Times New Roman"/>
                <w:lang w:val="en-AU"/>
              </w:rPr>
              <w:t>Senior Engineering Specialist</w:t>
            </w:r>
          </w:p>
          <w:p w14:paraId="46A00299" w14:textId="77777777" w:rsidR="005438E4" w:rsidRPr="00190CAC" w:rsidRDefault="005438E4" w:rsidP="0097152D">
            <w:pPr>
              <w:rPr>
                <w:rFonts w:ascii="Times New Roman" w:hAnsi="Times New Roman" w:cs="Times New Roman"/>
                <w:lang w:val="en-AU"/>
              </w:rPr>
            </w:pPr>
            <w:r w:rsidRPr="00190CAC">
              <w:rPr>
                <w:rFonts w:ascii="Times New Roman" w:hAnsi="Times New Roman" w:cs="Times New Roman"/>
                <w:lang w:val="en-AU"/>
              </w:rPr>
              <w:t>Airservices Australia</w:t>
            </w:r>
          </w:p>
          <w:p w14:paraId="181987CA" w14:textId="77777777" w:rsidR="005438E4" w:rsidRPr="00190CAC" w:rsidRDefault="005438E4" w:rsidP="0097152D">
            <w:pPr>
              <w:rPr>
                <w:rFonts w:ascii="Times New Roman" w:hAnsi="Times New Roman" w:cs="Times New Roman"/>
                <w:lang w:val="en-AU"/>
              </w:rPr>
            </w:pPr>
            <w:r w:rsidRPr="00190CAC">
              <w:rPr>
                <w:rFonts w:ascii="Times New Roman" w:hAnsi="Times New Roman" w:cs="Times New Roman"/>
                <w:lang w:val="en-AU"/>
              </w:rPr>
              <w:t xml:space="preserve">Locked bag 747, Eagle farm </w:t>
            </w:r>
          </w:p>
          <w:p w14:paraId="039081BA" w14:textId="19B38C49" w:rsidR="005438E4" w:rsidRPr="00190CAC" w:rsidRDefault="005438E4" w:rsidP="0097152D">
            <w:pPr>
              <w:rPr>
                <w:rFonts w:ascii="Times New Roman" w:hAnsi="Times New Roman" w:cs="Times New Roman"/>
                <w:lang w:val="en-AU"/>
              </w:rPr>
            </w:pPr>
            <w:r w:rsidRPr="00190CAC">
              <w:rPr>
                <w:rFonts w:ascii="Times New Roman" w:hAnsi="Times New Roman" w:cs="Times New Roman"/>
                <w:lang w:val="en-AU"/>
              </w:rPr>
              <w:t>QLD 4009</w:t>
            </w:r>
          </w:p>
          <w:p w14:paraId="5741CAB6" w14:textId="77777777" w:rsidR="005438E4" w:rsidRPr="00190CAC" w:rsidRDefault="005438E4" w:rsidP="0097152D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AUSTRALIA</w:t>
            </w:r>
          </w:p>
          <w:p w14:paraId="39F901D7" w14:textId="77777777" w:rsidR="005438E4" w:rsidRPr="00190CAC" w:rsidRDefault="005438E4" w:rsidP="00305C8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53DCF03C" w14:textId="07928C87" w:rsidR="005438E4" w:rsidRPr="00190CAC" w:rsidRDefault="005438E4" w:rsidP="005438E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="00847415" w:rsidRPr="00190CA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>+61 425 480 025</w:t>
            </w:r>
          </w:p>
          <w:p w14:paraId="5DF91FFC" w14:textId="77777777" w:rsidR="005438E4" w:rsidRPr="00190CAC" w:rsidRDefault="005438E4" w:rsidP="005438E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5004DD98" w14:textId="77777777" w:rsidR="005438E4" w:rsidRPr="00190CAC" w:rsidRDefault="005438E4" w:rsidP="0097152D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20C86907" w14:textId="2E9FB149" w:rsidR="005438E4" w:rsidRPr="00190CAC" w:rsidRDefault="00847415" w:rsidP="0066789E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14" w:history="1">
              <w:r w:rsidRPr="00190CAC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val="en-AU"/>
                </w:rPr>
                <w:t>paul.dowsett@airservicesaustralia.com</w:t>
              </w:r>
            </w:hyperlink>
            <w:r w:rsidR="00C25367" w:rsidRPr="00190CAC">
              <w:rPr>
                <w:rFonts w:ascii="Times New Roman" w:hAnsi="Times New Roman" w:cs="Times New Roman"/>
              </w:rPr>
              <w:t>;</w:t>
            </w:r>
          </w:p>
        </w:tc>
      </w:tr>
      <w:tr w:rsidR="00635A03" w:rsidRPr="00190CAC" w14:paraId="4E028A4B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1B6A197F" w14:textId="77777777" w:rsidR="005438E4" w:rsidRPr="00190CAC" w:rsidRDefault="005438E4" w:rsidP="003C3161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060EC1C" w14:textId="77777777" w:rsidR="005438E4" w:rsidRPr="00190CAC" w:rsidRDefault="005438E4" w:rsidP="003C3161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314ED93F" w14:textId="1503618B" w:rsidR="005438E4" w:rsidRPr="00190CAC" w:rsidRDefault="005438E4" w:rsidP="00F552F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BANGLADESH</w:t>
            </w:r>
          </w:p>
        </w:tc>
        <w:tc>
          <w:tcPr>
            <w:tcW w:w="3386" w:type="dxa"/>
            <w:shd w:val="pct10" w:color="auto" w:fill="auto"/>
          </w:tcPr>
          <w:p w14:paraId="38F10F04" w14:textId="77777777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088F74EC" w14:textId="77777777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12D9F116" w14:textId="53BCAEEC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4CEE967A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363C0837" w14:textId="77777777" w:rsidR="005438E4" w:rsidRPr="00190CAC" w:rsidRDefault="005438E4" w:rsidP="009231B9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13F0AF" w14:textId="77777777" w:rsidR="005438E4" w:rsidRPr="00190CAC" w:rsidRDefault="005438E4" w:rsidP="00F33001">
            <w:pPr>
              <w:pStyle w:val="ListParagraph"/>
              <w:numPr>
                <w:ilvl w:val="0"/>
                <w:numId w:val="5"/>
              </w:numPr>
              <w:spacing w:after="0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70054715" w14:textId="77777777" w:rsidR="005438E4" w:rsidRPr="00190CAC" w:rsidRDefault="005438E4" w:rsidP="00F552F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1584E4D8" w14:textId="77777777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1FF571E0" w14:textId="77777777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264C01D2" w14:textId="05F4EB59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06D74FCA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13563F90" w14:textId="77777777" w:rsidR="005438E4" w:rsidRPr="00190CAC" w:rsidRDefault="005438E4" w:rsidP="003C3161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6ED136A0" w14:textId="77777777" w:rsidR="005438E4" w:rsidRPr="00190CAC" w:rsidRDefault="005438E4" w:rsidP="003C3161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6B29849E" w14:textId="1E113E95" w:rsidR="005438E4" w:rsidRPr="00190CAC" w:rsidRDefault="005438E4" w:rsidP="00F552F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BHUTAN</w:t>
            </w:r>
          </w:p>
        </w:tc>
        <w:tc>
          <w:tcPr>
            <w:tcW w:w="3386" w:type="dxa"/>
            <w:shd w:val="pct10" w:color="auto" w:fill="auto"/>
          </w:tcPr>
          <w:p w14:paraId="32D1A234" w14:textId="77777777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003FF46C" w14:textId="77777777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2F4861A9" w14:textId="5588E82D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6081A9E6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1FFB7112" w14:textId="77777777" w:rsidR="005438E4" w:rsidRPr="00190CAC" w:rsidRDefault="005438E4" w:rsidP="0007183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0C2D787D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2374ED02" w14:textId="528A7B2D" w:rsidR="005438E4" w:rsidRPr="00190CAC" w:rsidRDefault="005438E4" w:rsidP="0007183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Mr. Karma Gayley</w:t>
            </w:r>
          </w:p>
          <w:p w14:paraId="558FA932" w14:textId="1883AEDD" w:rsidR="005438E4" w:rsidRPr="00190CAC" w:rsidRDefault="005438E4" w:rsidP="0007183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17 Feb 23)</w:t>
            </w:r>
          </w:p>
          <w:p w14:paraId="01133AE7" w14:textId="5B2487A7" w:rsidR="005438E4" w:rsidRPr="00190CAC" w:rsidRDefault="005438E4" w:rsidP="0007183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6639DF3B" w14:textId="77777777" w:rsidR="005438E4" w:rsidRPr="00190CAC" w:rsidRDefault="005438E4" w:rsidP="0007183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CNS Officer</w:t>
            </w:r>
          </w:p>
          <w:p w14:paraId="5535C056" w14:textId="77777777" w:rsidR="005438E4" w:rsidRPr="00190CAC" w:rsidRDefault="005438E4" w:rsidP="0007183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Bhutan Civil Aviation Authority</w:t>
            </w:r>
          </w:p>
          <w:p w14:paraId="0A207E49" w14:textId="77777777" w:rsidR="005438E4" w:rsidRPr="00190CAC" w:rsidRDefault="005438E4" w:rsidP="0007183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Paro International Airport</w:t>
            </w:r>
          </w:p>
          <w:p w14:paraId="0CDE5BA2" w14:textId="6AA5DDB7" w:rsidR="005438E4" w:rsidRPr="00190CAC" w:rsidRDefault="005438E4" w:rsidP="00071839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u w:val="single"/>
              </w:rPr>
              <w:t>BHUTAN</w:t>
            </w:r>
          </w:p>
          <w:p w14:paraId="64B69FAF" w14:textId="2592D411" w:rsidR="005438E4" w:rsidRPr="00190CAC" w:rsidRDefault="005438E4" w:rsidP="0007183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4BE940F4" w14:textId="77777777" w:rsidR="00847415" w:rsidRPr="00190CAC" w:rsidRDefault="00847415" w:rsidP="00847415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Tel:  </w:t>
            </w:r>
            <w:r w:rsidRPr="00190CAC">
              <w:rPr>
                <w:rFonts w:ascii="Times New Roman" w:hAnsi="Times New Roman" w:cs="Times New Roman"/>
              </w:rPr>
              <w:t>+97517833052 (Mobile)</w:t>
            </w:r>
          </w:p>
          <w:p w14:paraId="2578B2AF" w14:textId="77777777" w:rsidR="005438E4" w:rsidRPr="00190CAC" w:rsidRDefault="005438E4" w:rsidP="0007183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766D772B" w14:textId="3F61187C" w:rsidR="005438E4" w:rsidRPr="00190CAC" w:rsidRDefault="005438E4" w:rsidP="0007183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15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kgayley@bcaa.gov.bt</w:t>
              </w:r>
            </w:hyperlink>
            <w:r w:rsidR="00C25367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35A03" w:rsidRPr="00190CAC" w14:paraId="543E4D1A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2A507D10" w14:textId="77777777" w:rsidR="005438E4" w:rsidRPr="00190CAC" w:rsidRDefault="005438E4" w:rsidP="0007183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6CDAAB59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05E8DFBD" w14:textId="77777777" w:rsidR="005438E4" w:rsidRPr="00190CAC" w:rsidRDefault="005438E4" w:rsidP="0007183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Ms. Devi Maya Adhikari</w:t>
            </w:r>
          </w:p>
          <w:p w14:paraId="391E1D64" w14:textId="77777777" w:rsidR="005438E4" w:rsidRPr="00190CAC" w:rsidRDefault="005438E4" w:rsidP="0007183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17 Feb 23)</w:t>
            </w:r>
          </w:p>
          <w:p w14:paraId="1BEC5BB0" w14:textId="7FDABF46" w:rsidR="005438E4" w:rsidRPr="00190CAC" w:rsidRDefault="005438E4" w:rsidP="0007183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78F55BF2" w14:textId="77777777" w:rsidR="005438E4" w:rsidRPr="00190CAC" w:rsidRDefault="005438E4" w:rsidP="0007183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CNS Officer</w:t>
            </w:r>
          </w:p>
          <w:p w14:paraId="77D551C4" w14:textId="77777777" w:rsidR="005438E4" w:rsidRPr="00190CAC" w:rsidRDefault="005438E4" w:rsidP="0007183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Department of Air Transport</w:t>
            </w:r>
          </w:p>
          <w:p w14:paraId="4DAEB9F9" w14:textId="77777777" w:rsidR="005438E4" w:rsidRPr="00190CAC" w:rsidRDefault="005438E4" w:rsidP="0007183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Paro International Airport</w:t>
            </w:r>
          </w:p>
          <w:p w14:paraId="4761B3CE" w14:textId="77777777" w:rsidR="005438E4" w:rsidRPr="00190CAC" w:rsidRDefault="005438E4" w:rsidP="00071839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u w:val="single"/>
              </w:rPr>
              <w:t>BHUTAN</w:t>
            </w:r>
          </w:p>
          <w:p w14:paraId="04A6784B" w14:textId="77777777" w:rsidR="005438E4" w:rsidRPr="00190CAC" w:rsidRDefault="005438E4" w:rsidP="0007183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55862735" w14:textId="2D508260" w:rsidR="005438E4" w:rsidRPr="00190CAC" w:rsidRDefault="005438E4" w:rsidP="0007183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1562ADDA" w14:textId="77777777" w:rsidR="00847415" w:rsidRPr="00190CAC" w:rsidRDefault="00847415" w:rsidP="00847415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Tel:  </w:t>
            </w:r>
            <w:r w:rsidRPr="00190CAC">
              <w:rPr>
                <w:rFonts w:ascii="Times New Roman" w:hAnsi="Times New Roman" w:cs="Times New Roman"/>
              </w:rPr>
              <w:t>+97517771562 (Mobile)</w:t>
            </w:r>
          </w:p>
          <w:p w14:paraId="3ABBCE10" w14:textId="77777777" w:rsidR="005438E4" w:rsidRPr="00190CAC" w:rsidRDefault="005438E4" w:rsidP="0007183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169B05E8" w14:textId="0AF51428" w:rsidR="005438E4" w:rsidRPr="00190CAC" w:rsidRDefault="005438E4" w:rsidP="0007183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16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dmadhikari@doat.gov.bt</w:t>
              </w:r>
            </w:hyperlink>
            <w:r w:rsidR="00C25367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35A03" w:rsidRPr="00190CAC" w14:paraId="171D9BDD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1A4E2444" w14:textId="77777777" w:rsidR="005438E4" w:rsidRPr="00190CAC" w:rsidRDefault="005438E4" w:rsidP="003C3161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42D20990" w14:textId="77777777" w:rsidR="005438E4" w:rsidRPr="00190CAC" w:rsidRDefault="005438E4" w:rsidP="003C3161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0EC5B062" w14:textId="2E9198FF" w:rsidR="005438E4" w:rsidRPr="00190CAC" w:rsidRDefault="009B5E85" w:rsidP="00F552F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BRUNEI DARUSSALAM</w:t>
            </w:r>
          </w:p>
        </w:tc>
        <w:tc>
          <w:tcPr>
            <w:tcW w:w="3386" w:type="dxa"/>
            <w:shd w:val="pct10" w:color="auto" w:fill="auto"/>
          </w:tcPr>
          <w:p w14:paraId="510C55A0" w14:textId="77777777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2220AF9B" w14:textId="77777777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613DB38A" w14:textId="02CA335A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80836" w:rsidRPr="00190CAC" w14:paraId="7D573F8F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614D17B5" w14:textId="77777777" w:rsidR="009B5E85" w:rsidRPr="00190CAC" w:rsidRDefault="009B5E85" w:rsidP="009B5E85">
            <w:pPr>
              <w:pStyle w:val="ListParagraph"/>
              <w:tabs>
                <w:tab w:val="left" w:pos="300"/>
              </w:tabs>
              <w:spacing w:after="0" w:line="240" w:lineRule="auto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935B8F" w14:textId="77777777" w:rsidR="009B5E85" w:rsidRPr="00190CAC" w:rsidRDefault="009B5E85" w:rsidP="003C3161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612C70DD" w14:textId="77777777" w:rsidR="009B5E85" w:rsidRPr="00190CAC" w:rsidRDefault="009B5E85" w:rsidP="00F552F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00F2A80E" w14:textId="77777777" w:rsidR="009B5E85" w:rsidRPr="00190CAC" w:rsidRDefault="009B5E85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7825C56C" w14:textId="77777777" w:rsidR="009B5E85" w:rsidRPr="00190CAC" w:rsidRDefault="009B5E85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5C13C41C" w14:textId="77777777" w:rsidR="009B5E85" w:rsidRPr="00190CAC" w:rsidRDefault="009B5E85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3380338B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18B61907" w14:textId="77777777" w:rsidR="005438E4" w:rsidRPr="00190CAC" w:rsidRDefault="005438E4" w:rsidP="003C3161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1CEAE608" w14:textId="77777777" w:rsidR="005438E4" w:rsidRPr="00190CAC" w:rsidRDefault="005438E4" w:rsidP="003C3161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7A877521" w14:textId="0F56875D" w:rsidR="005438E4" w:rsidRPr="00190CAC" w:rsidRDefault="005438E4" w:rsidP="00F552F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CAMBODIA</w:t>
            </w:r>
          </w:p>
        </w:tc>
        <w:tc>
          <w:tcPr>
            <w:tcW w:w="3386" w:type="dxa"/>
            <w:shd w:val="pct10" w:color="auto" w:fill="auto"/>
          </w:tcPr>
          <w:p w14:paraId="39A563FB" w14:textId="77777777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633891C8" w14:textId="77777777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18F96ABA" w14:textId="4F860347" w:rsidR="005438E4" w:rsidRPr="00190CAC" w:rsidRDefault="005438E4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52F537AF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65F121E2" w14:textId="77777777" w:rsidR="005438E4" w:rsidRPr="00190CAC" w:rsidRDefault="005438E4" w:rsidP="00F856EC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6EADC892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1BF47157" w14:textId="77777777" w:rsidR="005438E4" w:rsidRPr="00190CAC" w:rsidRDefault="005438E4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s. Heng Sovannrath</w:t>
            </w:r>
          </w:p>
          <w:p w14:paraId="0BACEA74" w14:textId="77777777" w:rsidR="005438E4" w:rsidRPr="00190CAC" w:rsidRDefault="005438E4" w:rsidP="001146BA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 xml:space="preserve">(Main focal point) </w:t>
            </w:r>
          </w:p>
          <w:p w14:paraId="03AB2170" w14:textId="745D3E2D" w:rsidR="005438E4" w:rsidRPr="00190CAC" w:rsidRDefault="005438E4" w:rsidP="001146BA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03 June 2021)</w:t>
            </w:r>
          </w:p>
          <w:p w14:paraId="572E6921" w14:textId="77777777" w:rsidR="005438E4" w:rsidRPr="00190CAC" w:rsidRDefault="005438E4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2A83ED9B" w14:textId="77777777" w:rsidR="005438E4" w:rsidRPr="00190CAC" w:rsidRDefault="005438E4" w:rsidP="00F856E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Deputy Chief of CNS Bureau</w:t>
            </w:r>
          </w:p>
          <w:p w14:paraId="223F2C40" w14:textId="77777777" w:rsidR="005438E4" w:rsidRPr="00190CAC" w:rsidRDefault="005438E4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State Secretariat of Civil Aviation</w:t>
            </w:r>
          </w:p>
          <w:p w14:paraId="6C915E07" w14:textId="77777777" w:rsidR="005438E4" w:rsidRPr="00190CAC" w:rsidRDefault="005438E4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# Phnom Penh International Airport</w:t>
            </w:r>
          </w:p>
          <w:p w14:paraId="1FD11706" w14:textId="77777777" w:rsidR="005438E4" w:rsidRPr="00190CAC" w:rsidRDefault="005438E4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Russian Federation Blvd.</w:t>
            </w:r>
          </w:p>
          <w:p w14:paraId="336D0AFC" w14:textId="77777777" w:rsidR="005438E4" w:rsidRPr="00190CAC" w:rsidRDefault="005438E4" w:rsidP="001146BA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CAMBODIA</w:t>
            </w:r>
          </w:p>
          <w:p w14:paraId="794B3C29" w14:textId="77777777" w:rsidR="005C1595" w:rsidRPr="00190CAC" w:rsidRDefault="005C1595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1DA9D265" w14:textId="6FDEFBC8" w:rsidR="00C716EE" w:rsidRPr="00190CAC" w:rsidRDefault="00C716EE" w:rsidP="00C716E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Tel:+85578 961 616 </w:t>
            </w:r>
          </w:p>
          <w:p w14:paraId="7EB2DCEE" w14:textId="77777777" w:rsidR="005438E4" w:rsidRPr="00190CAC" w:rsidRDefault="005438E4" w:rsidP="00F856EC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53BE9F61" w14:textId="77130477" w:rsidR="005438E4" w:rsidRPr="00190CAC" w:rsidRDefault="00C716EE" w:rsidP="00F856EC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hyperlink r:id="rId17" w:history="1">
              <w:r w:rsidRPr="00190CAC">
                <w:rPr>
                  <w:rStyle w:val="Hyperlink"/>
                  <w:rFonts w:ascii="Times New Roman" w:hAnsi="Times New Roman" w:cs="Times New Roman"/>
                  <w:lang w:val="pt-BR"/>
                </w:rPr>
                <w:t>sovannrathheng@gmail.com</w:t>
              </w:r>
            </w:hyperlink>
            <w:r w:rsidR="00C25367" w:rsidRPr="00190CAC">
              <w:rPr>
                <w:rFonts w:ascii="Times New Roman" w:hAnsi="Times New Roman" w:cs="Times New Roman"/>
              </w:rPr>
              <w:t>;</w:t>
            </w:r>
            <w:r w:rsidR="005438E4" w:rsidRPr="00190CAC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 </w:t>
            </w:r>
          </w:p>
        </w:tc>
      </w:tr>
      <w:tr w:rsidR="00635A03" w:rsidRPr="00190CAC" w14:paraId="5EC2DB6F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2466208C" w14:textId="77777777" w:rsidR="005438E4" w:rsidRPr="00190CAC" w:rsidRDefault="005438E4" w:rsidP="00F856EC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7CFB6AE1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544039A4" w14:textId="77777777" w:rsidR="005438E4" w:rsidRPr="00190CAC" w:rsidRDefault="005438E4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Neang To</w:t>
            </w:r>
          </w:p>
          <w:p w14:paraId="3EF024D1" w14:textId="77777777" w:rsidR="005438E4" w:rsidRPr="00190CAC" w:rsidRDefault="005438E4" w:rsidP="001146BA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3AFE3DAB" w14:textId="77777777" w:rsidR="005438E4" w:rsidRPr="00190CAC" w:rsidRDefault="005438E4" w:rsidP="003A656D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03 June 2021)</w:t>
            </w:r>
          </w:p>
          <w:p w14:paraId="176ACE64" w14:textId="77777777" w:rsidR="005438E4" w:rsidRPr="00190CAC" w:rsidRDefault="005438E4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             ,</w:t>
            </w:r>
          </w:p>
        </w:tc>
        <w:tc>
          <w:tcPr>
            <w:tcW w:w="3386" w:type="dxa"/>
            <w:shd w:val="clear" w:color="auto" w:fill="auto"/>
          </w:tcPr>
          <w:p w14:paraId="777C862D" w14:textId="77777777" w:rsidR="005438E4" w:rsidRPr="00190CAC" w:rsidRDefault="005438E4" w:rsidP="00F856E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Chief of CNS Bureau</w:t>
            </w:r>
          </w:p>
          <w:p w14:paraId="7F3460DC" w14:textId="77777777" w:rsidR="005438E4" w:rsidRPr="00190CAC" w:rsidRDefault="005438E4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State Secretariat of Civil Aviation</w:t>
            </w:r>
          </w:p>
          <w:p w14:paraId="1774C326" w14:textId="77777777" w:rsidR="005438E4" w:rsidRPr="00190CAC" w:rsidRDefault="005438E4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# Phnom Penh International Airport</w:t>
            </w:r>
          </w:p>
          <w:p w14:paraId="756F3994" w14:textId="77777777" w:rsidR="005438E4" w:rsidRPr="00190CAC" w:rsidRDefault="005438E4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Russian Federation Blvd.</w:t>
            </w:r>
          </w:p>
          <w:p w14:paraId="4700EC7C" w14:textId="77777777" w:rsidR="005438E4" w:rsidRPr="00190CAC" w:rsidRDefault="005438E4" w:rsidP="001146BA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 xml:space="preserve">CAMBODIA </w:t>
            </w:r>
          </w:p>
          <w:p w14:paraId="097D257F" w14:textId="77777777" w:rsidR="005C1595" w:rsidRPr="00190CAC" w:rsidRDefault="005C1595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4A1E30D6" w14:textId="586E1FC4" w:rsidR="00C716EE" w:rsidRPr="00190CAC" w:rsidRDefault="00C716EE" w:rsidP="00C716EE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Tel:+855 12 820 811 </w:t>
            </w:r>
          </w:p>
          <w:p w14:paraId="3E90D1FD" w14:textId="77777777" w:rsidR="005438E4" w:rsidRPr="00190CAC" w:rsidRDefault="005438E4" w:rsidP="00F856EC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</w:p>
        </w:tc>
        <w:tc>
          <w:tcPr>
            <w:tcW w:w="3386" w:type="dxa"/>
            <w:shd w:val="clear" w:color="auto" w:fill="auto"/>
          </w:tcPr>
          <w:p w14:paraId="1C5407FB" w14:textId="2F9F4371" w:rsidR="005438E4" w:rsidRPr="00190CAC" w:rsidRDefault="005438E4" w:rsidP="00F856EC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hyperlink r:id="rId18" w:history="1">
              <w:r w:rsidRPr="00190CAC">
                <w:rPr>
                  <w:rStyle w:val="Hyperlink"/>
                  <w:rFonts w:ascii="Times New Roman" w:hAnsi="Times New Roman" w:cs="Times New Roman"/>
                  <w:lang w:val="pt-BR"/>
                </w:rPr>
                <w:t>neangto.ans@gmail.com</w:t>
              </w:r>
            </w:hyperlink>
            <w:r w:rsidR="00C25367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 </w:t>
            </w:r>
          </w:p>
        </w:tc>
      </w:tr>
      <w:tr w:rsidR="00635A03" w:rsidRPr="00190CAC" w14:paraId="06412DE8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74691474" w14:textId="77777777" w:rsidR="005438E4" w:rsidRPr="00190CAC" w:rsidRDefault="005438E4" w:rsidP="00F856EC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7E428BE4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59FD9D71" w14:textId="77777777" w:rsidR="005438E4" w:rsidRPr="00190CAC" w:rsidRDefault="005438E4" w:rsidP="00F856E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Heng Mengkong</w:t>
            </w:r>
          </w:p>
          <w:p w14:paraId="718DDC61" w14:textId="77777777" w:rsidR="005438E4" w:rsidRPr="00190CAC" w:rsidRDefault="005438E4" w:rsidP="001146BA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03203C8A" w14:textId="77777777" w:rsidR="005438E4" w:rsidRPr="00190CAC" w:rsidRDefault="005438E4" w:rsidP="003A656D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03 June 2021)</w:t>
            </w:r>
          </w:p>
          <w:p w14:paraId="0DC195BC" w14:textId="77777777" w:rsidR="005438E4" w:rsidRPr="00190CAC" w:rsidRDefault="005438E4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569A112E" w14:textId="77777777" w:rsidR="005438E4" w:rsidRPr="00190CAC" w:rsidRDefault="005438E4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6F920147" w14:textId="77777777" w:rsidR="005438E4" w:rsidRPr="00190CAC" w:rsidRDefault="005438E4" w:rsidP="00F856E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Deputy Chief of CNS</w:t>
            </w:r>
          </w:p>
          <w:p w14:paraId="4F47EC64" w14:textId="77777777" w:rsidR="005438E4" w:rsidRPr="00190CAC" w:rsidRDefault="005438E4" w:rsidP="00F856E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State Secretariat of Civil Aviation</w:t>
            </w:r>
          </w:p>
          <w:p w14:paraId="15448BE0" w14:textId="77777777" w:rsidR="005438E4" w:rsidRPr="00190CAC" w:rsidRDefault="005438E4" w:rsidP="00F856E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# Phnom Penh International Airport</w:t>
            </w:r>
          </w:p>
          <w:p w14:paraId="01B6D829" w14:textId="77777777" w:rsidR="005438E4" w:rsidRPr="00190CAC" w:rsidRDefault="005438E4" w:rsidP="00F856E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Russian Federation Blvd.</w:t>
            </w:r>
          </w:p>
          <w:p w14:paraId="5E8F50D1" w14:textId="77777777" w:rsidR="005438E4" w:rsidRPr="00190CAC" w:rsidRDefault="005438E4" w:rsidP="00F856EC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CAMBODIA</w:t>
            </w:r>
          </w:p>
          <w:p w14:paraId="3B1C5D69" w14:textId="77777777" w:rsidR="005C1595" w:rsidRPr="00190CAC" w:rsidRDefault="005C1595" w:rsidP="00F856EC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7BE2780F" w14:textId="390AE303" w:rsidR="00C716EE" w:rsidRPr="00190CAC" w:rsidRDefault="00C716EE" w:rsidP="00C716E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Tel: +855 16 398 599 </w:t>
            </w:r>
          </w:p>
          <w:p w14:paraId="113CE26F" w14:textId="77777777" w:rsidR="005438E4" w:rsidRPr="00190CAC" w:rsidRDefault="005438E4" w:rsidP="00137A4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6F4D5EF7" w14:textId="0BEB036C" w:rsidR="005438E4" w:rsidRPr="00190CAC" w:rsidRDefault="00C716EE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19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hengmengkong@gmail.com</w:t>
              </w:r>
            </w:hyperlink>
            <w:r w:rsidR="00C25367" w:rsidRPr="00190CAC">
              <w:rPr>
                <w:rFonts w:ascii="Times New Roman" w:hAnsi="Times New Roman" w:cs="Times New Roman"/>
              </w:rPr>
              <w:t>;</w:t>
            </w:r>
            <w:r w:rsidR="005438E4" w:rsidRPr="00190CA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635A03" w:rsidRPr="00190CAC" w14:paraId="72B918D8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0D8AE0A5" w14:textId="77777777" w:rsidR="005438E4" w:rsidRPr="00190CAC" w:rsidRDefault="005438E4" w:rsidP="003C3161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23D8D8BC" w14:textId="77777777" w:rsidR="005438E4" w:rsidRPr="00190CAC" w:rsidRDefault="005438E4" w:rsidP="003C3161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50FF6004" w14:textId="77777777" w:rsidR="005438E4" w:rsidRPr="00190CAC" w:rsidRDefault="005438E4" w:rsidP="00F552F6">
            <w:pPr>
              <w:rPr>
                <w:rFonts w:ascii="Times New Roman" w:hAnsi="Times New Roman" w:cs="Times New Roman"/>
                <w:b/>
              </w:rPr>
            </w:pPr>
            <w:r w:rsidRPr="00190CAC">
              <w:rPr>
                <w:rFonts w:ascii="Times New Roman" w:hAnsi="Times New Roman" w:cs="Times New Roman"/>
                <w:b/>
              </w:rPr>
              <w:t>CHINA</w:t>
            </w:r>
          </w:p>
        </w:tc>
        <w:tc>
          <w:tcPr>
            <w:tcW w:w="3386" w:type="dxa"/>
            <w:shd w:val="pct10" w:color="auto" w:fill="auto"/>
          </w:tcPr>
          <w:p w14:paraId="70134A60" w14:textId="77777777" w:rsidR="005438E4" w:rsidRPr="00190CAC" w:rsidRDefault="005438E4" w:rsidP="003C316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pct10" w:color="auto" w:fill="auto"/>
          </w:tcPr>
          <w:p w14:paraId="05C94FEB" w14:textId="77777777" w:rsidR="005438E4" w:rsidRPr="00190CAC" w:rsidRDefault="005438E4" w:rsidP="003C316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pct10" w:color="auto" w:fill="auto"/>
          </w:tcPr>
          <w:p w14:paraId="2F19254F" w14:textId="6432A3F8" w:rsidR="005438E4" w:rsidRPr="00190CAC" w:rsidRDefault="005438E4" w:rsidP="003C3161">
            <w:pPr>
              <w:rPr>
                <w:rFonts w:ascii="Times New Roman" w:hAnsi="Times New Roman" w:cs="Times New Roman"/>
              </w:rPr>
            </w:pPr>
          </w:p>
        </w:tc>
      </w:tr>
      <w:tr w:rsidR="00635A03" w:rsidRPr="00190CAC" w14:paraId="4A17919E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41FB0BCF" w14:textId="77777777" w:rsidR="005438E4" w:rsidRPr="00190CAC" w:rsidRDefault="005438E4" w:rsidP="00BC45AD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5700C90F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</w:tcPr>
          <w:p w14:paraId="542E1B84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0CAC">
              <w:rPr>
                <w:rFonts w:ascii="Times New Roman" w:hAnsi="Times New Roman" w:cs="Times New Roman"/>
              </w:rPr>
              <w:t>Mr. Zhang Jia</w:t>
            </w:r>
          </w:p>
          <w:p w14:paraId="07E27358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</w:tcPr>
          <w:p w14:paraId="156FA906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 xml:space="preserve">Deputy Assistant Division Chief </w:t>
            </w:r>
          </w:p>
          <w:p w14:paraId="77B40B8A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Office of Radio Management Committee</w:t>
            </w:r>
          </w:p>
          <w:p w14:paraId="512BAE75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 xml:space="preserve">Civil Aviation Administration of China (CAAC) </w:t>
            </w:r>
          </w:p>
          <w:p w14:paraId="13D0AC21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No. 155, Dongsi, Xidajie, Beijing 100710</w:t>
            </w:r>
          </w:p>
          <w:p w14:paraId="52DB6D39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bCs/>
                <w:u w:val="single"/>
              </w:rPr>
              <w:t>CHINA (PEOPLE’S REPUBLIC OF)</w:t>
            </w:r>
          </w:p>
          <w:p w14:paraId="7F5A5519" w14:textId="0DBEA5B9" w:rsidR="00C716EE" w:rsidRPr="00190CAC" w:rsidRDefault="00C716EE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3386" w:type="dxa"/>
          </w:tcPr>
          <w:p w14:paraId="0D20813E" w14:textId="77777777" w:rsidR="00C716EE" w:rsidRPr="00190CAC" w:rsidRDefault="00C716EE" w:rsidP="00C716E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190CAC">
              <w:rPr>
                <w:rFonts w:ascii="Times New Roman" w:hAnsi="Times New Roman" w:cs="Times New Roman"/>
                <w:lang w:val="pt-BR"/>
              </w:rPr>
              <w:t xml:space="preserve">Tel: +86 (10) 6409 2664 </w:t>
            </w:r>
          </w:p>
          <w:p w14:paraId="330ADDB3" w14:textId="77777777" w:rsidR="00C716EE" w:rsidRPr="00190CAC" w:rsidRDefault="00C716EE" w:rsidP="00C716E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190CAC">
              <w:rPr>
                <w:rFonts w:ascii="Times New Roman" w:hAnsi="Times New Roman" w:cs="Times New Roman"/>
                <w:lang w:val="pt-BR"/>
              </w:rPr>
              <w:t xml:space="preserve">Fax: +86 (10) 6409 2644 </w:t>
            </w:r>
          </w:p>
          <w:p w14:paraId="4D9F2423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</w:tcPr>
          <w:p w14:paraId="729E9DC5" w14:textId="51EEF0A5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hyperlink r:id="rId20" w:history="1">
              <w:r w:rsidRPr="00190CAC">
                <w:rPr>
                  <w:rStyle w:val="Hyperlink"/>
                  <w:rFonts w:ascii="Times New Roman" w:hAnsi="Times New Roman" w:cs="Times New Roman"/>
                  <w:color w:val="0070C0"/>
                  <w:lang w:val="pt-BR"/>
                </w:rPr>
                <w:t>zhangjia@caac.gov.cn</w:t>
              </w:r>
            </w:hyperlink>
            <w:r w:rsidR="00C25367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  <w:color w:val="0070C0"/>
                <w:lang w:val="pt-BR"/>
              </w:rPr>
              <w:t xml:space="preserve">  </w:t>
            </w:r>
          </w:p>
        </w:tc>
      </w:tr>
      <w:tr w:rsidR="00635A03" w:rsidRPr="00190CAC" w14:paraId="0D1A6E19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053A2867" w14:textId="77777777" w:rsidR="005438E4" w:rsidRPr="00190CAC" w:rsidRDefault="005438E4" w:rsidP="00BC45AD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232CAE44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</w:tcPr>
          <w:p w14:paraId="04263F0C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0CAC">
              <w:rPr>
                <w:rFonts w:ascii="Times New Roman" w:hAnsi="Times New Roman" w:cs="Times New Roman"/>
              </w:rPr>
              <w:t>Ms. Liu Rui</w:t>
            </w:r>
          </w:p>
        </w:tc>
        <w:tc>
          <w:tcPr>
            <w:tcW w:w="3386" w:type="dxa"/>
          </w:tcPr>
          <w:p w14:paraId="4A4D68C1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 xml:space="preserve">Engineer </w:t>
            </w:r>
          </w:p>
          <w:p w14:paraId="16B89333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Aviation Data Communication Corp.</w:t>
            </w:r>
          </w:p>
          <w:p w14:paraId="41F3D243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 xml:space="preserve">Floor 16, Bai Yan Building </w:t>
            </w:r>
          </w:p>
          <w:p w14:paraId="41D619CC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 xml:space="preserve">No. 238, Bei Si Huan Road, Haidian District </w:t>
            </w:r>
          </w:p>
          <w:p w14:paraId="4DA88F8F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 xml:space="preserve">Beijing 100191 </w:t>
            </w:r>
          </w:p>
          <w:p w14:paraId="429C0F39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bCs/>
                <w:u w:val="single"/>
              </w:rPr>
              <w:t>CHINA (PEOPLE’S REPUBLIC OF)</w:t>
            </w:r>
          </w:p>
          <w:p w14:paraId="2A44DB59" w14:textId="53EA6059" w:rsidR="00C716EE" w:rsidRPr="00190CAC" w:rsidRDefault="00C716EE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3386" w:type="dxa"/>
          </w:tcPr>
          <w:p w14:paraId="327530AB" w14:textId="77777777" w:rsidR="00C716EE" w:rsidRPr="00190CAC" w:rsidRDefault="00C716EE" w:rsidP="00C716E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190CAC">
              <w:rPr>
                <w:rFonts w:ascii="Times New Roman" w:hAnsi="Times New Roman" w:cs="Times New Roman"/>
                <w:lang w:val="pt-BR"/>
              </w:rPr>
              <w:t xml:space="preserve">Tel: +86 (10) 6409 2684 </w:t>
            </w:r>
          </w:p>
          <w:p w14:paraId="6F07B411" w14:textId="54D8D97A" w:rsidR="005438E4" w:rsidRPr="00190CAC" w:rsidRDefault="00C716EE" w:rsidP="00C716E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  <w:lang w:val="pt-BR"/>
              </w:rPr>
              <w:t>Fax: +86 (10) 6409 2644</w:t>
            </w:r>
          </w:p>
        </w:tc>
        <w:tc>
          <w:tcPr>
            <w:tcW w:w="3386" w:type="dxa"/>
          </w:tcPr>
          <w:p w14:paraId="7F1CC0B9" w14:textId="5692BC70" w:rsidR="005438E4" w:rsidRPr="00190CAC" w:rsidRDefault="005438E4" w:rsidP="00C716E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hyperlink r:id="rId21" w:history="1">
              <w:r w:rsidRPr="00190CAC">
                <w:rPr>
                  <w:rStyle w:val="Hyperlink"/>
                  <w:rFonts w:ascii="Times New Roman" w:hAnsi="Times New Roman" w:cs="Times New Roman"/>
                  <w:lang w:val="pt-BR"/>
                </w:rPr>
                <w:t>liurui@adcc.com.cn</w:t>
              </w:r>
            </w:hyperlink>
            <w:r w:rsidR="00C25367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  <w:color w:val="0070C0"/>
                <w:lang w:val="pt-BR"/>
              </w:rPr>
              <w:t xml:space="preserve">  </w:t>
            </w:r>
          </w:p>
        </w:tc>
      </w:tr>
      <w:tr w:rsidR="00635A03" w:rsidRPr="00190CAC" w14:paraId="30E37E38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49FE7658" w14:textId="77777777" w:rsidR="005438E4" w:rsidRPr="00190CAC" w:rsidRDefault="005438E4" w:rsidP="00BC45AD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420EEFD3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</w:tcPr>
          <w:p w14:paraId="52135408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Mr. Wang Kanlin</w:t>
            </w:r>
          </w:p>
        </w:tc>
        <w:tc>
          <w:tcPr>
            <w:tcW w:w="3386" w:type="dxa"/>
          </w:tcPr>
          <w:p w14:paraId="4A8BA3B4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Director</w:t>
            </w:r>
          </w:p>
          <w:p w14:paraId="6A140056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Division of Compilation and Translation</w:t>
            </w:r>
          </w:p>
          <w:p w14:paraId="1C5DDC2E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International Cooperation and Service Center, CAAC</w:t>
            </w:r>
          </w:p>
          <w:p w14:paraId="57D48AA1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51211, Building D Galaxy SOHO, No.2 Nanzhugan Hutong, Chaoyangmen Inner Street, Dongcheng District Beijing 100010</w:t>
            </w:r>
          </w:p>
          <w:p w14:paraId="4E74CE96" w14:textId="3D4770DF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bCs/>
                <w:u w:val="single"/>
              </w:rPr>
              <w:t>CHINA (PEOPLE’S REPUBLIC OF)</w:t>
            </w:r>
          </w:p>
          <w:p w14:paraId="4CBF5928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</w:tcPr>
          <w:p w14:paraId="699600DE" w14:textId="77777777" w:rsidR="00C716EE" w:rsidRPr="00190CAC" w:rsidRDefault="00C716EE" w:rsidP="00C716E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190CAC">
              <w:rPr>
                <w:rFonts w:ascii="Times New Roman" w:hAnsi="Times New Roman" w:cs="Times New Roman"/>
                <w:lang w:val="pt-BR"/>
              </w:rPr>
              <w:t xml:space="preserve">Tel: +86 (10)5829 7391 </w:t>
            </w:r>
          </w:p>
          <w:p w14:paraId="3AAC2B27" w14:textId="77777777" w:rsidR="00C716EE" w:rsidRPr="00190CAC" w:rsidRDefault="00C716EE" w:rsidP="00C716E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190CAC">
              <w:rPr>
                <w:rFonts w:ascii="Times New Roman" w:hAnsi="Times New Roman" w:cs="Times New Roman"/>
                <w:lang w:val="pt-BR"/>
              </w:rPr>
              <w:t>Fax: +86 (10)5829 7394</w:t>
            </w:r>
          </w:p>
          <w:p w14:paraId="54438A90" w14:textId="77777777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3386" w:type="dxa"/>
          </w:tcPr>
          <w:p w14:paraId="19280F66" w14:textId="5653EE00" w:rsidR="005438E4" w:rsidRPr="00190CAC" w:rsidRDefault="005438E4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hyperlink r:id="rId22" w:history="1">
              <w:r w:rsidRPr="00190CAC">
                <w:rPr>
                  <w:rStyle w:val="Hyperlink"/>
                  <w:rFonts w:ascii="Times New Roman" w:hAnsi="Times New Roman" w:cs="Times New Roman"/>
                  <w:color w:val="0070C0"/>
                  <w:lang w:val="pt-BR"/>
                </w:rPr>
                <w:t>loplod@sina.com</w:t>
              </w:r>
            </w:hyperlink>
            <w:r w:rsidR="00C25367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  <w:color w:val="0070C0"/>
                <w:lang w:val="pt-BR"/>
              </w:rPr>
              <w:t xml:space="preserve"> </w:t>
            </w:r>
          </w:p>
        </w:tc>
      </w:tr>
      <w:tr w:rsidR="00635A03" w:rsidRPr="00190CAC" w14:paraId="4A328ACD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226DECBB" w14:textId="77777777" w:rsidR="005438E4" w:rsidRPr="00190CAC" w:rsidRDefault="005438E4" w:rsidP="009047B6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6E1F9939" w14:textId="77777777" w:rsidR="005438E4" w:rsidRPr="00190CAC" w:rsidRDefault="005438E4" w:rsidP="009047B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lang w:val="pt-BR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4D461100" w14:textId="77777777" w:rsidR="005438E4" w:rsidRPr="00190CAC" w:rsidRDefault="005438E4" w:rsidP="009047B6">
            <w:pPr>
              <w:rPr>
                <w:rFonts w:ascii="Times New Roman" w:hAnsi="Times New Roman" w:cs="Times New Roman"/>
                <w:b/>
              </w:rPr>
            </w:pPr>
            <w:r w:rsidRPr="00190CAC">
              <w:rPr>
                <w:rFonts w:ascii="Times New Roman" w:hAnsi="Times New Roman" w:cs="Times New Roman"/>
                <w:b/>
              </w:rPr>
              <w:t>HONG KONG, CHINA</w:t>
            </w:r>
          </w:p>
        </w:tc>
        <w:tc>
          <w:tcPr>
            <w:tcW w:w="3386" w:type="dxa"/>
            <w:shd w:val="pct10" w:color="auto" w:fill="auto"/>
          </w:tcPr>
          <w:p w14:paraId="1406F90E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pct10" w:color="auto" w:fill="auto"/>
          </w:tcPr>
          <w:p w14:paraId="12B9B3E1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pct10" w:color="auto" w:fill="auto"/>
          </w:tcPr>
          <w:p w14:paraId="6A8D4F92" w14:textId="31728DE1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</w:p>
        </w:tc>
      </w:tr>
      <w:tr w:rsidR="00635A03" w:rsidRPr="00190CAC" w14:paraId="56F78FA7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1003B07E" w14:textId="77777777" w:rsidR="005438E4" w:rsidRPr="00190CAC" w:rsidRDefault="005438E4" w:rsidP="009047B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78969954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486B768B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Mr. Ho Chi Yun, Joseph</w:t>
            </w:r>
          </w:p>
          <w:p w14:paraId="43776C93" w14:textId="77777777" w:rsidR="005438E4" w:rsidRPr="00190CAC" w:rsidRDefault="005438E4" w:rsidP="004E43AD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 xml:space="preserve">(Main focal point) </w:t>
            </w:r>
          </w:p>
          <w:p w14:paraId="05CECB67" w14:textId="625E9E9C" w:rsidR="005438E4" w:rsidRPr="00190CAC" w:rsidRDefault="005438E4" w:rsidP="003A656D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03 Oct 2022)</w:t>
            </w:r>
          </w:p>
          <w:p w14:paraId="349B28C4" w14:textId="77777777" w:rsidR="005438E4" w:rsidRPr="00190CAC" w:rsidRDefault="005438E4" w:rsidP="004E43AD">
            <w:pPr>
              <w:rPr>
                <w:rFonts w:ascii="Times New Roman" w:hAnsi="Times New Roman" w:cs="Times New Roman"/>
                <w:color w:val="0070C0"/>
              </w:rPr>
            </w:pPr>
          </w:p>
          <w:p w14:paraId="44851743" w14:textId="20ED3DE0" w:rsidR="005438E4" w:rsidRPr="00190CAC" w:rsidRDefault="005438E4" w:rsidP="003A65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40DA46F9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Senior Electronics Engineer</w:t>
            </w:r>
          </w:p>
          <w:p w14:paraId="10E18BF0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Civil Aviation Department Hong Kong China</w:t>
            </w:r>
          </w:p>
          <w:p w14:paraId="37C2229F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1 Tung Fai Road</w:t>
            </w:r>
          </w:p>
          <w:p w14:paraId="2DB6FC96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Hong Kong International Airport, Lantau</w:t>
            </w:r>
          </w:p>
          <w:p w14:paraId="6004E3A0" w14:textId="730544F1" w:rsidR="005438E4" w:rsidRPr="00190CAC" w:rsidRDefault="005438E4" w:rsidP="009047B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u w:val="single"/>
              </w:rPr>
              <w:t>HONG KONG, CHINA</w:t>
            </w:r>
          </w:p>
          <w:p w14:paraId="369D68DC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</w:tcPr>
          <w:p w14:paraId="5A7B9F71" w14:textId="77777777" w:rsidR="00C716EE" w:rsidRPr="00190CAC" w:rsidRDefault="00C716EE" w:rsidP="00C716EE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Tel:</w:t>
            </w:r>
            <w:r w:rsidRPr="00190CAC">
              <w:rPr>
                <w:rFonts w:ascii="Times New Roman" w:hAnsi="Times New Roman" w:cs="Times New Roman"/>
              </w:rPr>
              <w:tab/>
              <w:t>+852 2910 6555</w:t>
            </w:r>
          </w:p>
          <w:p w14:paraId="53A091CF" w14:textId="77777777" w:rsidR="00C716EE" w:rsidRPr="00190CAC" w:rsidRDefault="00C716EE" w:rsidP="00C716EE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Fax:</w:t>
            </w:r>
            <w:r w:rsidRPr="00190CAC">
              <w:rPr>
                <w:rFonts w:ascii="Times New Roman" w:hAnsi="Times New Roman" w:cs="Times New Roman"/>
              </w:rPr>
              <w:tab/>
              <w:t>+852 2845 7160</w:t>
            </w:r>
          </w:p>
          <w:p w14:paraId="4EAB1476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4B56AB54" w14:textId="6CDE639E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  <w:hyperlink r:id="rId23" w:history="1">
              <w:r w:rsidRPr="00190CAC">
                <w:rPr>
                  <w:rStyle w:val="Hyperlink"/>
                  <w:rFonts w:ascii="Times New Roman" w:hAnsi="Times New Roman" w:cs="Times New Roman"/>
                  <w:color w:val="0070C0"/>
                </w:rPr>
                <w:t>jcyho@cad.gov.hk</w:t>
              </w:r>
            </w:hyperlink>
            <w:r w:rsidR="00C25367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  <w:color w:val="0070C0"/>
              </w:rPr>
              <w:t xml:space="preserve"> </w:t>
            </w:r>
          </w:p>
        </w:tc>
      </w:tr>
      <w:tr w:rsidR="00635A03" w:rsidRPr="00190CAC" w14:paraId="22EF14E9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724EE736" w14:textId="77777777" w:rsidR="005438E4" w:rsidRPr="00190CAC" w:rsidRDefault="005438E4" w:rsidP="009047B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5808F1E2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6A346143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Mr. Lau Kin Hei, Arthur</w:t>
            </w:r>
          </w:p>
          <w:p w14:paraId="5E090CFC" w14:textId="77777777" w:rsidR="005438E4" w:rsidRPr="00190CAC" w:rsidRDefault="005438E4" w:rsidP="004E43AD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 xml:space="preserve">(Associate focal point 1) </w:t>
            </w:r>
          </w:p>
          <w:p w14:paraId="3102E3A7" w14:textId="77777777" w:rsidR="005438E4" w:rsidRPr="00190CAC" w:rsidRDefault="005438E4" w:rsidP="003A656D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03 Oct 2022)</w:t>
            </w:r>
          </w:p>
          <w:p w14:paraId="76843256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488BF5C4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 xml:space="preserve">Electronics Engineer </w:t>
            </w:r>
          </w:p>
          <w:p w14:paraId="3C604907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Civil Aviation Department Hong Kong China</w:t>
            </w:r>
          </w:p>
          <w:p w14:paraId="54DE6FCD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1 Tung Fai Road</w:t>
            </w:r>
          </w:p>
          <w:p w14:paraId="7473F8A4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Hong Kong International Airport, Lantau</w:t>
            </w:r>
          </w:p>
          <w:p w14:paraId="20169E5F" w14:textId="64BC243F" w:rsidR="005438E4" w:rsidRPr="00190CAC" w:rsidRDefault="005438E4" w:rsidP="009047B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u w:val="single"/>
              </w:rPr>
              <w:t>HONG KONG, CHINA</w:t>
            </w:r>
          </w:p>
          <w:p w14:paraId="1EC6607B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</w:tcPr>
          <w:p w14:paraId="3576B64D" w14:textId="77777777" w:rsidR="00C716EE" w:rsidRPr="00190CAC" w:rsidRDefault="00C716EE" w:rsidP="00C716EE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Tel:</w:t>
            </w:r>
            <w:r w:rsidRPr="00190CAC">
              <w:rPr>
                <w:rFonts w:ascii="Times New Roman" w:hAnsi="Times New Roman" w:cs="Times New Roman"/>
              </w:rPr>
              <w:tab/>
              <w:t>+852 2910 6519</w:t>
            </w:r>
          </w:p>
          <w:p w14:paraId="263C71DB" w14:textId="77777777" w:rsidR="00C716EE" w:rsidRPr="00190CAC" w:rsidRDefault="00C716EE" w:rsidP="00C716EE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Fax:</w:t>
            </w:r>
            <w:r w:rsidRPr="00190CAC">
              <w:rPr>
                <w:rFonts w:ascii="Times New Roman" w:hAnsi="Times New Roman" w:cs="Times New Roman"/>
              </w:rPr>
              <w:tab/>
              <w:t>+852 2845 7160</w:t>
            </w:r>
          </w:p>
          <w:p w14:paraId="0C1C94A7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6C7D6DED" w14:textId="2AA09AA3" w:rsidR="005438E4" w:rsidRPr="00190CAC" w:rsidRDefault="00C716EE" w:rsidP="009047B6">
            <w:pPr>
              <w:rPr>
                <w:rFonts w:ascii="Times New Roman" w:hAnsi="Times New Roman" w:cs="Times New Roman"/>
              </w:rPr>
            </w:pPr>
            <w:hyperlink r:id="rId24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akhlau@cad.gov.hk</w:t>
              </w:r>
            </w:hyperlink>
            <w:r w:rsidR="00C25367" w:rsidRPr="00190CAC">
              <w:rPr>
                <w:rFonts w:ascii="Times New Roman" w:hAnsi="Times New Roman" w:cs="Times New Roman"/>
              </w:rPr>
              <w:t>;</w:t>
            </w:r>
            <w:r w:rsidR="005438E4" w:rsidRPr="00190CAC">
              <w:rPr>
                <w:rFonts w:ascii="Times New Roman" w:hAnsi="Times New Roman" w:cs="Times New Roman"/>
                <w:color w:val="0070C0"/>
              </w:rPr>
              <w:t xml:space="preserve"> </w:t>
            </w:r>
          </w:p>
        </w:tc>
      </w:tr>
      <w:tr w:rsidR="00635A03" w:rsidRPr="00190CAC" w14:paraId="71B3F556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4901F334" w14:textId="77777777" w:rsidR="005438E4" w:rsidRPr="00190CAC" w:rsidRDefault="005438E4" w:rsidP="009047B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6ADBF372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1317494A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Mr. Yan Ching Wah, Jarvis</w:t>
            </w:r>
          </w:p>
          <w:p w14:paraId="3E84F20A" w14:textId="186EDE26" w:rsidR="005438E4" w:rsidRPr="00190CAC" w:rsidRDefault="005438E4" w:rsidP="004E43AD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 xml:space="preserve">(Associate focal point 2) </w:t>
            </w:r>
          </w:p>
          <w:p w14:paraId="7DD0F5F2" w14:textId="77777777" w:rsidR="005438E4" w:rsidRPr="00190CAC" w:rsidRDefault="005438E4" w:rsidP="003A656D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03 Oct 2022)</w:t>
            </w:r>
          </w:p>
          <w:p w14:paraId="7F634C82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00B95F9F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 xml:space="preserve">Air Traffic Control Systems Specialist </w:t>
            </w:r>
          </w:p>
          <w:p w14:paraId="4F951043" w14:textId="3A1CDF90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Civil Aviation Department Hong Kong China</w:t>
            </w:r>
          </w:p>
          <w:p w14:paraId="249DC0B2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1 Tung Fai Road</w:t>
            </w:r>
          </w:p>
          <w:p w14:paraId="52F624C9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Hong Kong International Airport, Lantau</w:t>
            </w:r>
          </w:p>
          <w:p w14:paraId="47EE0EBB" w14:textId="6E6B9078" w:rsidR="005438E4" w:rsidRPr="00190CAC" w:rsidRDefault="005438E4" w:rsidP="009047B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u w:val="single"/>
              </w:rPr>
              <w:t>HONG KONG, CHINA</w:t>
            </w:r>
          </w:p>
          <w:p w14:paraId="12B8025D" w14:textId="77777777" w:rsidR="00D12DF4" w:rsidRPr="00190CAC" w:rsidRDefault="00D12DF4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</w:tcPr>
          <w:p w14:paraId="3765E8B7" w14:textId="77777777" w:rsidR="00C716EE" w:rsidRPr="00190CAC" w:rsidRDefault="00C716EE" w:rsidP="00C716EE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Tel:</w:t>
            </w:r>
            <w:r w:rsidRPr="00190CAC">
              <w:rPr>
                <w:rFonts w:ascii="Times New Roman" w:hAnsi="Times New Roman" w:cs="Times New Roman"/>
              </w:rPr>
              <w:tab/>
              <w:t>+852 2910 6571</w:t>
            </w:r>
          </w:p>
          <w:p w14:paraId="5B9D7657" w14:textId="77777777" w:rsidR="00C716EE" w:rsidRPr="00190CAC" w:rsidRDefault="00C716EE" w:rsidP="00C716EE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Fax:</w:t>
            </w:r>
            <w:r w:rsidRPr="00190CAC">
              <w:rPr>
                <w:rFonts w:ascii="Times New Roman" w:hAnsi="Times New Roman" w:cs="Times New Roman"/>
              </w:rPr>
              <w:tab/>
              <w:t>+852 2845 7160</w:t>
            </w:r>
          </w:p>
          <w:p w14:paraId="5ECA1236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700E5A88" w14:textId="6E592AF7" w:rsidR="005438E4" w:rsidRPr="00190CAC" w:rsidRDefault="00C716EE" w:rsidP="009047B6">
            <w:pPr>
              <w:rPr>
                <w:rFonts w:ascii="Times New Roman" w:hAnsi="Times New Roman" w:cs="Times New Roman"/>
              </w:rPr>
            </w:pPr>
            <w:hyperlink r:id="rId25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jcwyan@cad.gov.hk</w:t>
              </w:r>
            </w:hyperlink>
            <w:r w:rsidR="00C25367" w:rsidRPr="00190CAC">
              <w:rPr>
                <w:rFonts w:ascii="Times New Roman" w:hAnsi="Times New Roman" w:cs="Times New Roman"/>
              </w:rPr>
              <w:t>;</w:t>
            </w:r>
            <w:r w:rsidR="005438E4" w:rsidRPr="00190CAC">
              <w:rPr>
                <w:rFonts w:ascii="Times New Roman" w:hAnsi="Times New Roman" w:cs="Times New Roman"/>
                <w:color w:val="0070C0"/>
              </w:rPr>
              <w:t xml:space="preserve"> </w:t>
            </w:r>
          </w:p>
        </w:tc>
      </w:tr>
      <w:tr w:rsidR="00635A03" w:rsidRPr="00190CAC" w14:paraId="28AE6E3A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1FD7CDAB" w14:textId="77777777" w:rsidR="005438E4" w:rsidRPr="00190CAC" w:rsidRDefault="005438E4" w:rsidP="009047B6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34F9E27A" w14:textId="77777777" w:rsidR="005438E4" w:rsidRPr="00190CAC" w:rsidRDefault="005438E4" w:rsidP="009047B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7172357D" w14:textId="31135FDC" w:rsidR="005438E4" w:rsidRPr="00190CAC" w:rsidRDefault="00C716EE" w:rsidP="009047B6">
            <w:pPr>
              <w:rPr>
                <w:rFonts w:ascii="Times New Roman" w:hAnsi="Times New Roman" w:cs="Times New Roman"/>
                <w:b/>
              </w:rPr>
            </w:pPr>
            <w:r w:rsidRPr="00190CAC">
              <w:rPr>
                <w:rFonts w:ascii="Times New Roman" w:hAnsi="Times New Roman" w:cs="Times New Roman"/>
                <w:b/>
              </w:rPr>
              <w:t>MACAU CHINA</w:t>
            </w:r>
          </w:p>
        </w:tc>
        <w:tc>
          <w:tcPr>
            <w:tcW w:w="3386" w:type="dxa"/>
            <w:shd w:val="pct10" w:color="auto" w:fill="auto"/>
          </w:tcPr>
          <w:p w14:paraId="457AEE14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pct10" w:color="auto" w:fill="auto"/>
          </w:tcPr>
          <w:p w14:paraId="2C5FEC85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pct10" w:color="auto" w:fill="auto"/>
          </w:tcPr>
          <w:p w14:paraId="180C3DE0" w14:textId="3FBF63AE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</w:p>
        </w:tc>
      </w:tr>
      <w:tr w:rsidR="00780836" w:rsidRPr="00190CAC" w14:paraId="1C63BFF3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17B5C5AE" w14:textId="77777777" w:rsidR="00C716EE" w:rsidRPr="00190CAC" w:rsidRDefault="00C716EE" w:rsidP="00C716EE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6D5A16" w14:textId="77777777" w:rsidR="00C716EE" w:rsidRPr="00190CAC" w:rsidRDefault="00C716EE" w:rsidP="009047B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0525C87A" w14:textId="77777777" w:rsidR="00C716EE" w:rsidRPr="00190CAC" w:rsidRDefault="00C716EE" w:rsidP="009047B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shd w:val="clear" w:color="auto" w:fill="FFFF00"/>
          </w:tcPr>
          <w:p w14:paraId="15889291" w14:textId="77777777" w:rsidR="00C716EE" w:rsidRPr="00190CAC" w:rsidRDefault="00C716EE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FFFF00"/>
          </w:tcPr>
          <w:p w14:paraId="336B7887" w14:textId="77777777" w:rsidR="00C716EE" w:rsidRPr="00190CAC" w:rsidRDefault="00C716EE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FFFF00"/>
          </w:tcPr>
          <w:p w14:paraId="3CFBA132" w14:textId="77777777" w:rsidR="00C716EE" w:rsidRPr="00190CAC" w:rsidRDefault="00C716EE" w:rsidP="009047B6">
            <w:pPr>
              <w:rPr>
                <w:rFonts w:ascii="Times New Roman" w:hAnsi="Times New Roman" w:cs="Times New Roman"/>
              </w:rPr>
            </w:pPr>
          </w:p>
        </w:tc>
      </w:tr>
      <w:tr w:rsidR="00635A03" w:rsidRPr="00190CAC" w14:paraId="20E3A087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40962EFF" w14:textId="77777777" w:rsidR="005438E4" w:rsidRPr="00190CAC" w:rsidRDefault="005438E4" w:rsidP="009047B6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C95D28A" w14:textId="77777777" w:rsidR="005438E4" w:rsidRPr="00190CAC" w:rsidRDefault="005438E4" w:rsidP="009047B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7ABAD32B" w14:textId="72ED54DC" w:rsidR="005438E4" w:rsidRPr="00190CAC" w:rsidRDefault="00C716EE" w:rsidP="009047B6">
            <w:pPr>
              <w:rPr>
                <w:rFonts w:ascii="Times New Roman" w:hAnsi="Times New Roman" w:cs="Times New Roman"/>
                <w:b/>
              </w:rPr>
            </w:pPr>
            <w:r w:rsidRPr="00190CAC">
              <w:rPr>
                <w:rFonts w:ascii="Times New Roman" w:hAnsi="Times New Roman" w:cs="Times New Roman"/>
                <w:b/>
              </w:rPr>
              <w:t>COOK ISLANDS</w:t>
            </w:r>
          </w:p>
        </w:tc>
        <w:tc>
          <w:tcPr>
            <w:tcW w:w="3386" w:type="dxa"/>
            <w:shd w:val="pct10" w:color="auto" w:fill="auto"/>
          </w:tcPr>
          <w:p w14:paraId="6C440D0F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pct10" w:color="auto" w:fill="auto"/>
          </w:tcPr>
          <w:p w14:paraId="1C8388C0" w14:textId="77777777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pct10" w:color="auto" w:fill="auto"/>
          </w:tcPr>
          <w:p w14:paraId="09B5DCC8" w14:textId="259D3EEB" w:rsidR="005438E4" w:rsidRPr="00190CAC" w:rsidRDefault="005438E4" w:rsidP="009047B6">
            <w:pPr>
              <w:rPr>
                <w:rFonts w:ascii="Times New Roman" w:hAnsi="Times New Roman" w:cs="Times New Roman"/>
              </w:rPr>
            </w:pPr>
          </w:p>
        </w:tc>
      </w:tr>
      <w:tr w:rsidR="00780836" w:rsidRPr="00190CAC" w14:paraId="27A51507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736DE455" w14:textId="77777777" w:rsidR="00C716EE" w:rsidRPr="00190CAC" w:rsidRDefault="00C716EE" w:rsidP="00C716EE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DD80E5" w14:textId="77777777" w:rsidR="00C716EE" w:rsidRPr="00190CAC" w:rsidRDefault="00C716EE" w:rsidP="009047B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21A6C050" w14:textId="77777777" w:rsidR="00C716EE" w:rsidRPr="00190CAC" w:rsidRDefault="00C716EE" w:rsidP="009047B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shd w:val="clear" w:color="auto" w:fill="FFFF00"/>
          </w:tcPr>
          <w:p w14:paraId="152C7EDA" w14:textId="77777777" w:rsidR="00C716EE" w:rsidRPr="00190CAC" w:rsidRDefault="00C716EE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FFFF00"/>
          </w:tcPr>
          <w:p w14:paraId="670B371A" w14:textId="77777777" w:rsidR="00C716EE" w:rsidRPr="00190CAC" w:rsidRDefault="00C716EE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FFFF00"/>
          </w:tcPr>
          <w:p w14:paraId="344DCC58" w14:textId="77777777" w:rsidR="00C716EE" w:rsidRPr="00190CAC" w:rsidRDefault="00C716EE" w:rsidP="009047B6">
            <w:pPr>
              <w:rPr>
                <w:rFonts w:ascii="Times New Roman" w:hAnsi="Times New Roman" w:cs="Times New Roman"/>
              </w:rPr>
            </w:pPr>
          </w:p>
        </w:tc>
      </w:tr>
      <w:tr w:rsidR="00F33A74" w:rsidRPr="00190CAC" w14:paraId="18ABFCDC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422DC290" w14:textId="77777777" w:rsidR="00F33A74" w:rsidRPr="00190CAC" w:rsidRDefault="00F33A74" w:rsidP="009047B6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708DD4F8" w14:textId="77777777" w:rsidR="00F33A74" w:rsidRPr="00190CAC" w:rsidRDefault="00F33A74" w:rsidP="009047B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544" w:type="dxa"/>
            <w:gridSpan w:val="4"/>
            <w:tcBorders>
              <w:left w:val="nil"/>
            </w:tcBorders>
            <w:shd w:val="pct10" w:color="auto" w:fill="auto"/>
          </w:tcPr>
          <w:p w14:paraId="3247D502" w14:textId="77777777" w:rsidR="00F33A74" w:rsidRPr="00190CAC" w:rsidRDefault="00F33A74" w:rsidP="009047B6">
            <w:pPr>
              <w:rPr>
                <w:rFonts w:ascii="Times New Roman" w:hAnsi="Times New Roman" w:cs="Times New Roman"/>
                <w:b/>
              </w:rPr>
            </w:pPr>
            <w:r w:rsidRPr="00190CAC">
              <w:rPr>
                <w:rFonts w:ascii="Times New Roman" w:hAnsi="Times New Roman" w:cs="Times New Roman"/>
                <w:b/>
              </w:rPr>
              <w:t>DEMOCRATIC PEOPLE'S</w:t>
            </w:r>
          </w:p>
          <w:p w14:paraId="462BC832" w14:textId="05037A78" w:rsidR="00F33A74" w:rsidRPr="00190CAC" w:rsidRDefault="00F33A74" w:rsidP="009047B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  <w:b/>
              </w:rPr>
              <w:t>REPUBLIC OF KOREA</w:t>
            </w:r>
          </w:p>
        </w:tc>
      </w:tr>
      <w:tr w:rsidR="002B06FA" w:rsidRPr="00190CAC" w14:paraId="409C94D1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377A3744" w14:textId="77777777" w:rsidR="00A66C96" w:rsidRPr="00190CAC" w:rsidRDefault="00A66C96" w:rsidP="00C716EE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A6F8E1" w14:textId="77777777" w:rsidR="00A66C96" w:rsidRPr="00190CAC" w:rsidRDefault="00A66C96" w:rsidP="009047B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2EA6AD06" w14:textId="77777777" w:rsidR="00A66C96" w:rsidRPr="00190CAC" w:rsidRDefault="00A66C96" w:rsidP="009047B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2426B783" w14:textId="77777777" w:rsidR="00A66C96" w:rsidRPr="00190CAC" w:rsidRDefault="00A66C96" w:rsidP="009047B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shd w:val="clear" w:color="auto" w:fill="FFFF00"/>
          </w:tcPr>
          <w:p w14:paraId="4B489E7D" w14:textId="2EF26558" w:rsidR="00A66C96" w:rsidRPr="00190CAC" w:rsidRDefault="00A66C96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FFFF00"/>
          </w:tcPr>
          <w:p w14:paraId="3BF4FD0C" w14:textId="77777777" w:rsidR="00A66C96" w:rsidRPr="00190CAC" w:rsidRDefault="00A66C96" w:rsidP="009047B6">
            <w:pPr>
              <w:rPr>
                <w:rFonts w:ascii="Times New Roman" w:hAnsi="Times New Roman" w:cs="Times New Roman"/>
              </w:rPr>
            </w:pPr>
          </w:p>
        </w:tc>
      </w:tr>
      <w:tr w:rsidR="00635A03" w:rsidRPr="00190CAC" w14:paraId="07BC1ED8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71917C61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755D8866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2046B84D" w14:textId="1B3B5357" w:rsidR="005438E4" w:rsidRPr="00190CAC" w:rsidRDefault="005438E4" w:rsidP="00D64659">
            <w:pPr>
              <w:rPr>
                <w:rFonts w:ascii="Times New Roman" w:hAnsi="Times New Roman" w:cs="Times New Roman"/>
                <w:b/>
              </w:rPr>
            </w:pPr>
            <w:r w:rsidRPr="00190CAC">
              <w:rPr>
                <w:rFonts w:ascii="Times New Roman" w:hAnsi="Times New Roman" w:cs="Times New Roman"/>
                <w:b/>
              </w:rPr>
              <w:t xml:space="preserve">FIJI </w:t>
            </w:r>
          </w:p>
        </w:tc>
        <w:tc>
          <w:tcPr>
            <w:tcW w:w="3386" w:type="dxa"/>
            <w:shd w:val="pct10" w:color="auto" w:fill="auto"/>
          </w:tcPr>
          <w:p w14:paraId="54193691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pct10" w:color="auto" w:fill="auto"/>
          </w:tcPr>
          <w:p w14:paraId="1065984C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pct10" w:color="auto" w:fill="auto"/>
          </w:tcPr>
          <w:p w14:paraId="664F3549" w14:textId="7696C08B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</w:tr>
      <w:tr w:rsidR="00635A03" w:rsidRPr="00190CAC" w14:paraId="46AAA61D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46C77538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6CE8D07D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44A58EDA" w14:textId="0B55A191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</w:rPr>
              <w:t xml:space="preserve">Mr Sakiusa D Vakacautadra </w:t>
            </w:r>
            <w:r w:rsidRPr="00190CAC">
              <w:rPr>
                <w:rFonts w:ascii="Times New Roman" w:hAnsi="Times New Roman" w:cs="Times New Roman"/>
                <w:color w:val="0070C0"/>
              </w:rPr>
              <w:t xml:space="preserve">(Main focal point) </w:t>
            </w:r>
          </w:p>
          <w:p w14:paraId="3E504DB8" w14:textId="0F662EFA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7 March 2024)</w:t>
            </w:r>
          </w:p>
          <w:p w14:paraId="67E8612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</w:p>
          <w:p w14:paraId="3E52E898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7E0D0D32" w14:textId="376C999D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Air Navigation Services - CNS InspectorCivil Aviation Authority of Fiji</w:t>
            </w:r>
          </w:p>
          <w:p w14:paraId="47A91F09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Nadi Airport</w:t>
            </w:r>
          </w:p>
          <w:p w14:paraId="11920946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u w:val="single"/>
              </w:rPr>
              <w:t>FIJI</w:t>
            </w:r>
          </w:p>
          <w:p w14:paraId="49869838" w14:textId="7B2673E3" w:rsidR="00566AF5" w:rsidRPr="00190CAC" w:rsidRDefault="00566AF5" w:rsidP="00D64659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386" w:type="dxa"/>
          </w:tcPr>
          <w:p w14:paraId="5553F4C7" w14:textId="77777777" w:rsidR="00A66C96" w:rsidRPr="00190CAC" w:rsidRDefault="00A66C96" w:rsidP="00A66C96">
            <w:pPr>
              <w:rPr>
                <w:rFonts w:ascii="Times New Roman" w:hAnsi="Times New Roman" w:cs="Times New Roman"/>
                <w:lang w:val="pt-PT"/>
              </w:rPr>
            </w:pPr>
            <w:r w:rsidRPr="00190CAC">
              <w:rPr>
                <w:rFonts w:ascii="Times New Roman" w:hAnsi="Times New Roman" w:cs="Times New Roman"/>
                <w:lang w:val="pt-PT"/>
              </w:rPr>
              <w:t xml:space="preserve">Tel: </w:t>
            </w:r>
            <w:r w:rsidRPr="00190CAC">
              <w:rPr>
                <w:rFonts w:ascii="Times New Roman" w:hAnsi="Times New Roman" w:cs="Times New Roman"/>
                <w:lang w:val="pt-PT"/>
              </w:rPr>
              <w:tab/>
              <w:t>-</w:t>
            </w:r>
          </w:p>
          <w:p w14:paraId="10E26AE2" w14:textId="77777777" w:rsidR="00A66C96" w:rsidRPr="00190CAC" w:rsidRDefault="00A66C96" w:rsidP="00A66C96">
            <w:pPr>
              <w:rPr>
                <w:rFonts w:ascii="Times New Roman" w:hAnsi="Times New Roman" w:cs="Times New Roman"/>
                <w:lang w:val="pt-BR"/>
              </w:rPr>
            </w:pPr>
            <w:r w:rsidRPr="00190CAC">
              <w:rPr>
                <w:rFonts w:ascii="Times New Roman" w:hAnsi="Times New Roman" w:cs="Times New Roman"/>
                <w:lang w:val="pt-BR"/>
              </w:rPr>
              <w:t xml:space="preserve">Mob: </w:t>
            </w:r>
            <w:r w:rsidRPr="00190CAC">
              <w:rPr>
                <w:rFonts w:ascii="Times New Roman" w:hAnsi="Times New Roman" w:cs="Times New Roman"/>
                <w:lang w:val="pt-BR"/>
              </w:rPr>
              <w:tab/>
              <w:t>+679 9988107</w:t>
            </w:r>
          </w:p>
          <w:p w14:paraId="5B6B6BBF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4D76B9CB" w14:textId="7702D298" w:rsidR="005438E4" w:rsidRPr="00190CAC" w:rsidRDefault="005438E4" w:rsidP="00D64659">
            <w:pPr>
              <w:rPr>
                <w:rFonts w:ascii="Times New Roman" w:hAnsi="Times New Roman" w:cs="Times New Roman"/>
                <w:lang w:val="pt-BR"/>
              </w:rPr>
            </w:pPr>
            <w:hyperlink r:id="rId26" w:history="1">
              <w:r w:rsidRPr="00190CAC">
                <w:rPr>
                  <w:rStyle w:val="Hyperlink"/>
                  <w:rFonts w:ascii="Times New Roman" w:hAnsi="Times New Roman" w:cs="Times New Roman"/>
                  <w:lang w:val="pt-BR"/>
                </w:rPr>
                <w:t>ansi.cns@caaf.org.fj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</w:p>
          <w:p w14:paraId="20A074B9" w14:textId="20F968A2" w:rsidR="005438E4" w:rsidRPr="00190CAC" w:rsidRDefault="005438E4" w:rsidP="00D64659">
            <w:pPr>
              <w:rPr>
                <w:rFonts w:ascii="Times New Roman" w:hAnsi="Times New Roman" w:cs="Times New Roman"/>
                <w:lang w:val="pt-PT"/>
              </w:rPr>
            </w:pPr>
          </w:p>
        </w:tc>
      </w:tr>
      <w:tr w:rsidR="00635A03" w:rsidRPr="00190CAC" w14:paraId="63509BF8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1BFE8A5A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lang w:val="pt-PT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0F0E6B6D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53ED04D3" w14:textId="61940B00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</w:rPr>
              <w:t>Mr William Reece</w:t>
            </w:r>
            <w:r w:rsidRPr="00190CAC" w:rsidDel="00775F2B">
              <w:rPr>
                <w:rFonts w:ascii="Times New Roman" w:hAnsi="Times New Roman" w:cs="Times New Roman"/>
              </w:rPr>
              <w:t xml:space="preserve"> </w:t>
            </w:r>
            <w:r w:rsidRPr="00190CAC">
              <w:rPr>
                <w:rFonts w:ascii="Times New Roman" w:hAnsi="Times New Roman" w:cs="Times New Roman"/>
                <w:color w:val="0070C0"/>
              </w:rPr>
              <w:t xml:space="preserve">(Associate focal point 1) </w:t>
            </w:r>
          </w:p>
          <w:p w14:paraId="3F836041" w14:textId="2A72DC70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7 March  2024)</w:t>
            </w:r>
          </w:p>
          <w:p w14:paraId="373BE813" w14:textId="49A69EFA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7CF74F15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Manager Air Navigation Engineering Services</w:t>
            </w:r>
          </w:p>
          <w:p w14:paraId="636DCCC5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Fiji Airports</w:t>
            </w:r>
          </w:p>
          <w:p w14:paraId="314527AE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u w:val="single"/>
              </w:rPr>
              <w:t>FIJI</w:t>
            </w:r>
          </w:p>
          <w:p w14:paraId="1042F294" w14:textId="3D53739B" w:rsidR="00566AF5" w:rsidRPr="00190CAC" w:rsidRDefault="00566AF5" w:rsidP="00D64659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386" w:type="dxa"/>
          </w:tcPr>
          <w:p w14:paraId="5E650EFC" w14:textId="77777777" w:rsidR="00A66C96" w:rsidRPr="00190CAC" w:rsidRDefault="00A66C96" w:rsidP="00A66C9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 xml:space="preserve">Tel: </w:t>
            </w:r>
            <w:r w:rsidRPr="00190CAC">
              <w:rPr>
                <w:rFonts w:ascii="Times New Roman" w:hAnsi="Times New Roman" w:cs="Times New Roman"/>
              </w:rPr>
              <w:tab/>
            </w:r>
          </w:p>
          <w:p w14:paraId="65FCC777" w14:textId="77777777" w:rsidR="00A66C96" w:rsidRPr="00190CAC" w:rsidRDefault="00A66C96" w:rsidP="00A66C9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 xml:space="preserve">Mob: </w:t>
            </w:r>
            <w:r w:rsidRPr="00190CAC">
              <w:rPr>
                <w:rFonts w:ascii="Times New Roman" w:hAnsi="Times New Roman" w:cs="Times New Roman"/>
              </w:rPr>
              <w:tab/>
              <w:t>+679 9906105</w:t>
            </w:r>
          </w:p>
          <w:p w14:paraId="2F1A1438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25528DD4" w14:textId="4255F6D2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hyperlink r:id="rId27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WilliamR@fijiairports.com.fj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</w:p>
          <w:p w14:paraId="7360CACA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</w:tr>
      <w:tr w:rsidR="00635A03" w:rsidRPr="00190CAC" w14:paraId="40A4DEDF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494DF26B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4E59DB3F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3A6890CB" w14:textId="1D6229C5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Mr. Peter Young</w:t>
            </w:r>
          </w:p>
          <w:p w14:paraId="588785ED" w14:textId="7961CCD4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 xml:space="preserve">(Associate focal point 2) </w:t>
            </w:r>
          </w:p>
          <w:p w14:paraId="04BE1D46" w14:textId="56240A8E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7 March 2024)</w:t>
            </w:r>
          </w:p>
          <w:p w14:paraId="683CDAB3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1316C5A6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Team Leader Projects</w:t>
            </w:r>
          </w:p>
          <w:p w14:paraId="73264A7F" w14:textId="4C1D1761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Air Navigation Engineering Services</w:t>
            </w:r>
          </w:p>
          <w:p w14:paraId="1F04DD27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Fiji Airports</w:t>
            </w:r>
          </w:p>
          <w:p w14:paraId="6FF60AED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u w:val="single"/>
              </w:rPr>
              <w:t>FIJI</w:t>
            </w:r>
          </w:p>
          <w:p w14:paraId="019EE491" w14:textId="20039F4B" w:rsidR="00566AF5" w:rsidRPr="00190CAC" w:rsidRDefault="00566AF5" w:rsidP="00D64659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386" w:type="dxa"/>
          </w:tcPr>
          <w:p w14:paraId="17E50AB1" w14:textId="77777777" w:rsidR="00A66C96" w:rsidRPr="00190CAC" w:rsidRDefault="00A66C96" w:rsidP="00A66C9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 xml:space="preserve">Tel: </w:t>
            </w:r>
            <w:r w:rsidRPr="00190CAC">
              <w:rPr>
                <w:rFonts w:ascii="Times New Roman" w:hAnsi="Times New Roman" w:cs="Times New Roman"/>
              </w:rPr>
              <w:tab/>
            </w:r>
          </w:p>
          <w:p w14:paraId="48D7D8C7" w14:textId="77777777" w:rsidR="00A66C96" w:rsidRPr="00190CAC" w:rsidRDefault="00A66C96" w:rsidP="00A66C9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 xml:space="preserve">Mob: </w:t>
            </w:r>
            <w:r w:rsidRPr="00190CAC">
              <w:rPr>
                <w:rFonts w:ascii="Times New Roman" w:hAnsi="Times New Roman" w:cs="Times New Roman"/>
              </w:rPr>
              <w:tab/>
              <w:t>+679 9983200</w:t>
            </w:r>
          </w:p>
          <w:p w14:paraId="0B971A06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00B8DFFD" w14:textId="76EABBD0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hyperlink r:id="rId28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petery@fijiairports.com.fj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</w:rPr>
              <w:t xml:space="preserve"> </w:t>
            </w:r>
          </w:p>
          <w:p w14:paraId="47B3327E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</w:tr>
      <w:tr w:rsidR="00635A03" w:rsidRPr="00190CAC" w14:paraId="48230583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1BB37643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4ECCA601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1C096103" w14:textId="70ACB965" w:rsidR="005438E4" w:rsidRPr="00190CAC" w:rsidRDefault="00EF452E" w:rsidP="00D64659">
            <w:pPr>
              <w:rPr>
                <w:rFonts w:ascii="Times New Roman" w:hAnsi="Times New Roman" w:cs="Times New Roman"/>
                <w:b/>
              </w:rPr>
            </w:pPr>
            <w:r w:rsidRPr="00190CAC">
              <w:rPr>
                <w:rFonts w:ascii="Times New Roman" w:hAnsi="Times New Roman" w:cs="Times New Roman"/>
                <w:b/>
              </w:rPr>
              <w:t>FRANCE (FRENCH POLYNESIA)</w:t>
            </w:r>
          </w:p>
        </w:tc>
        <w:tc>
          <w:tcPr>
            <w:tcW w:w="3386" w:type="dxa"/>
            <w:shd w:val="pct10" w:color="auto" w:fill="auto"/>
          </w:tcPr>
          <w:p w14:paraId="2EDB721A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pct10" w:color="auto" w:fill="auto"/>
          </w:tcPr>
          <w:p w14:paraId="0C9FC61C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pct10" w:color="auto" w:fill="auto"/>
          </w:tcPr>
          <w:p w14:paraId="33B52A42" w14:textId="348FD309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</w:tr>
      <w:tr w:rsidR="00120D73" w:rsidRPr="00190CAC" w14:paraId="0AC6ACA0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058F9F6E" w14:textId="77777777" w:rsidR="00EF452E" w:rsidRPr="00190CAC" w:rsidRDefault="00EF452E" w:rsidP="00EF452E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E3EF49" w14:textId="77777777" w:rsidR="00EF452E" w:rsidRPr="00190CAC" w:rsidRDefault="00EF452E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505FC9CA" w14:textId="77777777" w:rsidR="00EF452E" w:rsidRPr="00190CAC" w:rsidRDefault="00EF452E" w:rsidP="00D6465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shd w:val="clear" w:color="auto" w:fill="FFFF00"/>
          </w:tcPr>
          <w:p w14:paraId="05CD3768" w14:textId="77777777" w:rsidR="00EF452E" w:rsidRPr="00190CAC" w:rsidRDefault="00EF452E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FFFF00"/>
          </w:tcPr>
          <w:p w14:paraId="2CD34F46" w14:textId="77777777" w:rsidR="00EF452E" w:rsidRPr="00190CAC" w:rsidRDefault="00EF452E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FFFF00"/>
          </w:tcPr>
          <w:p w14:paraId="4194F6A3" w14:textId="77777777" w:rsidR="00EF452E" w:rsidRPr="00190CAC" w:rsidRDefault="00EF452E" w:rsidP="00D64659">
            <w:pPr>
              <w:rPr>
                <w:rFonts w:ascii="Times New Roman" w:hAnsi="Times New Roman" w:cs="Times New Roman"/>
              </w:rPr>
            </w:pPr>
          </w:p>
        </w:tc>
      </w:tr>
      <w:tr w:rsidR="00635A03" w:rsidRPr="00190CAC" w14:paraId="3674AD8D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32EB5B92" w14:textId="77777777" w:rsidR="00755C39" w:rsidRPr="00190CAC" w:rsidRDefault="00755C39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0A24C589" w14:textId="77777777" w:rsidR="00755C39" w:rsidRPr="00190CAC" w:rsidRDefault="00755C39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3FBAD5E9" w14:textId="204D4FEA" w:rsidR="00755C39" w:rsidRPr="00190CAC" w:rsidRDefault="00EF452E" w:rsidP="00D64659">
            <w:pPr>
              <w:rPr>
                <w:rFonts w:ascii="Times New Roman" w:hAnsi="Times New Roman" w:cs="Times New Roman"/>
                <w:b/>
              </w:rPr>
            </w:pPr>
            <w:r w:rsidRPr="00190CAC">
              <w:rPr>
                <w:rFonts w:ascii="Times New Roman" w:hAnsi="Times New Roman" w:cs="Times New Roman"/>
                <w:b/>
              </w:rPr>
              <w:t>FRANCE (NEW CALEDONIA)</w:t>
            </w:r>
          </w:p>
        </w:tc>
        <w:tc>
          <w:tcPr>
            <w:tcW w:w="3386" w:type="dxa"/>
            <w:shd w:val="pct10" w:color="auto" w:fill="auto"/>
          </w:tcPr>
          <w:p w14:paraId="7DAD2DDF" w14:textId="77777777" w:rsidR="00755C39" w:rsidRPr="00190CAC" w:rsidRDefault="00755C39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pct10" w:color="auto" w:fill="auto"/>
          </w:tcPr>
          <w:p w14:paraId="77C5C93B" w14:textId="77777777" w:rsidR="00755C39" w:rsidRPr="00190CAC" w:rsidRDefault="00755C39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pct10" w:color="auto" w:fill="auto"/>
          </w:tcPr>
          <w:p w14:paraId="79C5DB22" w14:textId="77777777" w:rsidR="00755C39" w:rsidRPr="00190CAC" w:rsidRDefault="00755C39" w:rsidP="00D64659">
            <w:pPr>
              <w:rPr>
                <w:rFonts w:ascii="Times New Roman" w:hAnsi="Times New Roman" w:cs="Times New Roman"/>
              </w:rPr>
            </w:pPr>
          </w:p>
        </w:tc>
      </w:tr>
      <w:tr w:rsidR="00120D73" w:rsidRPr="00190CAC" w14:paraId="739EB222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5FE430C7" w14:textId="77777777" w:rsidR="00EF452E" w:rsidRPr="00190CAC" w:rsidRDefault="00EF452E" w:rsidP="00EF452E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3025DF" w14:textId="77777777" w:rsidR="00EF452E" w:rsidRPr="00190CAC" w:rsidRDefault="00EF452E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6229C536" w14:textId="77777777" w:rsidR="00EF452E" w:rsidRPr="00190CAC" w:rsidRDefault="00EF452E" w:rsidP="00D6465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shd w:val="clear" w:color="auto" w:fill="FFFF00"/>
          </w:tcPr>
          <w:p w14:paraId="777F835A" w14:textId="77777777" w:rsidR="00EF452E" w:rsidRPr="00190CAC" w:rsidRDefault="00EF452E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FFFF00"/>
          </w:tcPr>
          <w:p w14:paraId="71DF129F" w14:textId="77777777" w:rsidR="00EF452E" w:rsidRPr="00190CAC" w:rsidRDefault="00EF452E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FFFF00"/>
          </w:tcPr>
          <w:p w14:paraId="15DA5294" w14:textId="77777777" w:rsidR="00EF452E" w:rsidRPr="00190CAC" w:rsidRDefault="00EF452E" w:rsidP="00D64659">
            <w:pPr>
              <w:rPr>
                <w:rFonts w:ascii="Times New Roman" w:hAnsi="Times New Roman" w:cs="Times New Roman"/>
              </w:rPr>
            </w:pPr>
          </w:p>
        </w:tc>
      </w:tr>
      <w:tr w:rsidR="00635A03" w:rsidRPr="00190CAC" w14:paraId="4133DEBF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017D3160" w14:textId="77777777" w:rsidR="00755C39" w:rsidRPr="00190CAC" w:rsidRDefault="00755C39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3ADBECA4" w14:textId="77777777" w:rsidR="00755C39" w:rsidRPr="00190CAC" w:rsidRDefault="00755C39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22123556" w14:textId="7615E87D" w:rsidR="00755C39" w:rsidRPr="00190CAC" w:rsidRDefault="00755C39" w:rsidP="00D64659">
            <w:pPr>
              <w:rPr>
                <w:rFonts w:ascii="Times New Roman" w:hAnsi="Times New Roman" w:cs="Times New Roman"/>
                <w:b/>
              </w:rPr>
            </w:pPr>
            <w:r w:rsidRPr="00190CAC">
              <w:rPr>
                <w:rFonts w:ascii="Times New Roman" w:hAnsi="Times New Roman" w:cs="Times New Roman"/>
                <w:b/>
              </w:rPr>
              <w:t>INDIA</w:t>
            </w:r>
          </w:p>
        </w:tc>
        <w:tc>
          <w:tcPr>
            <w:tcW w:w="3386" w:type="dxa"/>
            <w:shd w:val="pct10" w:color="auto" w:fill="auto"/>
          </w:tcPr>
          <w:p w14:paraId="2F94D672" w14:textId="77777777" w:rsidR="00755C39" w:rsidRPr="00190CAC" w:rsidRDefault="00755C39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pct10" w:color="auto" w:fill="auto"/>
          </w:tcPr>
          <w:p w14:paraId="7BF3A1B6" w14:textId="77777777" w:rsidR="00755C39" w:rsidRPr="00190CAC" w:rsidRDefault="00755C39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pct10" w:color="auto" w:fill="auto"/>
          </w:tcPr>
          <w:p w14:paraId="4C8FBC33" w14:textId="77777777" w:rsidR="00755C39" w:rsidRPr="00190CAC" w:rsidRDefault="00755C39" w:rsidP="00D64659">
            <w:pPr>
              <w:rPr>
                <w:rFonts w:ascii="Times New Roman" w:hAnsi="Times New Roman" w:cs="Times New Roman"/>
              </w:rPr>
            </w:pPr>
          </w:p>
        </w:tc>
      </w:tr>
      <w:tr w:rsidR="00635A03" w:rsidRPr="00190CAC" w14:paraId="57EDC34C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02973CC6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7F0324A9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36A25218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Mr. Ajay Kumar Kapur</w:t>
            </w:r>
          </w:p>
          <w:p w14:paraId="0C344674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  <w:color w:val="2E74B5" w:themeColor="accent1" w:themeShade="BF"/>
              </w:rPr>
              <w:t>(Main POC)</w:t>
            </w:r>
          </w:p>
        </w:tc>
        <w:tc>
          <w:tcPr>
            <w:tcW w:w="3386" w:type="dxa"/>
            <w:shd w:val="clear" w:color="auto" w:fill="auto"/>
          </w:tcPr>
          <w:p w14:paraId="4C7F7A8D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General Manager (CNS-Com)</w:t>
            </w:r>
          </w:p>
          <w:p w14:paraId="518D45B8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Airport Authority of India</w:t>
            </w:r>
          </w:p>
          <w:p w14:paraId="33B87D29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New Delhi - 110003</w:t>
            </w:r>
          </w:p>
          <w:p w14:paraId="2767FB4B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u w:val="single"/>
              </w:rPr>
              <w:t>INDIA</w:t>
            </w:r>
          </w:p>
          <w:p w14:paraId="47A65527" w14:textId="77777777" w:rsidR="00F33A74" w:rsidRPr="00190CAC" w:rsidRDefault="00F33A74" w:rsidP="00D64659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386" w:type="dxa"/>
          </w:tcPr>
          <w:p w14:paraId="19FD4842" w14:textId="77777777" w:rsidR="00A66C96" w:rsidRPr="00190CAC" w:rsidRDefault="00A66C96" w:rsidP="00A66C9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 xml:space="preserve">Mob.: </w:t>
            </w:r>
            <w:r w:rsidRPr="00190CAC">
              <w:rPr>
                <w:rFonts w:ascii="Times New Roman" w:hAnsi="Times New Roman" w:cs="Times New Roman"/>
              </w:rPr>
              <w:tab/>
              <w:t>+91 85279 03456</w:t>
            </w:r>
          </w:p>
          <w:p w14:paraId="24C9CF7D" w14:textId="77777777" w:rsidR="00A66C96" w:rsidRPr="00190CAC" w:rsidRDefault="00A66C96" w:rsidP="00A66C9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Land Line/ Fax: +91 (11) 2462 0287</w:t>
            </w:r>
          </w:p>
          <w:p w14:paraId="3BDA3249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5B7E6FFC" w14:textId="26341F7D" w:rsidR="005438E4" w:rsidRPr="00190CAC" w:rsidRDefault="00A66C96" w:rsidP="00D64659">
            <w:pPr>
              <w:rPr>
                <w:rFonts w:ascii="Times New Roman" w:hAnsi="Times New Roman" w:cs="Times New Roman"/>
                <w:color w:val="0070C0"/>
              </w:rPr>
            </w:pPr>
            <w:hyperlink r:id="rId29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gmcnscom@aai.aero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  <w:r w:rsidR="005438E4" w:rsidRPr="00190CAC">
              <w:rPr>
                <w:rFonts w:ascii="Times New Roman" w:hAnsi="Times New Roman" w:cs="Times New Roman"/>
                <w:color w:val="0070C0"/>
              </w:rPr>
              <w:t xml:space="preserve">    </w:t>
            </w:r>
          </w:p>
          <w:p w14:paraId="1C9AFFAC" w14:textId="38A8BAE1" w:rsidR="005438E4" w:rsidRPr="00190CAC" w:rsidRDefault="00A66C96" w:rsidP="00D64659">
            <w:pPr>
              <w:rPr>
                <w:rFonts w:ascii="Times New Roman" w:hAnsi="Times New Roman" w:cs="Times New Roman"/>
                <w:color w:val="0070C0"/>
              </w:rPr>
            </w:pPr>
            <w:hyperlink r:id="rId30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akkapur@aai.aero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</w:p>
          <w:p w14:paraId="014F3D42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35A03" w:rsidRPr="00190CAC" w14:paraId="537F1DCC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576A2EE6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1F960F43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5AD451C8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Mr. Arvind Singh Yadav</w:t>
            </w:r>
          </w:p>
          <w:p w14:paraId="1E525AB2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  <w:color w:val="2E74B5" w:themeColor="accent1" w:themeShade="BF"/>
              </w:rPr>
              <w:t>(Main POC)</w:t>
            </w:r>
          </w:p>
        </w:tc>
        <w:tc>
          <w:tcPr>
            <w:tcW w:w="3386" w:type="dxa"/>
            <w:shd w:val="clear" w:color="auto" w:fill="auto"/>
          </w:tcPr>
          <w:p w14:paraId="586E2DDD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Jt. General Manager (CNS)</w:t>
            </w:r>
          </w:p>
          <w:p w14:paraId="15E250E7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Airport Authority of India</w:t>
            </w:r>
          </w:p>
          <w:p w14:paraId="26466AB0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New Delhi – 110003</w:t>
            </w:r>
          </w:p>
          <w:p w14:paraId="7E86FEAC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u w:val="single"/>
              </w:rPr>
              <w:t>INDIA</w:t>
            </w:r>
          </w:p>
          <w:p w14:paraId="6674E09D" w14:textId="3BC65E3E" w:rsidR="00F33A74" w:rsidRPr="00190CAC" w:rsidRDefault="00F33A74" w:rsidP="00D64659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386" w:type="dxa"/>
          </w:tcPr>
          <w:p w14:paraId="0E463A4F" w14:textId="77777777" w:rsidR="00A66C96" w:rsidRPr="00190CAC" w:rsidRDefault="00A66C96" w:rsidP="00A66C9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 xml:space="preserve">Mob.: </w:t>
            </w:r>
            <w:r w:rsidRPr="00190CAC">
              <w:rPr>
                <w:rFonts w:ascii="Times New Roman" w:hAnsi="Times New Roman" w:cs="Times New Roman"/>
              </w:rPr>
              <w:tab/>
              <w:t>+91 95991 86558</w:t>
            </w:r>
          </w:p>
          <w:p w14:paraId="113F4369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3E04A6C8" w14:textId="6D9A030F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hyperlink r:id="rId31" w:history="1">
              <w:r w:rsidRPr="00190CAC">
                <w:rPr>
                  <w:rStyle w:val="Hyperlink"/>
                  <w:rFonts w:ascii="Times New Roman" w:hAnsi="Times New Roman" w:cs="Times New Roman"/>
                  <w:color w:val="0070C0"/>
                </w:rPr>
                <w:t>asyadav@aai.aero</w:t>
              </w:r>
            </w:hyperlink>
            <w:r w:rsidRPr="00190CAC">
              <w:rPr>
                <w:rFonts w:ascii="Times New Roman" w:hAnsi="Times New Roman" w:cs="Times New Roman"/>
                <w:color w:val="0070C0"/>
              </w:rPr>
              <w:t xml:space="preserve">; </w:t>
            </w:r>
          </w:p>
        </w:tc>
      </w:tr>
      <w:tr w:rsidR="00635A03" w:rsidRPr="00190CAC" w14:paraId="6E1504EF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4EA6FE77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777CEF86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0EFDCEC9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Mr. Rahul Chaudhary</w:t>
            </w:r>
          </w:p>
          <w:p w14:paraId="39F2A619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  <w:color w:val="2E74B5" w:themeColor="accent1" w:themeShade="BF"/>
              </w:rPr>
              <w:t>(Associate POC)</w:t>
            </w:r>
          </w:p>
        </w:tc>
        <w:tc>
          <w:tcPr>
            <w:tcW w:w="3386" w:type="dxa"/>
            <w:shd w:val="clear" w:color="auto" w:fill="auto"/>
          </w:tcPr>
          <w:p w14:paraId="2CDAE5F3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Asst. General Manager (CNS)</w:t>
            </w:r>
          </w:p>
          <w:p w14:paraId="64B45F16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Airport Authority of India</w:t>
            </w:r>
          </w:p>
          <w:p w14:paraId="76B0B797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New Delhi – 110003</w:t>
            </w:r>
          </w:p>
          <w:p w14:paraId="3BDFBC60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u w:val="single"/>
              </w:rPr>
              <w:t>INDIA</w:t>
            </w:r>
          </w:p>
          <w:p w14:paraId="6F48D9A5" w14:textId="26F78AE6" w:rsidR="00F33A74" w:rsidRPr="00190CAC" w:rsidRDefault="00F33A74" w:rsidP="00D64659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386" w:type="dxa"/>
          </w:tcPr>
          <w:p w14:paraId="57C3DB63" w14:textId="77777777" w:rsidR="00A66C96" w:rsidRPr="00190CAC" w:rsidRDefault="00A66C96" w:rsidP="00A66C9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 xml:space="preserve">Mob.: </w:t>
            </w:r>
            <w:r w:rsidRPr="00190CAC">
              <w:rPr>
                <w:rFonts w:ascii="Times New Roman" w:hAnsi="Times New Roman" w:cs="Times New Roman"/>
              </w:rPr>
              <w:tab/>
              <w:t>+91 98182 62461</w:t>
            </w:r>
          </w:p>
          <w:p w14:paraId="39860142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1FAADD20" w14:textId="3C16139E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hyperlink r:id="rId32" w:history="1">
              <w:r w:rsidRPr="00190CAC">
                <w:rPr>
                  <w:rStyle w:val="Hyperlink"/>
                  <w:rFonts w:ascii="Times New Roman" w:hAnsi="Times New Roman" w:cs="Times New Roman"/>
                  <w:color w:val="0070C0"/>
                </w:rPr>
                <w:t>afsmcnschq@aai.aero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  <w:color w:val="0070C0"/>
              </w:rPr>
              <w:t xml:space="preserve"> </w:t>
            </w:r>
            <w:r w:rsidRPr="00190CAC">
              <w:rPr>
                <w:rFonts w:ascii="Times New Roman" w:hAnsi="Times New Roman" w:cs="Times New Roman"/>
              </w:rPr>
              <w:cr/>
            </w:r>
          </w:p>
          <w:p w14:paraId="78F1C4BA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</w:tr>
      <w:tr w:rsidR="00635A03" w:rsidRPr="00190CAC" w14:paraId="2FF1480F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376B3E49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28413AEE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697E9014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Mr. Umesh Kumar</w:t>
            </w:r>
          </w:p>
          <w:p w14:paraId="376A446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  <w:r w:rsidRPr="00190CAC">
              <w:rPr>
                <w:rFonts w:ascii="Times New Roman" w:hAnsi="Times New Roman" w:cs="Times New Roman"/>
                <w:color w:val="2E74B5" w:themeColor="accent1" w:themeShade="BF"/>
              </w:rPr>
              <w:t>(Associate POC)</w:t>
            </w:r>
          </w:p>
          <w:p w14:paraId="02CE1369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36CB5246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Asst. General Manager (CNS)</w:t>
            </w:r>
          </w:p>
          <w:p w14:paraId="31202AF0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Airport Authority of India</w:t>
            </w:r>
          </w:p>
          <w:p w14:paraId="3A1C0C0F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New Delhi – 110003</w:t>
            </w:r>
          </w:p>
          <w:p w14:paraId="707D67E7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u w:val="single"/>
              </w:rPr>
              <w:t>INDIA</w:t>
            </w:r>
          </w:p>
          <w:p w14:paraId="75903089" w14:textId="13A68D22" w:rsidR="00F33A74" w:rsidRPr="00190CAC" w:rsidRDefault="00F33A74" w:rsidP="00D64659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386" w:type="dxa"/>
          </w:tcPr>
          <w:p w14:paraId="36F41A77" w14:textId="77777777" w:rsidR="00A66C96" w:rsidRPr="00190CAC" w:rsidRDefault="00A66C96" w:rsidP="00A66C96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 xml:space="preserve">Mob.: </w:t>
            </w:r>
            <w:r w:rsidRPr="00190CAC">
              <w:rPr>
                <w:rFonts w:ascii="Times New Roman" w:hAnsi="Times New Roman" w:cs="Times New Roman"/>
              </w:rPr>
              <w:tab/>
              <w:t>+91 99103 57799</w:t>
            </w:r>
          </w:p>
          <w:p w14:paraId="287E0DC2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00D96B2D" w14:textId="35FB71FC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hyperlink r:id="rId33" w:history="1">
              <w:r w:rsidRPr="00190CAC">
                <w:rPr>
                  <w:rStyle w:val="Hyperlink"/>
                  <w:rFonts w:ascii="Times New Roman" w:hAnsi="Times New Roman" w:cs="Times New Roman"/>
                  <w:color w:val="0070C0"/>
                </w:rPr>
                <w:t>afsmcnschq@aai.aero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  <w:color w:val="0070C0"/>
              </w:rPr>
              <w:t xml:space="preserve"> </w:t>
            </w:r>
          </w:p>
        </w:tc>
      </w:tr>
      <w:tr w:rsidR="00635A03" w:rsidRPr="00190CAC" w14:paraId="04FD85D3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56662F75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29376FD6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4ECA3C1C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 xml:space="preserve">INDONESIA </w:t>
            </w:r>
          </w:p>
        </w:tc>
        <w:tc>
          <w:tcPr>
            <w:tcW w:w="3386" w:type="dxa"/>
            <w:shd w:val="pct10" w:color="auto" w:fill="auto"/>
          </w:tcPr>
          <w:p w14:paraId="3F70D01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170FBEF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65EB0A78" w14:textId="202DC5F3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10490851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0D03962B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5DA4B108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12286FB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Mr. Abdul Aziz </w:t>
            </w:r>
          </w:p>
          <w:p w14:paraId="3452002B" w14:textId="677BE3E4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Main focal point)</w:t>
            </w:r>
          </w:p>
          <w:p w14:paraId="338C70AB" w14:textId="59EA4A5B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26 Oct 2022)</w:t>
            </w:r>
          </w:p>
          <w:p w14:paraId="16E2872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</w:p>
          <w:p w14:paraId="48DD38CE" w14:textId="0B3E32D5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69D8FFBD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Inspector of Air Navigation</w:t>
            </w:r>
          </w:p>
          <w:p w14:paraId="44D7EBBF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Directorate General of Civil Aviation</w:t>
            </w:r>
          </w:p>
          <w:p w14:paraId="2A7BE26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  <w:lang w:val="pt-PT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  <w:lang w:val="pt-PT"/>
              </w:rPr>
              <w:t>Medan Merdeka Barat No. 8</w:t>
            </w:r>
          </w:p>
          <w:p w14:paraId="6DA9E927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  <w:lang w:val="pt-PT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  <w:lang w:val="pt-PT"/>
              </w:rPr>
              <w:t>Jakarta</w:t>
            </w:r>
          </w:p>
          <w:p w14:paraId="1BDE6063" w14:textId="252F3062" w:rsidR="00A66C96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  <w:lang w:val="pt-PT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  <w:lang w:val="pt-PT"/>
              </w:rPr>
              <w:t>INDONESIA</w:t>
            </w:r>
          </w:p>
        </w:tc>
        <w:tc>
          <w:tcPr>
            <w:tcW w:w="3386" w:type="dxa"/>
          </w:tcPr>
          <w:p w14:paraId="755D538F" w14:textId="3194AC4C" w:rsidR="00A66C96" w:rsidRPr="00190CAC" w:rsidRDefault="00A66C96" w:rsidP="00A66C9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obile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>+62 821 1322 2432</w:t>
            </w:r>
          </w:p>
          <w:p w14:paraId="2BC758F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70C6E859" w14:textId="0A50A55F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34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azizsabdul@gmail.com; azizsbdul@kemenhub.go.id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</w:p>
          <w:p w14:paraId="5BC78513" w14:textId="2D2147A9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635A03" w:rsidRPr="00190CAC" w14:paraId="01FC1109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5CD0B9CE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4E74FE62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794FDAAD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Mr. Bimantoro </w:t>
            </w:r>
          </w:p>
          <w:p w14:paraId="0785205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12332C07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26 Oct 2022)</w:t>
            </w:r>
          </w:p>
          <w:p w14:paraId="1935E533" w14:textId="403A2891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43A68F39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Inspector of Air Navigation</w:t>
            </w:r>
          </w:p>
          <w:p w14:paraId="67D1524D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Directorate General Civil Aviation</w:t>
            </w:r>
          </w:p>
          <w:p w14:paraId="644F309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  <w:lang w:val="pt-BR"/>
              </w:rPr>
              <w:t>Medan Merdeka Barat No. 8</w:t>
            </w:r>
          </w:p>
          <w:p w14:paraId="4D07B173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  <w:lang w:val="pt-BR"/>
              </w:rPr>
              <w:t>Jakarta</w:t>
            </w:r>
          </w:p>
          <w:p w14:paraId="06CB1415" w14:textId="6CCAC89F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  <w:lang w:val="pt-BR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  <w:lang w:val="pt-BR"/>
              </w:rPr>
              <w:t>INDONESIA</w:t>
            </w:r>
          </w:p>
          <w:p w14:paraId="23FB382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</w:p>
        </w:tc>
        <w:tc>
          <w:tcPr>
            <w:tcW w:w="3386" w:type="dxa"/>
          </w:tcPr>
          <w:p w14:paraId="058219B0" w14:textId="77777777" w:rsidR="00A66C96" w:rsidRPr="00190CAC" w:rsidRDefault="00A66C96" w:rsidP="00A66C9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obile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>+62 859 4506 3999</w:t>
            </w:r>
          </w:p>
          <w:p w14:paraId="58D5682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  <w:lang w:val="pt-PT"/>
              </w:rPr>
            </w:pPr>
          </w:p>
        </w:tc>
        <w:tc>
          <w:tcPr>
            <w:tcW w:w="3386" w:type="dxa"/>
            <w:shd w:val="clear" w:color="auto" w:fill="auto"/>
          </w:tcPr>
          <w:p w14:paraId="1898A153" w14:textId="52E4D24D" w:rsidR="00A66C96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  <w:lang w:val="pt-PT"/>
              </w:rPr>
            </w:pPr>
            <w:hyperlink r:id="rId35" w:history="1">
              <w:r w:rsidRPr="00190CAC">
                <w:rPr>
                  <w:rStyle w:val="Hyperlink"/>
                  <w:rFonts w:ascii="Times New Roman" w:hAnsi="Times New Roman" w:cs="Times New Roman"/>
                  <w:lang w:val="pt-PT"/>
                </w:rPr>
                <w:t>bimantoro@kemenhub.go.id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  <w:color w:val="000000" w:themeColor="text1"/>
                <w:lang w:val="pt-PT"/>
              </w:rPr>
              <w:t xml:space="preserve"> </w:t>
            </w:r>
            <w:r w:rsidRPr="00190CAC">
              <w:rPr>
                <w:rFonts w:ascii="Times New Roman" w:hAnsi="Times New Roman" w:cs="Times New Roman"/>
                <w:color w:val="000000" w:themeColor="text1"/>
                <w:lang w:val="pt-PT"/>
              </w:rPr>
              <w:tab/>
            </w:r>
          </w:p>
          <w:p w14:paraId="6381B4A5" w14:textId="2F64B4EE" w:rsidR="005438E4" w:rsidRPr="00190CAC" w:rsidRDefault="00A66C96" w:rsidP="00D64659">
            <w:pPr>
              <w:rPr>
                <w:rFonts w:ascii="Times New Roman" w:hAnsi="Times New Roman" w:cs="Times New Roman"/>
                <w:color w:val="000000" w:themeColor="text1"/>
                <w:lang w:val="pt-PT"/>
              </w:rPr>
            </w:pPr>
            <w:hyperlink r:id="rId36" w:history="1">
              <w:r w:rsidRPr="00190CAC">
                <w:rPr>
                  <w:rStyle w:val="Hyperlink"/>
                  <w:rFonts w:ascii="Times New Roman" w:hAnsi="Times New Roman" w:cs="Times New Roman"/>
                  <w:lang w:val="pt-PT"/>
                </w:rPr>
                <w:t>bimzink@gmail.com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  <w:r w:rsidR="005438E4" w:rsidRPr="00190CAC">
              <w:rPr>
                <w:rFonts w:ascii="Times New Roman" w:hAnsi="Times New Roman" w:cs="Times New Roman"/>
                <w:color w:val="000000" w:themeColor="text1"/>
                <w:lang w:val="pt-PT"/>
              </w:rPr>
              <w:t xml:space="preserve"> </w:t>
            </w:r>
          </w:p>
        </w:tc>
      </w:tr>
      <w:tr w:rsidR="00635A03" w:rsidRPr="00190CAC" w14:paraId="2C7DDD3B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3E2639BF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  <w:lang w:val="pt-PT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B82260F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  <w:lang w:val="pt-PT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2AFAFDD8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JAPAN</w:t>
            </w:r>
          </w:p>
        </w:tc>
        <w:tc>
          <w:tcPr>
            <w:tcW w:w="3386" w:type="dxa"/>
            <w:shd w:val="pct10" w:color="auto" w:fill="auto"/>
          </w:tcPr>
          <w:p w14:paraId="79E90CA0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7E8E3ADA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7C964910" w14:textId="46EFF4C6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66C02D6E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739CE1FE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6496CB00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07F6B76A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Go Chiba</w:t>
            </w:r>
          </w:p>
        </w:tc>
        <w:tc>
          <w:tcPr>
            <w:tcW w:w="3386" w:type="dxa"/>
            <w:shd w:val="clear" w:color="auto" w:fill="auto"/>
          </w:tcPr>
          <w:p w14:paraId="1EE70D0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Special Assistant to the Director of CNS Planning Office</w:t>
            </w:r>
          </w:p>
          <w:p w14:paraId="20EB0C13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Japan Civil Aviation Bureau, MLIT</w:t>
            </w:r>
          </w:p>
          <w:p w14:paraId="743B0286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2-1-3 Kasumigaseki, Chiyoda-ku</w:t>
            </w:r>
          </w:p>
          <w:p w14:paraId="16DCD5C7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JAPAN</w:t>
            </w:r>
          </w:p>
          <w:p w14:paraId="3101F9F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7199076F" w14:textId="0ABEAE45" w:rsidR="00A66C96" w:rsidRPr="00190CAC" w:rsidRDefault="00A66C96" w:rsidP="00A66C9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 +81 (3) 5253 8111</w:t>
            </w:r>
          </w:p>
          <w:p w14:paraId="16BF1A93" w14:textId="77777777" w:rsidR="00A66C96" w:rsidRPr="00190CAC" w:rsidRDefault="00A66C96" w:rsidP="00A66C9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025D13CE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042FD95C" w14:textId="457DE9F3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37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chiba-g10W2@mlit.go.jp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Style w:val="Hyperlink"/>
                <w:rFonts w:ascii="Times New Roman" w:hAnsi="Times New Roman" w:cs="Times New Roman"/>
              </w:rPr>
              <w:t xml:space="preserve"> 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3AB256FE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0886EFFC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759BC906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747BD2E1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0D818F9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Katsuyuki Arakawa</w:t>
            </w:r>
          </w:p>
          <w:p w14:paraId="6068F9EB" w14:textId="37E6C7D0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16 Feb 2023)</w:t>
            </w:r>
          </w:p>
          <w:p w14:paraId="1FD98400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</w:p>
          <w:p w14:paraId="4D55EA90" w14:textId="2CAD8FDE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741474A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Special Assistant to the Director of CNS Planning Office</w:t>
            </w:r>
          </w:p>
          <w:p w14:paraId="4FCBD21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Japan Civil Aviation Bureau, MLIT</w:t>
            </w:r>
          </w:p>
          <w:p w14:paraId="5947381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2-1-3 Kasumigaseki, Chiyoda-ku</w:t>
            </w:r>
          </w:p>
          <w:p w14:paraId="1C3F7046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JAPAN</w:t>
            </w:r>
          </w:p>
          <w:p w14:paraId="48C2DD7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0191318B" w14:textId="599DAA23" w:rsidR="00A66C96" w:rsidRPr="00190CAC" w:rsidRDefault="00A66C96" w:rsidP="00A66C9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 +81 (3) 5253 8111</w:t>
            </w:r>
          </w:p>
          <w:p w14:paraId="3A266083" w14:textId="77777777" w:rsidR="00A66C96" w:rsidRPr="00190CAC" w:rsidRDefault="00A66C96" w:rsidP="00A66C9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0E3E831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293276E1" w14:textId="0A84E0CE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38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arakawa-k24fe@mlit.go.jp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</w:rPr>
              <w:t xml:space="preserve"> </w:t>
            </w:r>
          </w:p>
          <w:p w14:paraId="1007710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0624D617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3BB14800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1B23FD59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4EBAEE89" w14:textId="76B737B6" w:rsidR="005438E4" w:rsidRPr="00190CAC" w:rsidRDefault="00566AF5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KIRIBATI</w:t>
            </w:r>
          </w:p>
        </w:tc>
        <w:tc>
          <w:tcPr>
            <w:tcW w:w="3386" w:type="dxa"/>
            <w:shd w:val="pct10" w:color="auto" w:fill="auto"/>
          </w:tcPr>
          <w:p w14:paraId="745DE83D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520C140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51A370A2" w14:textId="4C2567CD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1BCEB8F3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0D4ED482" w14:textId="77777777" w:rsidR="00566AF5" w:rsidRPr="00190CAC" w:rsidRDefault="00566AF5" w:rsidP="00566AF5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3B29B7" w14:textId="77777777" w:rsidR="00566AF5" w:rsidRPr="00190CAC" w:rsidRDefault="00566AF5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0CBC0496" w14:textId="77777777" w:rsidR="00566AF5" w:rsidRPr="00190CAC" w:rsidRDefault="00566AF5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24089D53" w14:textId="77777777" w:rsidR="00566AF5" w:rsidRPr="00190CAC" w:rsidRDefault="00566AF5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798840C8" w14:textId="77777777" w:rsidR="00566AF5" w:rsidRPr="00190CAC" w:rsidRDefault="00566AF5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7B2A2B5E" w14:textId="77777777" w:rsidR="00566AF5" w:rsidRPr="00190CAC" w:rsidRDefault="00566AF5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0FCCD3AF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50EAEC65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F7BD17B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2C204004" w14:textId="0FB88829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LAO PDR</w:t>
            </w:r>
          </w:p>
        </w:tc>
        <w:tc>
          <w:tcPr>
            <w:tcW w:w="3386" w:type="dxa"/>
            <w:shd w:val="pct10" w:color="auto" w:fill="auto"/>
          </w:tcPr>
          <w:p w14:paraId="6C44953E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196835D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1E1E69C8" w14:textId="3E929B9A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2A712233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4E35DEA9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03ABDCFA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00FC485D" w14:textId="6803DE08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Moukphamay THAMMVONGSA</w:t>
            </w:r>
          </w:p>
          <w:p w14:paraId="6970D3A7" w14:textId="103FF093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</w:t>
            </w:r>
            <w:r w:rsidRPr="00190CAC">
              <w:rPr>
                <w:rFonts w:ascii="Times New Roman" w:eastAsiaTheme="minorHAnsi" w:hAnsi="Times New Roman" w:cs="Times New Roman"/>
                <w:color w:val="0070C0"/>
                <w:lang w:val="en-GB"/>
              </w:rPr>
              <w:t xml:space="preserve">Main </w:t>
            </w:r>
            <w:r w:rsidRPr="00190CAC">
              <w:rPr>
                <w:rFonts w:ascii="Times New Roman" w:hAnsi="Times New Roman" w:cs="Times New Roman"/>
                <w:color w:val="0070C0"/>
              </w:rPr>
              <w:t>focal point)</w:t>
            </w:r>
          </w:p>
          <w:p w14:paraId="236529FF" w14:textId="2027AB7A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30 Sep 2022)</w:t>
            </w:r>
          </w:p>
          <w:p w14:paraId="7FFCDF09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</w:p>
          <w:p w14:paraId="3CC3F635" w14:textId="6F33E846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1A3FFAB3" w14:textId="37626ACF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CNS Officer, Air Navigation Standards Division</w:t>
            </w:r>
          </w:p>
          <w:p w14:paraId="23816ED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Department of Civil Aviation</w:t>
            </w:r>
          </w:p>
          <w:p w14:paraId="77DBBAF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Wattay International Airport, </w:t>
            </w:r>
          </w:p>
          <w:p w14:paraId="3785B7FF" w14:textId="00F9526C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P.O. Box 119</w:t>
            </w:r>
          </w:p>
          <w:p w14:paraId="1FF08A9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Vientiane</w:t>
            </w:r>
          </w:p>
          <w:p w14:paraId="6A011A8B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LAO PDR</w:t>
            </w:r>
          </w:p>
          <w:p w14:paraId="0BB6AEEF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22D1CEE0" w14:textId="49DA1584" w:rsidR="00C22872" w:rsidRPr="00190CAC" w:rsidRDefault="00C22872" w:rsidP="00C2287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 +856 (21) 513 163</w:t>
            </w:r>
          </w:p>
          <w:p w14:paraId="65FA23FD" w14:textId="77777777" w:rsidR="00C22872" w:rsidRPr="00190CAC" w:rsidRDefault="00C22872" w:rsidP="00C2287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obile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>+856 (20) 9977 5994</w:t>
            </w:r>
          </w:p>
          <w:p w14:paraId="48439F17" w14:textId="75066A2B" w:rsidR="00C22872" w:rsidRPr="00190CAC" w:rsidRDefault="00C22872" w:rsidP="00C2287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 +856 (21) 513 177</w:t>
            </w:r>
          </w:p>
          <w:p w14:paraId="3C14908E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1768CC45" w14:textId="0BAB2E6A" w:rsidR="005438E4" w:rsidRPr="00190CAC" w:rsidRDefault="00C22872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39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moukth@msn.com</w:t>
              </w:r>
            </w:hyperlink>
            <w:r w:rsidR="005438E4" w:rsidRPr="00190CAC"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</w:tc>
      </w:tr>
      <w:tr w:rsidR="00635A03" w:rsidRPr="00190CAC" w14:paraId="5C93477D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5139BBAB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2EE1715A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286ED814" w14:textId="066C0CEC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s. Sengmany PHENGSOMPHAN</w:t>
            </w:r>
          </w:p>
          <w:p w14:paraId="3F6437C7" w14:textId="659C9BEB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</w:t>
            </w:r>
            <w:r w:rsidRPr="00190CAC">
              <w:rPr>
                <w:rFonts w:ascii="Times New Roman" w:eastAsiaTheme="minorHAnsi" w:hAnsi="Times New Roman" w:cs="Times New Roman"/>
                <w:color w:val="0070C0"/>
                <w:lang w:val="en-GB"/>
              </w:rPr>
              <w:t xml:space="preserve">Associate </w:t>
            </w:r>
            <w:r w:rsidRPr="00190CAC">
              <w:rPr>
                <w:rFonts w:ascii="Times New Roman" w:hAnsi="Times New Roman" w:cs="Times New Roman"/>
                <w:color w:val="0070C0"/>
              </w:rPr>
              <w:t>focal point)</w:t>
            </w:r>
          </w:p>
          <w:p w14:paraId="21C86C10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30 Sep 2022)</w:t>
            </w:r>
          </w:p>
          <w:p w14:paraId="27B432DD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1CA65B0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CNS Officer, Air Navigation Standards Division</w:t>
            </w:r>
          </w:p>
          <w:p w14:paraId="34FF0499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Department of Civil Aviation</w:t>
            </w:r>
          </w:p>
          <w:p w14:paraId="36601F06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Wattay International Airport, </w:t>
            </w:r>
          </w:p>
          <w:p w14:paraId="209300E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P.O. Box 119</w:t>
            </w:r>
          </w:p>
          <w:p w14:paraId="42972C1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Vientiane</w:t>
            </w:r>
          </w:p>
          <w:p w14:paraId="3C8407DD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LAO PDR</w:t>
            </w:r>
          </w:p>
          <w:p w14:paraId="6042AA4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794B8CAF" w14:textId="5CF38972" w:rsidR="00C22872" w:rsidRPr="00190CAC" w:rsidRDefault="00C22872" w:rsidP="00C2287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 +856 (21) 513 163</w:t>
            </w:r>
          </w:p>
          <w:p w14:paraId="62610D02" w14:textId="05ECB9BA" w:rsidR="00C22872" w:rsidRPr="00190CAC" w:rsidRDefault="00C22872" w:rsidP="00C2287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obile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 xml:space="preserve"> +856 (20) 222 444 74</w:t>
            </w:r>
          </w:p>
          <w:p w14:paraId="403CF43F" w14:textId="715542ED" w:rsidR="00C22872" w:rsidRPr="00190CAC" w:rsidRDefault="00C22872" w:rsidP="00C2287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 +856 (21) 513 177</w:t>
            </w:r>
          </w:p>
          <w:p w14:paraId="01A7D2E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4E819739" w14:textId="2CB0E97D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40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Sengmany.1@hotmail.com</w:t>
              </w:r>
            </w:hyperlink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</w:tc>
      </w:tr>
      <w:tr w:rsidR="00635A03" w:rsidRPr="00190CAC" w14:paraId="526CA736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67E36F4C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1B31A4AE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1C979B74" w14:textId="716FB86E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Xaysavanh KITTANOUVONG</w:t>
            </w:r>
          </w:p>
          <w:p w14:paraId="7F337A7E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</w:t>
            </w:r>
            <w:r w:rsidRPr="00190CAC">
              <w:rPr>
                <w:rFonts w:ascii="Times New Roman" w:eastAsiaTheme="minorHAnsi" w:hAnsi="Times New Roman" w:cs="Times New Roman"/>
                <w:color w:val="0070C0"/>
                <w:lang w:val="en-GB"/>
              </w:rPr>
              <w:t xml:space="preserve">Associate </w:t>
            </w:r>
            <w:r w:rsidRPr="00190CAC">
              <w:rPr>
                <w:rFonts w:ascii="Times New Roman" w:hAnsi="Times New Roman" w:cs="Times New Roman"/>
                <w:color w:val="0070C0"/>
              </w:rPr>
              <w:t>focal point)</w:t>
            </w:r>
          </w:p>
          <w:p w14:paraId="7F5B42CA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30 Sep 2022)</w:t>
            </w:r>
          </w:p>
          <w:p w14:paraId="5A877A88" w14:textId="748A5872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3FE2C71F" w14:textId="52E05853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Director, Technical Division</w:t>
            </w:r>
          </w:p>
          <w:p w14:paraId="03A93D33" w14:textId="7BBEDB50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Lao Air Navigation Service</w:t>
            </w:r>
          </w:p>
          <w:p w14:paraId="42433150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LAO PDR</w:t>
            </w:r>
          </w:p>
          <w:p w14:paraId="1A748CA6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012B136D" w14:textId="77777777" w:rsidR="00C22872" w:rsidRPr="00190CAC" w:rsidRDefault="00C22872" w:rsidP="00C2287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>-</w:t>
            </w:r>
          </w:p>
          <w:p w14:paraId="6C94E1D6" w14:textId="77777777" w:rsidR="00C22872" w:rsidRPr="00190CAC" w:rsidRDefault="00C22872" w:rsidP="00C2287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obile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>+856 (20) 55696066</w:t>
            </w:r>
          </w:p>
          <w:p w14:paraId="26A8B326" w14:textId="77777777" w:rsidR="00C22872" w:rsidRPr="00190CAC" w:rsidRDefault="00C22872" w:rsidP="00C2287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>-</w:t>
            </w:r>
          </w:p>
          <w:p w14:paraId="75F1956F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04447C99" w14:textId="77F6A65A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41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Xays.kitta@gmail.com</w:t>
              </w:r>
            </w:hyperlink>
            <w:r w:rsidRPr="00190CAC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</w:tc>
      </w:tr>
      <w:tr w:rsidR="00635A03" w:rsidRPr="00190CAC" w14:paraId="664E31E7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27DC45D4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486F9973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177F8FE4" w14:textId="3EAEF60D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Kongla PHOMMAHANE</w:t>
            </w:r>
          </w:p>
          <w:p w14:paraId="13BFCB03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</w:t>
            </w:r>
            <w:r w:rsidRPr="00190CAC">
              <w:rPr>
                <w:rFonts w:ascii="Times New Roman" w:eastAsiaTheme="minorHAnsi" w:hAnsi="Times New Roman" w:cs="Times New Roman"/>
                <w:color w:val="0070C0"/>
                <w:lang w:val="en-GB"/>
              </w:rPr>
              <w:t xml:space="preserve">Associate </w:t>
            </w:r>
            <w:r w:rsidRPr="00190CAC">
              <w:rPr>
                <w:rFonts w:ascii="Times New Roman" w:hAnsi="Times New Roman" w:cs="Times New Roman"/>
                <w:color w:val="0070C0"/>
              </w:rPr>
              <w:t>focal point)</w:t>
            </w:r>
          </w:p>
          <w:p w14:paraId="54B54BA6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30 Sep 2022)</w:t>
            </w:r>
          </w:p>
          <w:p w14:paraId="7C5EBCE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750DBA4C" w14:textId="46CA5716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Officer, Technical Division</w:t>
            </w:r>
          </w:p>
          <w:p w14:paraId="2AB0F11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Lao Air Navigation Service</w:t>
            </w:r>
          </w:p>
          <w:p w14:paraId="611DE661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LAO PDR</w:t>
            </w:r>
          </w:p>
          <w:p w14:paraId="5981A183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6039C153" w14:textId="77777777" w:rsidR="00C22872" w:rsidRPr="00190CAC" w:rsidRDefault="00C22872" w:rsidP="00C2287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>-</w:t>
            </w:r>
          </w:p>
          <w:p w14:paraId="22BA6F63" w14:textId="77777777" w:rsidR="00C22872" w:rsidRPr="00190CAC" w:rsidRDefault="00C22872" w:rsidP="00C2287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obile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>+856 (20) 55978517</w:t>
            </w:r>
          </w:p>
          <w:p w14:paraId="654FE175" w14:textId="77777777" w:rsidR="00C22872" w:rsidRPr="00190CAC" w:rsidRDefault="00C22872" w:rsidP="00C2287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>-</w:t>
            </w:r>
          </w:p>
          <w:p w14:paraId="334BD553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026C36C3" w14:textId="3CDEA9A1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42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Phommahane.k@gmail.com</w:t>
              </w:r>
            </w:hyperlink>
            <w:r w:rsidRPr="00190CAC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  <w:p w14:paraId="5D1E1666" w14:textId="1FA47012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026E2DA5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1E098336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6DFB6D8E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61A6D09A" w14:textId="2B310889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 xml:space="preserve">MALAYSIA </w:t>
            </w:r>
          </w:p>
        </w:tc>
        <w:tc>
          <w:tcPr>
            <w:tcW w:w="3386" w:type="dxa"/>
            <w:shd w:val="pct10" w:color="auto" w:fill="auto"/>
          </w:tcPr>
          <w:p w14:paraId="579D9310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6B2FB91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531FB4F6" w14:textId="6853A00B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0AFF37D1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57D9B21C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5592CB97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1B6A1EB5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Shairyzal Bin Mohamad @ Azizan</w:t>
            </w:r>
          </w:p>
          <w:p w14:paraId="5771578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</w:t>
            </w:r>
            <w:r w:rsidRPr="00190CAC">
              <w:rPr>
                <w:rFonts w:ascii="Times New Roman" w:eastAsiaTheme="minorHAnsi" w:hAnsi="Times New Roman" w:cs="Times New Roman"/>
                <w:color w:val="0070C0"/>
                <w:lang w:val="en-GB"/>
              </w:rPr>
              <w:t xml:space="preserve">Main </w:t>
            </w:r>
            <w:r w:rsidRPr="00190CAC">
              <w:rPr>
                <w:rFonts w:ascii="Times New Roman" w:hAnsi="Times New Roman" w:cs="Times New Roman"/>
                <w:color w:val="0070C0"/>
              </w:rPr>
              <w:t>focal point)</w:t>
            </w:r>
          </w:p>
          <w:p w14:paraId="32374B54" w14:textId="7D14E258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10 May 2023)</w:t>
            </w:r>
          </w:p>
          <w:p w14:paraId="77AC94AA" w14:textId="7E3391B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07D15AFC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Assistant Director</w:t>
            </w:r>
          </w:p>
          <w:p w14:paraId="059C1EC3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Air Navigation Services and Aerodrome Division</w:t>
            </w:r>
          </w:p>
          <w:p w14:paraId="22293FFD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Civil Aviation Authority of Malaysia</w:t>
            </w:r>
          </w:p>
          <w:p w14:paraId="25933294" w14:textId="77777777" w:rsidR="00C22872" w:rsidRPr="00190CAC" w:rsidRDefault="00C22872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MALAYSIA</w:t>
            </w:r>
          </w:p>
          <w:p w14:paraId="242DE932" w14:textId="2C180563" w:rsidR="00C22872" w:rsidRPr="00190CAC" w:rsidRDefault="00C22872" w:rsidP="00D64659">
            <w:pPr>
              <w:rPr>
                <w:rFonts w:ascii="Times New Roman" w:hAnsi="Times New Roman" w:cs="Times New Roman"/>
                <w:color w:val="000000" w:themeColor="text1"/>
                <w:u w:val="single"/>
              </w:rPr>
            </w:pPr>
          </w:p>
        </w:tc>
        <w:tc>
          <w:tcPr>
            <w:tcW w:w="3386" w:type="dxa"/>
          </w:tcPr>
          <w:p w14:paraId="7C6CA018" w14:textId="77777777" w:rsidR="00C22872" w:rsidRPr="00190CAC" w:rsidRDefault="00C22872" w:rsidP="00C22872">
            <w:pPr>
              <w:rPr>
                <w:rFonts w:ascii="Times New Roman" w:hAnsi="Times New Roman" w:cs="Times New Roman"/>
                <w:lang w:val="pt-BR"/>
              </w:rPr>
            </w:pPr>
            <w:r w:rsidRPr="00190CAC">
              <w:rPr>
                <w:rFonts w:ascii="Times New Roman" w:hAnsi="Times New Roman" w:cs="Times New Roman"/>
                <w:lang w:val="pt-BR"/>
              </w:rPr>
              <w:t>Tel: +60124677447</w:t>
            </w:r>
          </w:p>
          <w:p w14:paraId="6E46BEFD" w14:textId="77777777" w:rsidR="00C22872" w:rsidRPr="00190CAC" w:rsidRDefault="00C22872" w:rsidP="00C22872">
            <w:pPr>
              <w:rPr>
                <w:rFonts w:ascii="Times New Roman" w:hAnsi="Times New Roman" w:cs="Times New Roman"/>
                <w:lang w:val="pt-BR"/>
              </w:rPr>
            </w:pPr>
            <w:r w:rsidRPr="00190CAC">
              <w:rPr>
                <w:rFonts w:ascii="Times New Roman" w:hAnsi="Times New Roman" w:cs="Times New Roman"/>
                <w:lang w:val="pt-BR"/>
              </w:rPr>
              <w:t xml:space="preserve">Fax: </w:t>
            </w:r>
          </w:p>
          <w:p w14:paraId="6946D3A6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1A24A5F4" w14:textId="26B0E3ED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</w:rPr>
              <w:t>Shairyzal.azizan@caam.gov.my</w:t>
            </w:r>
            <w:r w:rsidR="0028185A" w:rsidRPr="00190CAC">
              <w:rPr>
                <w:rFonts w:ascii="Times New Roman" w:hAnsi="Times New Roman" w:cs="Times New Roman"/>
              </w:rPr>
              <w:t>;</w:t>
            </w:r>
          </w:p>
        </w:tc>
      </w:tr>
      <w:tr w:rsidR="00635A03" w:rsidRPr="00190CAC" w14:paraId="7E6AEC8C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4F11ED6D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7DCE4B35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17C6609C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Khairul Nazmi Bin Zainol Ariffin</w:t>
            </w:r>
          </w:p>
          <w:p w14:paraId="007AF6A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</w:t>
            </w:r>
            <w:r w:rsidRPr="00190CAC">
              <w:rPr>
                <w:rFonts w:ascii="Times New Roman" w:eastAsiaTheme="minorHAnsi" w:hAnsi="Times New Roman" w:cs="Times New Roman"/>
                <w:color w:val="0070C0"/>
                <w:lang w:val="en-GB"/>
              </w:rPr>
              <w:t xml:space="preserve">Associate </w:t>
            </w:r>
            <w:r w:rsidRPr="00190CAC">
              <w:rPr>
                <w:rFonts w:ascii="Times New Roman" w:hAnsi="Times New Roman" w:cs="Times New Roman"/>
                <w:color w:val="0070C0"/>
              </w:rPr>
              <w:t>focal point)</w:t>
            </w:r>
          </w:p>
          <w:p w14:paraId="0854959F" w14:textId="10AF3945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10 May 2023)</w:t>
            </w:r>
          </w:p>
          <w:p w14:paraId="6E281D92" w14:textId="07C7D1C0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4E04DA6F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Principal Assistant Director</w:t>
            </w:r>
          </w:p>
          <w:p w14:paraId="2B3CA6E6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Air Navigation Services and Aerodrome Division</w:t>
            </w:r>
          </w:p>
          <w:p w14:paraId="4958891E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Civil Aviation Authority of Malaysia</w:t>
            </w:r>
          </w:p>
          <w:p w14:paraId="0845E2FA" w14:textId="77777777" w:rsidR="00C22872" w:rsidRPr="00190CAC" w:rsidRDefault="00C22872" w:rsidP="00C22872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MALAYSIA</w:t>
            </w:r>
          </w:p>
          <w:p w14:paraId="14036AD8" w14:textId="50DB7F79" w:rsidR="00C22872" w:rsidRPr="00190CAC" w:rsidRDefault="00C22872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241A9CCA" w14:textId="77777777" w:rsidR="00C22872" w:rsidRPr="00190CAC" w:rsidRDefault="00C22872" w:rsidP="00C22872">
            <w:pPr>
              <w:rPr>
                <w:rFonts w:ascii="Times New Roman" w:hAnsi="Times New Roman" w:cs="Times New Roman"/>
                <w:lang w:val="pt-BR"/>
              </w:rPr>
            </w:pPr>
            <w:r w:rsidRPr="00190CAC">
              <w:rPr>
                <w:rFonts w:ascii="Times New Roman" w:hAnsi="Times New Roman" w:cs="Times New Roman"/>
                <w:lang w:val="pt-BR"/>
              </w:rPr>
              <w:t>Tel: +60125171507</w:t>
            </w:r>
          </w:p>
          <w:p w14:paraId="2BFDC8D3" w14:textId="77777777" w:rsidR="00C22872" w:rsidRPr="00190CAC" w:rsidRDefault="00C22872" w:rsidP="00C22872">
            <w:pPr>
              <w:rPr>
                <w:rFonts w:ascii="Times New Roman" w:hAnsi="Times New Roman" w:cs="Times New Roman"/>
                <w:lang w:val="pt-BR"/>
              </w:rPr>
            </w:pPr>
            <w:r w:rsidRPr="00190CAC">
              <w:rPr>
                <w:rFonts w:ascii="Times New Roman" w:hAnsi="Times New Roman" w:cs="Times New Roman"/>
                <w:lang w:val="pt-BR"/>
              </w:rPr>
              <w:t xml:space="preserve">Fax: </w:t>
            </w:r>
          </w:p>
          <w:p w14:paraId="0EA01C30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62269D3C" w14:textId="6B24D190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</w:rPr>
              <w:t>k.nazmi@caam.gov.my</w:t>
            </w:r>
            <w:r w:rsidR="0028185A" w:rsidRPr="00190CAC">
              <w:rPr>
                <w:rFonts w:ascii="Times New Roman" w:hAnsi="Times New Roman" w:cs="Times New Roman"/>
              </w:rPr>
              <w:t>;</w:t>
            </w:r>
          </w:p>
        </w:tc>
      </w:tr>
      <w:tr w:rsidR="00635A03" w:rsidRPr="00190CAC" w14:paraId="642C6D29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192A61D3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09F7A636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7CB00ED3" w14:textId="257BC6B9" w:rsidR="005438E4" w:rsidRPr="00190CAC" w:rsidRDefault="00C22872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MALDIVES</w:t>
            </w:r>
          </w:p>
        </w:tc>
        <w:tc>
          <w:tcPr>
            <w:tcW w:w="3386" w:type="dxa"/>
            <w:shd w:val="pct10" w:color="auto" w:fill="auto"/>
          </w:tcPr>
          <w:p w14:paraId="0935B11D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0EF37AE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6BD84DC5" w14:textId="5D292814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4DFACB44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41AAEAED" w14:textId="77777777" w:rsidR="00C22872" w:rsidRPr="00190CAC" w:rsidRDefault="00C22872" w:rsidP="003875DE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036482" w14:textId="77777777" w:rsidR="00C22872" w:rsidRPr="00190CAC" w:rsidRDefault="00C22872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7E33A3F8" w14:textId="77777777" w:rsidR="00C22872" w:rsidRPr="00190CAC" w:rsidRDefault="00C22872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1E264BA5" w14:textId="77777777" w:rsidR="00C22872" w:rsidRPr="00190CAC" w:rsidRDefault="00C22872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3E30B7CF" w14:textId="77777777" w:rsidR="00C22872" w:rsidRPr="00190CAC" w:rsidRDefault="00C22872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6E0842E2" w14:textId="77777777" w:rsidR="00C22872" w:rsidRPr="00190CAC" w:rsidRDefault="00C22872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19A5CBD5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50E95338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222A7632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52051063" w14:textId="07C99D3C" w:rsidR="005438E4" w:rsidRPr="00190CAC" w:rsidRDefault="00C22872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MARSHALL ISLANDS</w:t>
            </w:r>
          </w:p>
        </w:tc>
        <w:tc>
          <w:tcPr>
            <w:tcW w:w="3386" w:type="dxa"/>
            <w:shd w:val="pct10" w:color="auto" w:fill="auto"/>
          </w:tcPr>
          <w:p w14:paraId="275296F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6219D9A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26760B8C" w14:textId="0097FEE2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500350B4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203E091F" w14:textId="77777777" w:rsidR="00C22872" w:rsidRPr="00190CAC" w:rsidRDefault="00C22872" w:rsidP="003875DE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0B9FD" w14:textId="77777777" w:rsidR="00C22872" w:rsidRPr="00190CAC" w:rsidRDefault="00C22872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5C1BDC93" w14:textId="77777777" w:rsidR="00C22872" w:rsidRPr="00190CAC" w:rsidRDefault="00C22872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33E9E00D" w14:textId="77777777" w:rsidR="00C22872" w:rsidRPr="00190CAC" w:rsidRDefault="00C22872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2E4514BC" w14:textId="77777777" w:rsidR="00C22872" w:rsidRPr="00190CAC" w:rsidRDefault="00C22872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2B394B1D" w14:textId="77777777" w:rsidR="00C22872" w:rsidRPr="00190CAC" w:rsidRDefault="00C22872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8377D" w:rsidRPr="00190CAC" w14:paraId="032D31FC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207AB720" w14:textId="77777777" w:rsidR="0078377D" w:rsidRPr="00190CAC" w:rsidRDefault="0078377D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1ED00F3C" w14:textId="77777777" w:rsidR="0078377D" w:rsidRPr="00190CAC" w:rsidRDefault="0078377D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13544" w:type="dxa"/>
            <w:gridSpan w:val="4"/>
            <w:tcBorders>
              <w:left w:val="nil"/>
            </w:tcBorders>
            <w:shd w:val="pct10" w:color="auto" w:fill="auto"/>
          </w:tcPr>
          <w:p w14:paraId="401E615F" w14:textId="77777777" w:rsidR="0078377D" w:rsidRPr="00190CAC" w:rsidRDefault="0078377D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MICRONESIA</w:t>
            </w:r>
          </w:p>
          <w:p w14:paraId="691FC749" w14:textId="566808EF" w:rsidR="0078377D" w:rsidRPr="00190CAC" w:rsidRDefault="0078377D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(FEDERATED STATES OF )</w:t>
            </w:r>
          </w:p>
        </w:tc>
      </w:tr>
      <w:tr w:rsidR="007435F4" w:rsidRPr="00190CAC" w14:paraId="61CEC529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1FB21D4C" w14:textId="77777777" w:rsidR="007435F4" w:rsidRPr="00190CAC" w:rsidRDefault="007435F4" w:rsidP="003042E4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1AB046" w14:textId="77777777" w:rsidR="007435F4" w:rsidRPr="00190CAC" w:rsidRDefault="007435F4" w:rsidP="003042E4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0DE921BC" w14:textId="77777777" w:rsidR="007435F4" w:rsidRPr="00190CAC" w:rsidRDefault="007435F4" w:rsidP="003042E4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43BFD488" w14:textId="77777777" w:rsidR="007435F4" w:rsidRPr="00190CAC" w:rsidRDefault="007435F4" w:rsidP="003042E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314937D4" w14:textId="77777777" w:rsidR="007435F4" w:rsidRPr="00190CAC" w:rsidRDefault="007435F4" w:rsidP="003042E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60EF925C" w14:textId="77777777" w:rsidR="007435F4" w:rsidRPr="00190CAC" w:rsidRDefault="007435F4" w:rsidP="003042E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4CD2CF69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591572D2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26E2C08D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6401A807" w14:textId="153CCBB5" w:rsidR="005438E4" w:rsidRPr="00190CAC" w:rsidRDefault="00C22872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MONGOLIA</w:t>
            </w:r>
          </w:p>
        </w:tc>
        <w:tc>
          <w:tcPr>
            <w:tcW w:w="3386" w:type="dxa"/>
            <w:shd w:val="pct10" w:color="auto" w:fill="auto"/>
          </w:tcPr>
          <w:p w14:paraId="2E980756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0634327A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195E2C36" w14:textId="586A6F14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18ADA5E4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61F0D3E8" w14:textId="77777777" w:rsidR="00C22872" w:rsidRPr="00190CAC" w:rsidRDefault="00C22872" w:rsidP="003875DE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FE61F7" w14:textId="77777777" w:rsidR="00C22872" w:rsidRPr="00190CAC" w:rsidRDefault="00C22872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30013625" w14:textId="77777777" w:rsidR="00C22872" w:rsidRPr="00190CAC" w:rsidRDefault="00C22872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3986F532" w14:textId="77777777" w:rsidR="00C22872" w:rsidRPr="00190CAC" w:rsidRDefault="00C22872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09794B25" w14:textId="77777777" w:rsidR="00C22872" w:rsidRPr="00190CAC" w:rsidRDefault="00C22872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0D4484F7" w14:textId="77777777" w:rsidR="00C22872" w:rsidRPr="00190CAC" w:rsidRDefault="00C22872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25224CAA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1B95742B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4F96535D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5508E409" w14:textId="6781FBB2" w:rsidR="005438E4" w:rsidRPr="00190CAC" w:rsidRDefault="00C22872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MYANMAR</w:t>
            </w:r>
          </w:p>
        </w:tc>
        <w:tc>
          <w:tcPr>
            <w:tcW w:w="3386" w:type="dxa"/>
            <w:shd w:val="pct10" w:color="auto" w:fill="auto"/>
          </w:tcPr>
          <w:p w14:paraId="51211186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7AF2B01A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7CAA1CDD" w14:textId="6E3ED15C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6DD4E097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3E2B9E5D" w14:textId="77777777" w:rsidR="00C22872" w:rsidRPr="00190CAC" w:rsidRDefault="00C22872" w:rsidP="003875DE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672CDA" w14:textId="77777777" w:rsidR="00C22872" w:rsidRPr="00190CAC" w:rsidRDefault="00C22872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53308395" w14:textId="77777777" w:rsidR="00C22872" w:rsidRPr="00190CAC" w:rsidRDefault="00C22872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0734C38C" w14:textId="77777777" w:rsidR="00C22872" w:rsidRPr="00190CAC" w:rsidRDefault="00C22872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0E3E923A" w14:textId="77777777" w:rsidR="00C22872" w:rsidRPr="00190CAC" w:rsidRDefault="00C22872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117C6FAC" w14:textId="77777777" w:rsidR="00C22872" w:rsidRPr="00190CAC" w:rsidRDefault="00C22872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480AC114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7EA8E947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310A34B1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6F944A6E" w14:textId="59DEE374" w:rsidR="005438E4" w:rsidRPr="00190CAC" w:rsidRDefault="00C22872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NAURU</w:t>
            </w:r>
          </w:p>
        </w:tc>
        <w:tc>
          <w:tcPr>
            <w:tcW w:w="3386" w:type="dxa"/>
            <w:shd w:val="pct10" w:color="auto" w:fill="auto"/>
          </w:tcPr>
          <w:p w14:paraId="26F85FE3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7993004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2183601B" w14:textId="428B6AF5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299EA5C7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3AAFE170" w14:textId="77777777" w:rsidR="00C22872" w:rsidRPr="00190CAC" w:rsidRDefault="00C22872" w:rsidP="003875DE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686A2C" w14:textId="77777777" w:rsidR="00C22872" w:rsidRPr="00190CAC" w:rsidRDefault="00C22872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28BDBD5A" w14:textId="77777777" w:rsidR="00C22872" w:rsidRPr="00190CAC" w:rsidRDefault="00C22872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1215F559" w14:textId="77777777" w:rsidR="00C22872" w:rsidRPr="00190CAC" w:rsidRDefault="00C22872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6F720E07" w14:textId="77777777" w:rsidR="00C22872" w:rsidRPr="00190CAC" w:rsidRDefault="00C22872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05911350" w14:textId="77777777" w:rsidR="00C22872" w:rsidRPr="00190CAC" w:rsidRDefault="00C22872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273B4552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2F5D74A9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2F51368F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59A6EA82" w14:textId="1A274C99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NEPAL</w:t>
            </w:r>
          </w:p>
        </w:tc>
        <w:tc>
          <w:tcPr>
            <w:tcW w:w="3386" w:type="dxa"/>
            <w:shd w:val="pct10" w:color="auto" w:fill="auto"/>
          </w:tcPr>
          <w:p w14:paraId="737F5FE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05B7C95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788F2996" w14:textId="12E5674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326DF7B1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17649BA2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09B3523F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3F66FDC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Pravin Neupane</w:t>
            </w:r>
          </w:p>
          <w:p w14:paraId="6D235CD0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Main focal point)</w:t>
            </w:r>
          </w:p>
          <w:p w14:paraId="00AC9260" w14:textId="3383F3D1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20 Oct 2021)</w:t>
            </w:r>
          </w:p>
          <w:p w14:paraId="7778154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54D4818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Deputy Director</w:t>
            </w:r>
          </w:p>
          <w:p w14:paraId="7779394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Civil Aviation Authority of Nepal</w:t>
            </w:r>
            <w:r w:rsidRPr="00190CAC">
              <w:rPr>
                <w:rFonts w:ascii="Times New Roman" w:hAnsi="Times New Roman" w:cs="Times New Roman"/>
              </w:rPr>
              <w:t xml:space="preserve"> </w:t>
            </w:r>
          </w:p>
          <w:p w14:paraId="00967B70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Babarmahal, Kathmandu</w:t>
            </w:r>
          </w:p>
          <w:p w14:paraId="280A1EE0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NEPAL</w:t>
            </w:r>
          </w:p>
          <w:p w14:paraId="274F512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563F7C6F" w14:textId="1A3A5B64" w:rsidR="005C1595" w:rsidRPr="00190CAC" w:rsidRDefault="005C1595" w:rsidP="005C159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 +977 (01) 426 2516</w:t>
            </w:r>
          </w:p>
          <w:p w14:paraId="0CB5A097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008CBE52" w14:textId="6FF74088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43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hellopravin@hotmail.com</w:t>
              </w:r>
            </w:hyperlink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</w:tc>
      </w:tr>
      <w:tr w:rsidR="00635A03" w:rsidRPr="00190CAC" w14:paraId="751B634B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3FC3FD5B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5CDB74A8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6A1740BF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Manohar Rajbhandari</w:t>
            </w:r>
          </w:p>
          <w:p w14:paraId="191BD8E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172C04A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20 Oct 2021)</w:t>
            </w:r>
          </w:p>
          <w:p w14:paraId="0EF7C52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5253AF8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Deputy Director</w:t>
            </w:r>
          </w:p>
          <w:p w14:paraId="6F80BA22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Civil Aviation Authority of Nepal</w:t>
            </w:r>
            <w:r w:rsidRPr="00190CAC">
              <w:rPr>
                <w:rFonts w:ascii="Times New Roman" w:hAnsi="Times New Roman" w:cs="Times New Roman"/>
              </w:rPr>
              <w:t xml:space="preserve"> </w:t>
            </w:r>
          </w:p>
          <w:p w14:paraId="38719520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Babarmahal, Kathmandu</w:t>
            </w:r>
          </w:p>
          <w:p w14:paraId="7872C051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NEPAL</w:t>
            </w:r>
          </w:p>
          <w:p w14:paraId="6548DF8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3205CDB9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37B35046" w14:textId="4BD0D97A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44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Manohar.rajbhandari@gmail.com</w:t>
              </w:r>
            </w:hyperlink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</w:tc>
      </w:tr>
      <w:tr w:rsidR="00635A03" w:rsidRPr="00190CAC" w14:paraId="2FD01BB9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36BD3A98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147DA6EC" w14:textId="77777777" w:rsidR="005438E4" w:rsidRPr="00190CAC" w:rsidRDefault="005438E4" w:rsidP="005C159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33796D13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s. Reenu Mool</w:t>
            </w:r>
          </w:p>
          <w:p w14:paraId="545A345D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7C56D6EA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20 Oct 2021)</w:t>
            </w:r>
          </w:p>
          <w:p w14:paraId="0D963D2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57B5670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Deputy Director</w:t>
            </w:r>
          </w:p>
          <w:p w14:paraId="653F1BB0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Civil Aviation Authority of Nepal</w:t>
            </w:r>
          </w:p>
          <w:p w14:paraId="4116111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Babarmahal, Kathmandu</w:t>
            </w:r>
          </w:p>
          <w:p w14:paraId="069A9D9D" w14:textId="5A64A8C0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NEPAL</w:t>
            </w:r>
          </w:p>
          <w:p w14:paraId="62AAAE8E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749D45F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12EECFC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5092A5FE" w14:textId="26340878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45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rmool@hotmail.com</w:t>
              </w:r>
            </w:hyperlink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  <w:p w14:paraId="24F6EC33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1D441C41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5DC44EB7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4F0C9966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3165AC81" w14:textId="0BB97C72" w:rsidR="005438E4" w:rsidRPr="00190CAC" w:rsidRDefault="005C1595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NEW ZEALAND</w:t>
            </w:r>
          </w:p>
        </w:tc>
        <w:tc>
          <w:tcPr>
            <w:tcW w:w="3386" w:type="dxa"/>
            <w:shd w:val="pct10" w:color="auto" w:fill="auto"/>
          </w:tcPr>
          <w:p w14:paraId="2497B186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23C6D6D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6A82214B" w14:textId="757BA71C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4A9D7F8A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66893D1E" w14:textId="77777777" w:rsidR="005C1595" w:rsidRPr="00190CAC" w:rsidRDefault="005C1595" w:rsidP="005C1595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FA8449" w14:textId="77777777" w:rsidR="005C1595" w:rsidRPr="00190CAC" w:rsidRDefault="005C1595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5AB1BCEF" w14:textId="77777777" w:rsidR="005C1595" w:rsidRPr="00190CAC" w:rsidRDefault="005C1595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6FAA038C" w14:textId="77777777" w:rsidR="005C1595" w:rsidRPr="00190CAC" w:rsidRDefault="005C1595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6857132F" w14:textId="77777777" w:rsidR="005C1595" w:rsidRPr="00190CAC" w:rsidRDefault="005C1595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6F87DFB1" w14:textId="77777777" w:rsidR="005C1595" w:rsidRPr="00190CAC" w:rsidRDefault="005C1595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63840BFB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65FDADBA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4FFEB88C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79FAB5FC" w14:textId="2679EB66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PAKISTAN</w:t>
            </w:r>
          </w:p>
        </w:tc>
        <w:tc>
          <w:tcPr>
            <w:tcW w:w="3386" w:type="dxa"/>
            <w:shd w:val="pct10" w:color="auto" w:fill="auto"/>
          </w:tcPr>
          <w:p w14:paraId="222490AA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741778F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6FCE9702" w14:textId="3D334CD6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683FA2C4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58FCB391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7181A63A" w14:textId="77777777" w:rsidR="005438E4" w:rsidRPr="00190CAC" w:rsidRDefault="005438E4" w:rsidP="00EA7D6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45100F4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Mr Shamsuddin Hakro   </w:t>
            </w:r>
          </w:p>
          <w:p w14:paraId="593941F4" w14:textId="32FD937E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Main focal point)</w:t>
            </w:r>
          </w:p>
          <w:p w14:paraId="4595661E" w14:textId="4B2CD721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11 May 2023)</w:t>
            </w:r>
          </w:p>
          <w:p w14:paraId="6A272F7A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</w:p>
          <w:p w14:paraId="04A4120C" w14:textId="4F848DCE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2555191F" w14:textId="5A38102B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Additional Director Com Ops</w:t>
            </w:r>
          </w:p>
          <w:p w14:paraId="4CB18E0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Headquarters Pakistan Civil Aviation Authority</w:t>
            </w:r>
          </w:p>
          <w:p w14:paraId="52A2A597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Terminal-1 JIAP Karachi </w:t>
            </w:r>
          </w:p>
          <w:p w14:paraId="44B7862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Pakistan Post Code 75200</w:t>
            </w:r>
          </w:p>
        </w:tc>
        <w:tc>
          <w:tcPr>
            <w:tcW w:w="3386" w:type="dxa"/>
          </w:tcPr>
          <w:p w14:paraId="661E2401" w14:textId="23FDEFD6" w:rsidR="005C1595" w:rsidRPr="00190CAC" w:rsidRDefault="005C1595" w:rsidP="005C159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   +92 (21) 9907 2351</w:t>
            </w:r>
          </w:p>
          <w:p w14:paraId="2D582882" w14:textId="28272FD9" w:rsidR="005C1595" w:rsidRPr="00190CAC" w:rsidRDefault="005C1595" w:rsidP="005C159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  +92 (21) 9924 2187</w:t>
            </w:r>
          </w:p>
          <w:p w14:paraId="75F94F6D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21D5FDA8" w14:textId="7E8872AD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46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adld.comops@caapakistan.com.pk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  <w:color w:val="1F497D"/>
              </w:rPr>
              <w:t xml:space="preserve">          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2970D246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3C10803C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3230E276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186C8530" w14:textId="77777777" w:rsidR="005438E4" w:rsidRPr="00190CAC" w:rsidRDefault="005438E4" w:rsidP="00EA7D6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04E87A0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 Shahid Hussain</w:t>
            </w:r>
          </w:p>
          <w:p w14:paraId="3BAD2F27" w14:textId="21E85DFE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181FE5C9" w14:textId="7A97E089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11 May 2023)</w:t>
            </w:r>
          </w:p>
          <w:p w14:paraId="163E3E62" w14:textId="72EA0DCA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75ABDCC7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Senior Joint Director Com Ops</w:t>
            </w:r>
          </w:p>
          <w:p w14:paraId="5D41B06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Headquarters Pakistan Civil Aviation Authority</w:t>
            </w:r>
          </w:p>
          <w:p w14:paraId="3C197833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Terminal-1 JIAP Karachi </w:t>
            </w:r>
          </w:p>
          <w:p w14:paraId="43C2197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Pakistan Post Code 75200</w:t>
            </w:r>
          </w:p>
          <w:p w14:paraId="6CEBF510" w14:textId="0EF40DCD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1D03FA2E" w14:textId="598F7493" w:rsidR="005C1595" w:rsidRPr="00190CAC" w:rsidRDefault="005C1595" w:rsidP="005C159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   +92 (21) 9907 2215</w:t>
            </w:r>
          </w:p>
          <w:p w14:paraId="3CA16AF0" w14:textId="43B3C99C" w:rsidR="005C1595" w:rsidRPr="00190CAC" w:rsidRDefault="005C1595" w:rsidP="005C159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  +92 (21) 9924 2187</w:t>
            </w:r>
          </w:p>
          <w:p w14:paraId="4F2CD92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1CCFC220" w14:textId="53A4504E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47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shahid.hussain@caapakistan.com.pk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</w:p>
          <w:p w14:paraId="3325613F" w14:textId="0BE3389F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2DCED054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6C542326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72D562DC" w14:textId="77777777" w:rsidR="005438E4" w:rsidRPr="00190CAC" w:rsidRDefault="005438E4" w:rsidP="00EA7D6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7F295ED0" w14:textId="77777777" w:rsidR="005438E4" w:rsidRPr="00190CAC" w:rsidRDefault="005438E4" w:rsidP="00D64659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strike/>
                <w:color w:val="000000" w:themeColor="text1"/>
              </w:rPr>
              <w:t>Mr. Suhail Yousaf</w:t>
            </w:r>
          </w:p>
          <w:p w14:paraId="0145AA42" w14:textId="2FAA529D" w:rsidR="005438E4" w:rsidRPr="00190CAC" w:rsidRDefault="005438E4" w:rsidP="00D64659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strike/>
                <w:color w:val="000000" w:themeColor="text1"/>
              </w:rPr>
              <w:t>(Associate focal point)</w:t>
            </w:r>
          </w:p>
          <w:p w14:paraId="450151AE" w14:textId="77777777" w:rsidR="005438E4" w:rsidRPr="00190CAC" w:rsidRDefault="005438E4" w:rsidP="00D64659">
            <w:pPr>
              <w:rPr>
                <w:rFonts w:ascii="Times New Roman" w:hAnsi="Times New Roman" w:cs="Times New Roman"/>
                <w:strike/>
                <w:color w:val="0070C0"/>
              </w:rPr>
            </w:pPr>
            <w:r w:rsidRPr="00190CAC">
              <w:rPr>
                <w:rFonts w:ascii="Times New Roman" w:hAnsi="Times New Roman" w:cs="Times New Roman"/>
                <w:strike/>
                <w:color w:val="0070C0"/>
              </w:rPr>
              <w:t>(updated on 18 Nov 2022)</w:t>
            </w:r>
          </w:p>
          <w:p w14:paraId="1DDD6E5C" w14:textId="77DBC429" w:rsidR="005438E4" w:rsidRPr="00190CAC" w:rsidRDefault="005438E4" w:rsidP="00D64659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52DF71D9" w14:textId="64E4519C" w:rsidR="005438E4" w:rsidRPr="00190CAC" w:rsidRDefault="005438E4" w:rsidP="00D64659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strike/>
                <w:color w:val="000000" w:themeColor="text1"/>
              </w:rPr>
              <w:t>Senior Assistant Director Com Ops</w:t>
            </w:r>
          </w:p>
          <w:p w14:paraId="611F7509" w14:textId="77777777" w:rsidR="005438E4" w:rsidRPr="00190CAC" w:rsidRDefault="005438E4" w:rsidP="00D64659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strike/>
                <w:color w:val="000000" w:themeColor="text1"/>
              </w:rPr>
              <w:t>Headquarters Pakistan Civil Aviation Authority</w:t>
            </w:r>
          </w:p>
          <w:p w14:paraId="0ED9C6FE" w14:textId="77777777" w:rsidR="005438E4" w:rsidRPr="00190CAC" w:rsidRDefault="005438E4" w:rsidP="00D64659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strike/>
                <w:color w:val="000000" w:themeColor="text1"/>
              </w:rPr>
              <w:t xml:space="preserve">Terminal-1 JIAP Karachi </w:t>
            </w:r>
          </w:p>
          <w:p w14:paraId="53B3C741" w14:textId="77777777" w:rsidR="005438E4" w:rsidRPr="00190CAC" w:rsidRDefault="005438E4" w:rsidP="00D64659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strike/>
                <w:color w:val="000000" w:themeColor="text1"/>
              </w:rPr>
              <w:t>Pakistan Post Code 75200</w:t>
            </w:r>
          </w:p>
        </w:tc>
        <w:tc>
          <w:tcPr>
            <w:tcW w:w="3386" w:type="dxa"/>
          </w:tcPr>
          <w:p w14:paraId="6606429B" w14:textId="3793D136" w:rsidR="005C1595" w:rsidRPr="00190CAC" w:rsidRDefault="005C1595" w:rsidP="005C1595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strike/>
                <w:color w:val="000000" w:themeColor="text1"/>
              </w:rPr>
              <w:t>Tel:  +92 (21) 9907 2428</w:t>
            </w:r>
          </w:p>
          <w:p w14:paraId="19362514" w14:textId="27670E14" w:rsidR="005C1595" w:rsidRPr="00190CAC" w:rsidRDefault="005C1595" w:rsidP="005C1595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strike/>
                <w:color w:val="000000" w:themeColor="text1"/>
              </w:rPr>
              <w:t>Fax: +92 (21) 9924 2187</w:t>
            </w:r>
          </w:p>
          <w:p w14:paraId="555BF0EE" w14:textId="77777777" w:rsidR="005438E4" w:rsidRPr="00190CAC" w:rsidRDefault="005438E4" w:rsidP="00D64659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0F5B9E8C" w14:textId="3CCDC415" w:rsidR="005438E4" w:rsidRPr="00190CAC" w:rsidRDefault="005438E4" w:rsidP="00D64659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  <w:hyperlink r:id="rId48" w:history="1">
              <w:r w:rsidRPr="00190CAC">
                <w:rPr>
                  <w:rStyle w:val="Hyperlink"/>
                  <w:rFonts w:ascii="Times New Roman" w:hAnsi="Times New Roman" w:cs="Times New Roman"/>
                  <w:strike/>
                </w:rPr>
                <w:t>suhail.yousaf@caapakistan.com.pk</w:t>
              </w:r>
            </w:hyperlink>
          </w:p>
          <w:p w14:paraId="48DE1F59" w14:textId="71AF2444" w:rsidR="005438E4" w:rsidRPr="00190CAC" w:rsidRDefault="005438E4" w:rsidP="00D64659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</w:p>
          <w:p w14:paraId="0C6585E8" w14:textId="77777777" w:rsidR="005438E4" w:rsidRPr="00190CAC" w:rsidRDefault="005438E4" w:rsidP="00D64659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</w:p>
        </w:tc>
      </w:tr>
      <w:tr w:rsidR="002B06FA" w:rsidRPr="00190CAC" w14:paraId="0C7CC008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20F910D1" w14:textId="77777777" w:rsidR="00A26A60" w:rsidRPr="00190CAC" w:rsidRDefault="00A26A60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0E06E67D" w14:textId="77777777" w:rsidR="00A26A60" w:rsidRPr="00190CAC" w:rsidRDefault="00A26A60" w:rsidP="00EA7D6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784ADC15" w14:textId="77777777" w:rsidR="00A26A60" w:rsidRPr="00190CAC" w:rsidRDefault="00686587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Engr. Muhammad Haider Nawaz Malik</w:t>
            </w:r>
          </w:p>
          <w:p w14:paraId="6AE9F7E7" w14:textId="1D04C6AF" w:rsidR="0053111D" w:rsidRPr="00190CAC" w:rsidRDefault="0053111D" w:rsidP="0053111D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28 Apr 2025)</w:t>
            </w:r>
          </w:p>
          <w:p w14:paraId="39C5049B" w14:textId="38FFCA38" w:rsidR="0053111D" w:rsidRPr="00190CAC" w:rsidRDefault="0053111D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6C5A5162" w14:textId="77777777" w:rsidR="00686587" w:rsidRPr="00190CAC" w:rsidRDefault="00686587" w:rsidP="0068658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Sr. Assistant Director</w:t>
            </w:r>
          </w:p>
          <w:p w14:paraId="564E74D1" w14:textId="5FF0FDA2" w:rsidR="00A26A60" w:rsidRPr="00190CAC" w:rsidRDefault="00686587" w:rsidP="00686587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Headquarters Pakistan Airports Authority Terminal-1 JIAP Karachi  Pakistan Post Code 75200</w:t>
            </w:r>
          </w:p>
        </w:tc>
        <w:tc>
          <w:tcPr>
            <w:tcW w:w="3386" w:type="dxa"/>
          </w:tcPr>
          <w:p w14:paraId="778E7F0E" w14:textId="77777777" w:rsidR="0053111D" w:rsidRPr="00190CAC" w:rsidRDefault="0053111D" w:rsidP="0053111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e: +92 (21) 99072428</w:t>
            </w:r>
          </w:p>
          <w:p w14:paraId="30AD2A75" w14:textId="77777777" w:rsidR="0053111D" w:rsidRPr="00190CAC" w:rsidRDefault="0053111D" w:rsidP="0053111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  +92 (21) 99242187</w:t>
            </w:r>
          </w:p>
          <w:p w14:paraId="1AE44CD8" w14:textId="77777777" w:rsidR="00A26A60" w:rsidRPr="00190CAC" w:rsidRDefault="00A26A60" w:rsidP="005C1595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4364C8EB" w14:textId="61A9AB1B" w:rsidR="00A26A60" w:rsidRPr="00190CAC" w:rsidRDefault="0053111D" w:rsidP="00D64659">
            <w:pPr>
              <w:rPr>
                <w:rFonts w:ascii="Times New Roman" w:hAnsi="Times New Roman" w:cs="Times New Roman"/>
              </w:rPr>
            </w:pPr>
            <w:hyperlink r:id="rId49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haider.nawaz@paa.gov.pk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</w:p>
        </w:tc>
      </w:tr>
      <w:tr w:rsidR="00635A03" w:rsidRPr="00190CAC" w14:paraId="44527660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721ADF15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0BED2E28" w14:textId="77777777" w:rsidR="005438E4" w:rsidRPr="00190CAC" w:rsidRDefault="005438E4" w:rsidP="00EA7D6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25105C0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s. Engr Kaniz Fatima (Associate focal point)</w:t>
            </w:r>
          </w:p>
          <w:p w14:paraId="7FA6FB16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43FB81F0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22B4B346" w14:textId="45D1146B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Senior Assistant Director CNS</w:t>
            </w:r>
          </w:p>
          <w:p w14:paraId="094E4B2A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Headquarters Pakistan Civil Aviation Authority</w:t>
            </w:r>
          </w:p>
          <w:p w14:paraId="1BA64FB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Terminal-1 JIAP Karachi </w:t>
            </w:r>
          </w:p>
          <w:p w14:paraId="564D07EE" w14:textId="18729780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Pakistan Post Code 75200</w:t>
            </w:r>
          </w:p>
          <w:p w14:paraId="7F2ACA0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6436173E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207182D1" w14:textId="79333FBB" w:rsidR="005C1595" w:rsidRPr="00190CAC" w:rsidRDefault="005C1595" w:rsidP="005C159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  +92 (21) 9907 2213</w:t>
            </w:r>
          </w:p>
          <w:p w14:paraId="3DB43F1A" w14:textId="7066FD55" w:rsidR="005C1595" w:rsidRPr="00190CAC" w:rsidRDefault="005C1595" w:rsidP="005C159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 +92 (21) 9924 2206</w:t>
            </w:r>
          </w:p>
          <w:p w14:paraId="7856574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1D3FE59A" w14:textId="451624CB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50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kaniz.fatima@caapakistan.com.pk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</w:p>
          <w:p w14:paraId="3757F4AE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7CA38B86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2A941F70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0F86C802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40B3B0AB" w14:textId="031DDCD7" w:rsidR="005438E4" w:rsidRPr="00190CAC" w:rsidRDefault="005C1595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PALAU</w:t>
            </w:r>
          </w:p>
        </w:tc>
        <w:tc>
          <w:tcPr>
            <w:tcW w:w="3386" w:type="dxa"/>
            <w:shd w:val="pct10" w:color="auto" w:fill="auto"/>
          </w:tcPr>
          <w:p w14:paraId="488D75F3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5B73B387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75F2BF58" w14:textId="678B060B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17DC02F3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483A03E2" w14:textId="77777777" w:rsidR="005C1595" w:rsidRPr="00190CAC" w:rsidRDefault="005C1595" w:rsidP="005C1595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B3E1D2" w14:textId="77777777" w:rsidR="005C1595" w:rsidRPr="00190CAC" w:rsidRDefault="005C1595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33EB24A2" w14:textId="77777777" w:rsidR="005C1595" w:rsidRPr="00190CAC" w:rsidRDefault="005C1595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5EE931B1" w14:textId="77777777" w:rsidR="005C1595" w:rsidRPr="00190CAC" w:rsidRDefault="005C1595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33244126" w14:textId="77777777" w:rsidR="005C1595" w:rsidRPr="00190CAC" w:rsidRDefault="005C1595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10E40D39" w14:textId="77777777" w:rsidR="005C1595" w:rsidRPr="00190CAC" w:rsidRDefault="005C1595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18D848BD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26DFFACE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79A5717F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5B000BF9" w14:textId="4892F106" w:rsidR="005438E4" w:rsidRPr="00190CAC" w:rsidRDefault="005C1595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PAPUA NEW GUINEA</w:t>
            </w:r>
          </w:p>
        </w:tc>
        <w:tc>
          <w:tcPr>
            <w:tcW w:w="3386" w:type="dxa"/>
            <w:shd w:val="pct10" w:color="auto" w:fill="auto"/>
          </w:tcPr>
          <w:p w14:paraId="2BD82C9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02364FF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1F339498" w14:textId="4948A031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7BD7FCC7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67EE0121" w14:textId="77777777" w:rsidR="001B26C0" w:rsidRPr="00190CAC" w:rsidRDefault="001B26C0" w:rsidP="001B26C0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AE2C6D" w14:textId="77777777" w:rsidR="001B26C0" w:rsidRPr="00190CAC" w:rsidRDefault="001B26C0" w:rsidP="00EA7D6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02DABF7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Phil Irvine</w:t>
            </w:r>
          </w:p>
          <w:p w14:paraId="76895116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(Primary Contact)</w:t>
            </w:r>
          </w:p>
          <w:p w14:paraId="0CF8AE8F" w14:textId="3136F9C1" w:rsidR="00A86BB6" w:rsidRPr="00190CAC" w:rsidRDefault="00A86BB6" w:rsidP="00A86BB6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 xml:space="preserve">(updated on </w:t>
            </w:r>
            <w:r w:rsidR="004E55DB" w:rsidRPr="00190CAC">
              <w:rPr>
                <w:rFonts w:ascii="Times New Roman" w:hAnsi="Times New Roman" w:cs="Times New Roman"/>
                <w:color w:val="0070C0"/>
              </w:rPr>
              <w:t>10</w:t>
            </w:r>
            <w:r w:rsidRPr="00190CAC">
              <w:rPr>
                <w:rFonts w:ascii="Times New Roman" w:hAnsi="Times New Roman" w:cs="Times New Roman"/>
                <w:color w:val="0070C0"/>
              </w:rPr>
              <w:t xml:space="preserve"> </w:t>
            </w:r>
            <w:r w:rsidR="004E55DB" w:rsidRPr="00190CAC">
              <w:rPr>
                <w:rFonts w:ascii="Times New Roman" w:hAnsi="Times New Roman" w:cs="Times New Roman"/>
                <w:color w:val="0070C0"/>
              </w:rPr>
              <w:t>Jan</w:t>
            </w:r>
            <w:r w:rsidRPr="00190CAC">
              <w:rPr>
                <w:rFonts w:ascii="Times New Roman" w:hAnsi="Times New Roman" w:cs="Times New Roman"/>
                <w:color w:val="0070C0"/>
              </w:rPr>
              <w:t xml:space="preserve"> 202</w:t>
            </w:r>
            <w:r w:rsidR="004E55DB" w:rsidRPr="00190CAC">
              <w:rPr>
                <w:rFonts w:ascii="Times New Roman" w:hAnsi="Times New Roman" w:cs="Times New Roman"/>
                <w:color w:val="0070C0"/>
              </w:rPr>
              <w:t>5</w:t>
            </w:r>
            <w:r w:rsidRPr="00190CAC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24EB187B" w14:textId="332B021E" w:rsidR="00A86BB6" w:rsidRPr="00190CAC" w:rsidRDefault="00A86BB6" w:rsidP="001B26C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FF" w:themeFill="background1"/>
          </w:tcPr>
          <w:p w14:paraId="13FCF525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Executive Manager Air Traffic Services</w:t>
            </w:r>
          </w:p>
          <w:p w14:paraId="6A55416A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NiuSky Pacific Limited</w:t>
            </w:r>
          </w:p>
          <w:p w14:paraId="63BB6974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Jacksons International Airport</w:t>
            </w:r>
          </w:p>
          <w:p w14:paraId="27C98133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Port Moresby</w:t>
            </w:r>
          </w:p>
          <w:p w14:paraId="786E573E" w14:textId="77777777" w:rsidR="001B26C0" w:rsidRPr="00190CAC" w:rsidRDefault="001B26C0" w:rsidP="001B26C0">
            <w:pPr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  <w:t>PAPUA NEW GUINEA</w:t>
            </w:r>
          </w:p>
          <w:p w14:paraId="3C15DDEF" w14:textId="77777777" w:rsidR="001B26C0" w:rsidRPr="00190CAC" w:rsidRDefault="001B26C0" w:rsidP="001B26C0">
            <w:pPr>
              <w:tabs>
                <w:tab w:val="left" w:pos="968"/>
              </w:tabs>
              <w:rPr>
                <w:rFonts w:ascii="Times New Roman" w:hAnsi="Times New Roman" w:cs="Times New Roman"/>
                <w:color w:val="000000" w:themeColor="text1"/>
              </w:rPr>
            </w:pPr>
          </w:p>
          <w:p w14:paraId="6A16FA14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FF" w:themeFill="background1"/>
          </w:tcPr>
          <w:p w14:paraId="02A01B9B" w14:textId="77777777" w:rsidR="00CF0846" w:rsidRPr="00190CAC" w:rsidRDefault="00CF0846" w:rsidP="00CF084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 +675 7895 3027</w:t>
            </w:r>
          </w:p>
          <w:p w14:paraId="0E84B17A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FF" w:themeFill="background1"/>
          </w:tcPr>
          <w:p w14:paraId="1399517E" w14:textId="7D8E4E7E" w:rsidR="001B26C0" w:rsidRPr="00190CAC" w:rsidRDefault="002530C7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51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pirvine@niuskypacific.com.pg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</w:p>
        </w:tc>
      </w:tr>
      <w:tr w:rsidR="002B06FA" w:rsidRPr="00190CAC" w14:paraId="7654EA2C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37CBB8B5" w14:textId="77777777" w:rsidR="001B26C0" w:rsidRPr="00190CAC" w:rsidRDefault="001B26C0" w:rsidP="001B26C0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79D6D7" w14:textId="77777777" w:rsidR="001B26C0" w:rsidRPr="00190CAC" w:rsidRDefault="001B26C0" w:rsidP="00EA7D6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DEFEFC5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Leonard Robert</w:t>
            </w:r>
          </w:p>
          <w:p w14:paraId="6CD4B13B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(Associate Contact)</w:t>
            </w:r>
          </w:p>
          <w:p w14:paraId="36A026BC" w14:textId="77777777" w:rsidR="004E55DB" w:rsidRPr="00190CAC" w:rsidRDefault="004E55DB" w:rsidP="004E55DB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10 Jan 2025)</w:t>
            </w:r>
          </w:p>
          <w:p w14:paraId="6633BCD6" w14:textId="68CE1927" w:rsidR="004E55DB" w:rsidRPr="00190CAC" w:rsidRDefault="004E55DB" w:rsidP="001B26C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FF" w:themeFill="background1"/>
          </w:tcPr>
          <w:p w14:paraId="45A7DD09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anager Training and Standards</w:t>
            </w:r>
          </w:p>
          <w:p w14:paraId="53D78360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NiuSky Pacific Limited</w:t>
            </w:r>
          </w:p>
          <w:p w14:paraId="0DD7E34D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Jacksons International Airport</w:t>
            </w:r>
          </w:p>
          <w:p w14:paraId="2E37CA41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Port Moresby</w:t>
            </w:r>
          </w:p>
          <w:p w14:paraId="2D56EBD1" w14:textId="77777777" w:rsidR="001B26C0" w:rsidRPr="00190CAC" w:rsidRDefault="001B26C0" w:rsidP="001B26C0">
            <w:pPr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  <w:t>PAPUA NEW GUINEA</w:t>
            </w:r>
          </w:p>
          <w:p w14:paraId="7AA18059" w14:textId="77777777" w:rsidR="001B26C0" w:rsidRPr="00190CAC" w:rsidRDefault="001B26C0" w:rsidP="001B26C0">
            <w:pPr>
              <w:spacing w:before="60" w:after="60"/>
              <w:rPr>
                <w:rFonts w:ascii="Times New Roman" w:hAnsi="Times New Roman" w:cs="Times New Roman"/>
                <w:color w:val="1F497D"/>
                <w:u w:val="single"/>
              </w:rPr>
            </w:pPr>
          </w:p>
          <w:p w14:paraId="69E04990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FF" w:themeFill="background1"/>
          </w:tcPr>
          <w:p w14:paraId="525ECC08" w14:textId="77777777" w:rsidR="002530C7" w:rsidRPr="00190CAC" w:rsidRDefault="002530C7" w:rsidP="002530C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 +675 3121580</w:t>
            </w:r>
          </w:p>
          <w:p w14:paraId="5C7301C3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FF" w:themeFill="background1"/>
          </w:tcPr>
          <w:p w14:paraId="4317779F" w14:textId="5766344E" w:rsidR="001B26C0" w:rsidRPr="00190CAC" w:rsidRDefault="002530C7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52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lrobert@niuskypacific.com.pg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</w:p>
        </w:tc>
      </w:tr>
      <w:tr w:rsidR="002B06FA" w:rsidRPr="00190CAC" w14:paraId="0D07469B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2A5E3A68" w14:textId="77777777" w:rsidR="001B26C0" w:rsidRPr="00190CAC" w:rsidRDefault="001B26C0" w:rsidP="001B26C0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F3770D" w14:textId="77777777" w:rsidR="001B26C0" w:rsidRPr="00190CAC" w:rsidRDefault="001B26C0" w:rsidP="00EA7D6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0C5C4DA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  <w:lang w:val="pt-PT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  <w:lang w:val="pt-PT"/>
              </w:rPr>
              <w:t>Mr. Kalogo Gulaga</w:t>
            </w:r>
          </w:p>
          <w:p w14:paraId="24E57A5B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  <w:lang w:val="pt-PT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  <w:lang w:val="pt-PT"/>
              </w:rPr>
              <w:t>(Associate Contact)</w:t>
            </w:r>
          </w:p>
          <w:p w14:paraId="1293AB4F" w14:textId="77777777" w:rsidR="004E55DB" w:rsidRPr="00190CAC" w:rsidRDefault="004E55DB" w:rsidP="004E55DB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10 Jan 2025)</w:t>
            </w:r>
          </w:p>
          <w:p w14:paraId="462B34AB" w14:textId="5E1DB609" w:rsidR="004E55DB" w:rsidRPr="00190CAC" w:rsidRDefault="004E55DB" w:rsidP="001B26C0">
            <w:pPr>
              <w:rPr>
                <w:rFonts w:ascii="Times New Roman" w:hAnsi="Times New Roman" w:cs="Times New Roman"/>
                <w:b/>
                <w:color w:val="000000" w:themeColor="text1"/>
                <w:lang w:val="pt-PT"/>
              </w:rPr>
            </w:pPr>
          </w:p>
        </w:tc>
        <w:tc>
          <w:tcPr>
            <w:tcW w:w="3386" w:type="dxa"/>
            <w:shd w:val="clear" w:color="auto" w:fill="FFFFFF" w:themeFill="background1"/>
          </w:tcPr>
          <w:p w14:paraId="34DD651E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Acting Executive Manager Engineering</w:t>
            </w:r>
          </w:p>
          <w:p w14:paraId="2C7CEE51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NiuSky Pacific Limited</w:t>
            </w:r>
          </w:p>
          <w:p w14:paraId="4FCF58AA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Jacksons International Airport</w:t>
            </w:r>
          </w:p>
          <w:p w14:paraId="60895749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Port Moresby</w:t>
            </w:r>
          </w:p>
          <w:p w14:paraId="0FE66A15" w14:textId="77777777" w:rsidR="001B26C0" w:rsidRPr="00190CAC" w:rsidRDefault="001B26C0" w:rsidP="001B26C0">
            <w:pPr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  <w:t>PAPUA NEW GUINEA</w:t>
            </w:r>
          </w:p>
          <w:p w14:paraId="158063F3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02906336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FF" w:themeFill="background1"/>
          </w:tcPr>
          <w:p w14:paraId="2A6992EB" w14:textId="77777777" w:rsidR="002530C7" w:rsidRPr="00190CAC" w:rsidRDefault="002530C7" w:rsidP="002530C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 +675 7837 0158</w:t>
            </w:r>
          </w:p>
          <w:p w14:paraId="783AAEFC" w14:textId="77777777" w:rsidR="001B26C0" w:rsidRPr="00190CAC" w:rsidRDefault="001B26C0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FF" w:themeFill="background1"/>
          </w:tcPr>
          <w:p w14:paraId="7E57E55E" w14:textId="06F169FC" w:rsidR="001B26C0" w:rsidRPr="00190CAC" w:rsidRDefault="002530C7" w:rsidP="001B26C0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53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kgulaga@niuskypacific.com.pg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</w:p>
        </w:tc>
      </w:tr>
      <w:tr w:rsidR="00635A03" w:rsidRPr="00190CAC" w14:paraId="2B43EFEB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7FC5471B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4E45DC68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69255686" w14:textId="579CD3AD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PHILIPPINES</w:t>
            </w:r>
          </w:p>
        </w:tc>
        <w:tc>
          <w:tcPr>
            <w:tcW w:w="3386" w:type="dxa"/>
            <w:shd w:val="pct10" w:color="auto" w:fill="auto"/>
          </w:tcPr>
          <w:p w14:paraId="58753D3A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5FFBA42F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24BABF27" w14:textId="781F3330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5DBC235B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292C9DED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2FB34585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0B7ED08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Charlemagne P. Gilo</w:t>
            </w:r>
          </w:p>
          <w:p w14:paraId="1B131414" w14:textId="6A807F0F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Main focal point)</w:t>
            </w:r>
          </w:p>
          <w:p w14:paraId="45F603D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FF version 2020-4</w:t>
            </w:r>
          </w:p>
          <w:p w14:paraId="09FEB211" w14:textId="0B1D3D7B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18 May 2021)</w:t>
            </w:r>
          </w:p>
          <w:p w14:paraId="0B01F0E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648450C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Division Chief III</w:t>
            </w:r>
          </w:p>
          <w:p w14:paraId="431C6B6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Air Traffic Services</w:t>
            </w:r>
          </w:p>
          <w:p w14:paraId="3450A78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Civil Aviation Authority of the Philippines</w:t>
            </w:r>
          </w:p>
          <w:p w14:paraId="1537DBD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IA Road, Pasay City</w:t>
            </w:r>
          </w:p>
          <w:p w14:paraId="1AF9428A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anila 1300</w:t>
            </w:r>
          </w:p>
          <w:p w14:paraId="677A5889" w14:textId="6F9BAC41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PHILIPPINES</w:t>
            </w:r>
          </w:p>
          <w:p w14:paraId="422C1A1F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5BA366A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219AFE9E" w14:textId="5DB1A154" w:rsidR="005C1595" w:rsidRPr="00190CAC" w:rsidRDefault="005C1595" w:rsidP="005C159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  +63 (2) 7944 2216</w:t>
            </w:r>
          </w:p>
          <w:p w14:paraId="5226ACCB" w14:textId="7E715AB4" w:rsidR="005C1595" w:rsidRPr="00190CAC" w:rsidRDefault="005C1595" w:rsidP="005C159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 +63 917 813 6075</w:t>
            </w:r>
          </w:p>
          <w:p w14:paraId="7FB2FD4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27D25EEE" w14:textId="0286E9C3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54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ats_atd@caap.gov.ph</w:t>
              </w:r>
            </w:hyperlink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  <w:p w14:paraId="4C909D43" w14:textId="03AA7455" w:rsidR="005438E4" w:rsidRPr="00190CAC" w:rsidRDefault="005C1595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55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charlemagne.gilo@gmail.com</w:t>
              </w:r>
            </w:hyperlink>
            <w:r w:rsidR="005438E4" w:rsidRPr="00190CAC"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  <w:p w14:paraId="62EDF42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47426ADC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15A533D3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7DC1F05A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142EB09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s. Amneris G. Gabriel</w:t>
            </w:r>
          </w:p>
          <w:p w14:paraId="3CCFEE78" w14:textId="6DFEBC4F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0E007357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18 May 2021)</w:t>
            </w:r>
          </w:p>
          <w:p w14:paraId="3D34601A" w14:textId="0072526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1D57A60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Department Manager III</w:t>
            </w:r>
          </w:p>
          <w:p w14:paraId="4689398D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Air Traffic Services</w:t>
            </w:r>
          </w:p>
          <w:p w14:paraId="1971BC5A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Civil Aviation Authority of the Philippines</w:t>
            </w:r>
          </w:p>
          <w:p w14:paraId="3B539247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IA Road, Pasay City</w:t>
            </w:r>
          </w:p>
          <w:p w14:paraId="101F6F8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anila 1300</w:t>
            </w:r>
          </w:p>
          <w:p w14:paraId="288FF118" w14:textId="1892C5DB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PHILIPPINES</w:t>
            </w:r>
          </w:p>
          <w:p w14:paraId="6D057446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15FF6C00" w14:textId="243DA955" w:rsidR="005C1595" w:rsidRPr="00190CAC" w:rsidRDefault="005C1595" w:rsidP="005C159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 +63 (2) 7944 2268</w:t>
            </w:r>
          </w:p>
          <w:p w14:paraId="02DEE6B7" w14:textId="77777777" w:rsidR="005C1595" w:rsidRPr="00190CAC" w:rsidRDefault="005C1595" w:rsidP="005C159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457CF8A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33A915DA" w14:textId="767B8D42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56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vannieggabriel@gmail.com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78B8091C" w14:textId="7CE71D53" w:rsidR="005438E4" w:rsidRPr="00190CAC" w:rsidRDefault="00F07CCC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57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aicd@caap.gov.ph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  <w:r w:rsidR="005438E4" w:rsidRPr="00190CA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635A03" w:rsidRPr="00190CAC" w14:paraId="624385C1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5A0A6525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5BD71382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65143E9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Joe Marie Anthony E. Eligio</w:t>
            </w:r>
          </w:p>
          <w:p w14:paraId="5E8B0D3F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18D281B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18 May 2021)</w:t>
            </w:r>
          </w:p>
          <w:p w14:paraId="6E195380" w14:textId="7A5308F1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5CA556D3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Head ATS Procurement Training</w:t>
            </w:r>
          </w:p>
          <w:p w14:paraId="4E00CA46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Air Traffic Management Officer V</w:t>
            </w:r>
          </w:p>
          <w:p w14:paraId="0F5CAF4E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Civil Aviation Authority of the Philippines</w:t>
            </w:r>
          </w:p>
          <w:p w14:paraId="71BE0EF0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IA Road, Pasay City</w:t>
            </w:r>
          </w:p>
          <w:p w14:paraId="234FF19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anila 1300</w:t>
            </w:r>
          </w:p>
          <w:p w14:paraId="4CF416FB" w14:textId="5DC1E938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PHILIPPINES</w:t>
            </w:r>
          </w:p>
          <w:p w14:paraId="4B226EF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690F1DDF" w14:textId="77777777" w:rsidR="00204214" w:rsidRPr="00190CAC" w:rsidRDefault="00204214" w:rsidP="0020421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</w:t>
            </w:r>
          </w:p>
          <w:p w14:paraId="03F9D619" w14:textId="77777777" w:rsidR="00204214" w:rsidRPr="00190CAC" w:rsidRDefault="00204214" w:rsidP="0020421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</w:t>
            </w:r>
          </w:p>
          <w:p w14:paraId="31F2830F" w14:textId="77777777" w:rsidR="005438E4" w:rsidRPr="00190CAC" w:rsidRDefault="005438E4" w:rsidP="0020421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6F6734B5" w14:textId="495CFF33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58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joemarie_eligio_atscaap@yahoo.com.ph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</w:p>
          <w:p w14:paraId="655E006F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0B1CF43E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536F1860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6806FDDA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26B233FD" w14:textId="03A39CC0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Norrick T. Baes</w:t>
            </w:r>
            <w:r w:rsidRPr="00190CAC" w:rsidDel="00BF24F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90CAC">
              <w:rPr>
                <w:rFonts w:ascii="Times New Roman" w:hAnsi="Times New Roman" w:cs="Times New Roman"/>
                <w:color w:val="0070C0"/>
              </w:rPr>
              <w:t>(Alternate/Associate focal point)</w:t>
            </w:r>
          </w:p>
          <w:p w14:paraId="034E01BF" w14:textId="2F1E4D0D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6 March 2024)</w:t>
            </w:r>
          </w:p>
          <w:p w14:paraId="6C4AFB99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1D813BFE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01E732E7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1D98812A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Division Chief III</w:t>
            </w:r>
          </w:p>
          <w:p w14:paraId="7E9FF967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Air Navigation Services</w:t>
            </w:r>
          </w:p>
          <w:p w14:paraId="5A2FF0C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Civil Aviation Authority of the Philippines</w:t>
            </w:r>
          </w:p>
          <w:p w14:paraId="7C34248E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IA Road, Pasay City</w:t>
            </w:r>
          </w:p>
          <w:p w14:paraId="776B52DE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anila 1300</w:t>
            </w:r>
          </w:p>
          <w:p w14:paraId="368E2D65" w14:textId="4CE284FA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PHILIPPINES</w:t>
            </w:r>
          </w:p>
          <w:p w14:paraId="06DE879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59CD7874" w14:textId="77777777" w:rsidR="00204214" w:rsidRPr="00190CAC" w:rsidRDefault="00204214" w:rsidP="0020421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190CAC">
              <w:rPr>
                <w:rFonts w:ascii="Times New Roman" w:hAnsi="Times New Roman" w:cs="Times New Roman"/>
              </w:rPr>
              <w:t xml:space="preserve"> 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>+63 2 82464 988 2207</w:t>
            </w:r>
          </w:p>
          <w:p w14:paraId="3A92DD92" w14:textId="77777777" w:rsidR="00204214" w:rsidRPr="00190CAC" w:rsidRDefault="00204214" w:rsidP="0020421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</w:t>
            </w:r>
          </w:p>
          <w:p w14:paraId="796D811E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3DC6E48B" w14:textId="0FB71FB9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59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anfqad_chief@caap.gov.ph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</w:p>
          <w:p w14:paraId="3A7DE73D" w14:textId="4C631CAC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6D6AB09D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70D2A345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BCE8979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1D7CC718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REPUBLIC OF KOREA</w:t>
            </w:r>
          </w:p>
        </w:tc>
        <w:tc>
          <w:tcPr>
            <w:tcW w:w="3386" w:type="dxa"/>
            <w:shd w:val="pct10" w:color="auto" w:fill="auto"/>
          </w:tcPr>
          <w:p w14:paraId="56EE98E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30A70C97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1A6D47DD" w14:textId="38A86E95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575B3174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3106743E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5FA63614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685879EE" w14:textId="114FCF53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s. Shin Suyong</w:t>
            </w:r>
          </w:p>
          <w:p w14:paraId="66161992" w14:textId="5E058065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Main focal point)</w:t>
            </w:r>
          </w:p>
          <w:p w14:paraId="4B241045" w14:textId="54B29955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7 March 2024)</w:t>
            </w:r>
          </w:p>
          <w:p w14:paraId="78D26520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</w:p>
          <w:p w14:paraId="3F058797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522F7A0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Assistant Director</w:t>
            </w:r>
          </w:p>
          <w:p w14:paraId="314468E0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Ministry of Land, Infrastructure and Transport </w:t>
            </w:r>
          </w:p>
          <w:p w14:paraId="02686384" w14:textId="62B12A38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(MOLIT) #11, Doum-ro 6, Sejong City 30103,</w:t>
            </w:r>
          </w:p>
          <w:p w14:paraId="79BE68AF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REPUBLIC OF KOREA</w:t>
            </w:r>
          </w:p>
          <w:p w14:paraId="18C30873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59BF27FD" w14:textId="47D1731F" w:rsidR="00204214" w:rsidRPr="00190CAC" w:rsidRDefault="00204214" w:rsidP="00204214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  <w:lang w:val="pt-BR"/>
              </w:rPr>
              <w:t>Tel : +82(44) 201 4362</w:t>
            </w:r>
            <w:r w:rsidRPr="00190CAC">
              <w:rPr>
                <w:rFonts w:ascii="Times New Roman" w:hAnsi="Times New Roman" w:cs="Times New Roman"/>
                <w:color w:val="000000" w:themeColor="text1"/>
                <w:lang w:val="pt-BR"/>
              </w:rPr>
              <w:tab/>
            </w:r>
          </w:p>
          <w:p w14:paraId="3F3AF90A" w14:textId="493A3877" w:rsidR="005438E4" w:rsidRPr="00190CAC" w:rsidRDefault="00204214" w:rsidP="00204214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  <w:lang w:val="pt-BR"/>
              </w:rPr>
              <w:t>Fax : +82 (44) 201 5637</w:t>
            </w:r>
          </w:p>
        </w:tc>
        <w:tc>
          <w:tcPr>
            <w:tcW w:w="3386" w:type="dxa"/>
            <w:shd w:val="clear" w:color="auto" w:fill="auto"/>
          </w:tcPr>
          <w:p w14:paraId="1C4D6487" w14:textId="7F48A7A9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190CAC">
              <w:rPr>
                <w:rFonts w:ascii="Times New Roman" w:hAnsi="Times New Roman" w:cs="Times New Roman"/>
                <w:lang w:val="pt-BR"/>
              </w:rPr>
              <w:t>yong404@korea.kr</w:t>
            </w:r>
            <w:r w:rsidR="0028185A" w:rsidRPr="00190CAC">
              <w:rPr>
                <w:rFonts w:ascii="Times New Roman" w:hAnsi="Times New Roman" w:cs="Times New Roman"/>
                <w:lang w:val="pt-BR"/>
              </w:rPr>
              <w:t>;</w:t>
            </w:r>
            <w:hyperlink r:id="rId60" w:history="1"/>
          </w:p>
          <w:p w14:paraId="48A404DB" w14:textId="2ECD1BB6" w:rsidR="005438E4" w:rsidRPr="00190CAC" w:rsidRDefault="005438E4" w:rsidP="00D64659">
            <w:pPr>
              <w:rPr>
                <w:rFonts w:ascii="Times New Roman" w:hAnsi="Times New Roman" w:cs="Times New Roman"/>
                <w:strike/>
                <w:color w:val="000000" w:themeColor="text1"/>
                <w:lang w:val="pt-BR"/>
              </w:rPr>
            </w:pPr>
          </w:p>
        </w:tc>
      </w:tr>
      <w:tr w:rsidR="00635A03" w:rsidRPr="00190CAC" w14:paraId="26C9CE0B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60851E8F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6DF2319B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7F66097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Lee Kyung Won</w:t>
            </w:r>
          </w:p>
          <w:p w14:paraId="0885BAFA" w14:textId="751B7445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32271D72" w14:textId="5F5E5C0C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04 Jun 2021)</w:t>
            </w:r>
          </w:p>
          <w:p w14:paraId="39486996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</w:p>
          <w:p w14:paraId="220C283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476EBF56" w14:textId="77777777" w:rsidR="005438E4" w:rsidRPr="00190CAC" w:rsidRDefault="005438E4" w:rsidP="00D64659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190CAC">
              <w:rPr>
                <w:rFonts w:ascii="Times New Roman" w:eastAsia="DotumChe" w:hAnsi="Times New Roman" w:cs="Times New Roman"/>
                <w:kern w:val="3"/>
                <w:lang w:eastAsia="ko-KR"/>
              </w:rPr>
              <w:t>Assistant Director</w:t>
            </w:r>
          </w:p>
          <w:p w14:paraId="7EAF106B" w14:textId="77777777" w:rsidR="005438E4" w:rsidRPr="00190CAC" w:rsidRDefault="005438E4" w:rsidP="00D64659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190CAC">
              <w:rPr>
                <w:rFonts w:ascii="Times New Roman" w:eastAsia="DotumChe" w:hAnsi="Times New Roman" w:cs="Times New Roman"/>
                <w:kern w:val="3"/>
                <w:lang w:eastAsia="ko-KR"/>
              </w:rPr>
              <w:t>Ministry of Land, Infrastructure and Transport (MOLIT)</w:t>
            </w:r>
          </w:p>
          <w:p w14:paraId="1D15D255" w14:textId="77777777" w:rsidR="005438E4" w:rsidRPr="00190CAC" w:rsidRDefault="005438E4" w:rsidP="00D64659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190CAC">
              <w:rPr>
                <w:rFonts w:ascii="Times New Roman" w:eastAsia="DotumChe" w:hAnsi="Times New Roman" w:cs="Times New Roman"/>
                <w:kern w:val="3"/>
                <w:lang w:eastAsia="ko-KR"/>
              </w:rPr>
              <w:t>54, Gonghangjinip-ro 42beon-gil</w:t>
            </w:r>
          </w:p>
          <w:p w14:paraId="6932CB49" w14:textId="77777777" w:rsidR="005438E4" w:rsidRPr="00190CAC" w:rsidRDefault="005438E4" w:rsidP="00D64659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190CAC">
              <w:rPr>
                <w:rFonts w:ascii="Times New Roman" w:eastAsia="DotumChe" w:hAnsi="Times New Roman" w:cs="Times New Roman"/>
                <w:kern w:val="3"/>
                <w:lang w:eastAsia="ko-KR"/>
              </w:rPr>
              <w:t>Gangseo-gu, Busan</w:t>
            </w:r>
          </w:p>
          <w:p w14:paraId="5CADA980" w14:textId="77777777" w:rsidR="005438E4" w:rsidRPr="00190CAC" w:rsidRDefault="005438E4" w:rsidP="00D64659">
            <w:pPr>
              <w:spacing w:line="240" w:lineRule="exact"/>
              <w:rPr>
                <w:rFonts w:ascii="Times New Roman" w:eastAsia="DotumChe" w:hAnsi="Times New Roman" w:cs="Times New Roman"/>
                <w:b/>
                <w:kern w:val="3"/>
                <w:u w:val="single"/>
                <w:lang w:eastAsia="ko-KR"/>
              </w:rPr>
            </w:pPr>
            <w:r w:rsidRPr="00190CAC">
              <w:rPr>
                <w:rFonts w:ascii="Times New Roman" w:eastAsia="DotumChe" w:hAnsi="Times New Roman" w:cs="Times New Roman"/>
                <w:b/>
                <w:kern w:val="3"/>
                <w:u w:val="single"/>
                <w:lang w:eastAsia="ko-KR"/>
              </w:rPr>
              <w:t>REPUBLIC OF KOREA</w:t>
            </w:r>
          </w:p>
          <w:p w14:paraId="0D4C889E" w14:textId="77777777" w:rsidR="005438E4" w:rsidRPr="00190CAC" w:rsidRDefault="005438E4" w:rsidP="00D64659">
            <w:pPr>
              <w:spacing w:line="240" w:lineRule="exac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535CB385" w14:textId="2B049F08" w:rsidR="00204214" w:rsidRPr="00190CAC" w:rsidRDefault="00204214" w:rsidP="00204214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  <w:lang w:val="pt-BR"/>
              </w:rPr>
              <w:t>Tel : +82(51) 974 2182</w:t>
            </w:r>
          </w:p>
          <w:p w14:paraId="265FD4C7" w14:textId="6B55B704" w:rsidR="00204214" w:rsidRPr="00190CAC" w:rsidRDefault="00204214" w:rsidP="00204214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  <w:lang w:val="pt-BR"/>
              </w:rPr>
              <w:t>Fax : +82(51) 974 2188</w:t>
            </w:r>
          </w:p>
          <w:p w14:paraId="6581927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</w:p>
        </w:tc>
        <w:tc>
          <w:tcPr>
            <w:tcW w:w="3386" w:type="dxa"/>
            <w:shd w:val="clear" w:color="auto" w:fill="auto"/>
          </w:tcPr>
          <w:p w14:paraId="314E601C" w14:textId="21550C16" w:rsidR="005438E4" w:rsidRPr="00190CAC" w:rsidRDefault="00204214" w:rsidP="00D64659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hyperlink r:id="rId61" w:history="1">
              <w:r w:rsidRPr="00190CAC">
                <w:rPr>
                  <w:rStyle w:val="Hyperlink"/>
                  <w:rFonts w:ascii="Times New Roman" w:hAnsi="Times New Roman" w:cs="Times New Roman"/>
                  <w:lang w:val="pt-BR"/>
                </w:rPr>
                <w:t>junag333@korea.kr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  <w:r w:rsidR="005438E4" w:rsidRPr="00190CAC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 </w:t>
            </w:r>
          </w:p>
        </w:tc>
      </w:tr>
      <w:tr w:rsidR="00635A03" w:rsidRPr="00190CAC" w14:paraId="737B5F99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26F2347E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34D49DF7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5BBCDE8D" w14:textId="1E8F5439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s. Son Hyang Jin</w:t>
            </w:r>
          </w:p>
          <w:p w14:paraId="77B2AE8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7B006D46" w14:textId="10108F31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74 March 2024)</w:t>
            </w:r>
          </w:p>
          <w:p w14:paraId="367046E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0C5D052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679B7EF5" w14:textId="77777777" w:rsidR="005438E4" w:rsidRPr="00190CAC" w:rsidRDefault="005438E4" w:rsidP="00D64659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190CAC">
              <w:rPr>
                <w:rFonts w:ascii="Times New Roman" w:eastAsia="DotumChe" w:hAnsi="Times New Roman" w:cs="Times New Roman"/>
                <w:kern w:val="3"/>
                <w:lang w:eastAsia="ko-KR"/>
              </w:rPr>
              <w:t>Assistant Director</w:t>
            </w:r>
          </w:p>
          <w:p w14:paraId="53627C62" w14:textId="77777777" w:rsidR="005438E4" w:rsidRPr="00190CAC" w:rsidRDefault="005438E4" w:rsidP="00D64659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190CAC">
              <w:rPr>
                <w:rFonts w:ascii="Times New Roman" w:eastAsia="DotumChe" w:hAnsi="Times New Roman" w:cs="Times New Roman"/>
                <w:kern w:val="3"/>
                <w:lang w:eastAsia="ko-KR"/>
              </w:rPr>
              <w:t>Ministry of Land, Infrastructure and Transport (MOLIT) Gonghang-ro 2, Jeju Si</w:t>
            </w:r>
          </w:p>
          <w:p w14:paraId="515E309D" w14:textId="77777777" w:rsidR="005438E4" w:rsidRPr="00190CAC" w:rsidRDefault="005438E4" w:rsidP="00D64659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190CAC">
              <w:rPr>
                <w:rFonts w:ascii="Times New Roman" w:eastAsia="DotumChe" w:hAnsi="Times New Roman" w:cs="Times New Roman"/>
                <w:kern w:val="3"/>
                <w:lang w:eastAsia="ko-KR"/>
              </w:rPr>
              <w:t>54, Gonghangjinip-ro 42beon-gil</w:t>
            </w:r>
          </w:p>
          <w:p w14:paraId="044A8D5A" w14:textId="710AED2E" w:rsidR="005438E4" w:rsidRPr="00190CAC" w:rsidRDefault="005438E4" w:rsidP="00D64659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190CAC">
              <w:rPr>
                <w:rFonts w:ascii="Times New Roman" w:eastAsia="DotumChe" w:hAnsi="Times New Roman" w:cs="Times New Roman"/>
                <w:kern w:val="3"/>
                <w:lang w:eastAsia="ko-KR"/>
              </w:rPr>
              <w:t>Gangseo-gu, Busan</w:t>
            </w:r>
          </w:p>
          <w:p w14:paraId="3B1D6FB1" w14:textId="4D0DD231" w:rsidR="005438E4" w:rsidRPr="00190CAC" w:rsidRDefault="005438E4" w:rsidP="00D64659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b/>
                <w:kern w:val="3"/>
                <w:u w:val="single"/>
                <w:lang w:eastAsia="ko-KR"/>
              </w:rPr>
            </w:pPr>
            <w:r w:rsidRPr="00190CAC">
              <w:rPr>
                <w:rFonts w:ascii="Times New Roman" w:eastAsia="DotumChe" w:hAnsi="Times New Roman" w:cs="Times New Roman"/>
                <w:b/>
                <w:kern w:val="3"/>
                <w:u w:val="single"/>
                <w:lang w:eastAsia="ko-KR"/>
              </w:rPr>
              <w:t>REPUBLIC OF KOREA</w:t>
            </w:r>
          </w:p>
          <w:p w14:paraId="2645799E" w14:textId="77777777" w:rsidR="005438E4" w:rsidRPr="00190CAC" w:rsidRDefault="005438E4" w:rsidP="00D64659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b/>
                <w:kern w:val="3"/>
                <w:u w:val="single"/>
                <w:lang w:eastAsia="ko-KR"/>
              </w:rPr>
            </w:pPr>
          </w:p>
          <w:p w14:paraId="7352A367" w14:textId="77777777" w:rsidR="005438E4" w:rsidRPr="00190CAC" w:rsidRDefault="005438E4" w:rsidP="00D64659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</w:p>
        </w:tc>
        <w:tc>
          <w:tcPr>
            <w:tcW w:w="3386" w:type="dxa"/>
          </w:tcPr>
          <w:p w14:paraId="73FDBDC6" w14:textId="09C7B2F1" w:rsidR="00204214" w:rsidRPr="00190CAC" w:rsidRDefault="00204214" w:rsidP="00204214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  <w:lang w:val="pt-BR"/>
              </w:rPr>
              <w:t>Tel : +82(51) 974 2181</w:t>
            </w:r>
          </w:p>
          <w:p w14:paraId="68663CC7" w14:textId="4D287BA0" w:rsidR="00204214" w:rsidRPr="00190CAC" w:rsidRDefault="00204214" w:rsidP="00204214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  <w:lang w:val="pt-BR"/>
              </w:rPr>
              <w:t>Fax : +82(51) 974 2188</w:t>
            </w:r>
          </w:p>
          <w:p w14:paraId="40346EC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</w:p>
        </w:tc>
        <w:tc>
          <w:tcPr>
            <w:tcW w:w="3386" w:type="dxa"/>
            <w:shd w:val="clear" w:color="auto" w:fill="auto"/>
          </w:tcPr>
          <w:p w14:paraId="70B1A40F" w14:textId="56BD6E0D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hyperlink r:id="rId62" w:history="1">
              <w:r w:rsidRPr="00190CAC">
                <w:rPr>
                  <w:rStyle w:val="Hyperlink"/>
                  <w:rFonts w:ascii="Times New Roman" w:hAnsi="Times New Roman" w:cs="Times New Roman"/>
                  <w:lang w:val="pt-BR"/>
                </w:rPr>
                <w:t>hjhj777@korea.kr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</w:p>
          <w:p w14:paraId="54D110B9" w14:textId="694F5930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</w:p>
        </w:tc>
      </w:tr>
      <w:tr w:rsidR="00635A03" w:rsidRPr="00190CAC" w14:paraId="7767C117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5F0F5AFB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6B222653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18252183" w14:textId="7AA518E8" w:rsidR="005438E4" w:rsidRPr="00190CAC" w:rsidRDefault="00204214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SAMOA</w:t>
            </w:r>
          </w:p>
        </w:tc>
        <w:tc>
          <w:tcPr>
            <w:tcW w:w="3386" w:type="dxa"/>
            <w:shd w:val="pct10" w:color="auto" w:fill="auto"/>
          </w:tcPr>
          <w:p w14:paraId="63834CA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1068180F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3F213129" w14:textId="29006D26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4B973A01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33B2876B" w14:textId="77777777" w:rsidR="00204214" w:rsidRPr="00190CAC" w:rsidRDefault="00204214" w:rsidP="00204214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01F14E" w14:textId="77777777" w:rsidR="00204214" w:rsidRPr="00190CAC" w:rsidRDefault="0020421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5C932A94" w14:textId="77777777" w:rsidR="00204214" w:rsidRPr="00190CAC" w:rsidRDefault="00204214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14D56987" w14:textId="77777777" w:rsidR="00204214" w:rsidRPr="00190CAC" w:rsidRDefault="0020421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5A3E19E3" w14:textId="77777777" w:rsidR="00204214" w:rsidRPr="00190CAC" w:rsidRDefault="0020421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1B73FC00" w14:textId="77777777" w:rsidR="00204214" w:rsidRPr="00190CAC" w:rsidRDefault="0020421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2B6D0744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11E29F29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3E00A317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397D6FDD" w14:textId="41EC1859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SINGAPORE</w:t>
            </w:r>
          </w:p>
        </w:tc>
        <w:tc>
          <w:tcPr>
            <w:tcW w:w="3386" w:type="dxa"/>
            <w:shd w:val="pct10" w:color="auto" w:fill="auto"/>
          </w:tcPr>
          <w:p w14:paraId="1C39483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71AB4669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5C93C157" w14:textId="4AC138C2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6DAF8A2F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62678F55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39F29302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29FE997B" w14:textId="21463094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Mr. Eric Ng</w:t>
            </w:r>
          </w:p>
          <w:p w14:paraId="2752D0C9" w14:textId="31C18CB2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Main focal point)</w:t>
            </w:r>
          </w:p>
          <w:p w14:paraId="533B1F58" w14:textId="35DE5714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12 Jan 2024)</w:t>
            </w:r>
          </w:p>
          <w:p w14:paraId="693F5D7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</w:p>
          <w:p w14:paraId="2F208557" w14:textId="0B2CC620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0DA817AD" w14:textId="0DB4F89A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Principal Engineer</w:t>
            </w:r>
          </w:p>
          <w:p w14:paraId="04A0FCC0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Aeronautical Telecommunications &amp; Engineering Division</w:t>
            </w:r>
          </w:p>
          <w:p w14:paraId="2F0D0E5E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Civil Aviation Authority of Singapore</w:t>
            </w:r>
          </w:p>
          <w:p w14:paraId="22ED03F7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Singapore Changi Airport, P.O Box 1</w:t>
            </w:r>
          </w:p>
          <w:p w14:paraId="79BDF01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SINGAPORE</w:t>
            </w: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>918141</w:t>
            </w:r>
          </w:p>
          <w:p w14:paraId="06AFDE79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7DA43A35" w14:textId="77777777" w:rsidR="00204214" w:rsidRPr="00190CAC" w:rsidRDefault="00204214" w:rsidP="0020421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>+ 65 9177 1083</w:t>
            </w:r>
          </w:p>
          <w:p w14:paraId="2059F2E6" w14:textId="77777777" w:rsidR="00204214" w:rsidRPr="00190CAC" w:rsidRDefault="00204214" w:rsidP="0020421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 xml:space="preserve">+65 </w:t>
            </w:r>
          </w:p>
          <w:p w14:paraId="36680DF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0A6C78E0" w14:textId="35A514ED" w:rsidR="005438E4" w:rsidRPr="00190CAC" w:rsidRDefault="0028185A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63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eric_ng@caas.gov.sg</w:t>
              </w:r>
            </w:hyperlink>
            <w:r w:rsidRPr="00190CAC">
              <w:rPr>
                <w:rFonts w:ascii="Times New Roman" w:hAnsi="Times New Roman" w:cs="Times New Roman"/>
              </w:rPr>
              <w:t>;</w:t>
            </w:r>
          </w:p>
          <w:p w14:paraId="39934CC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4BEA1189" w14:textId="734A8258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2116C077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02552FFA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191E49E3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3A05488F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Mr. Chew Keng Boon </w:t>
            </w:r>
            <w:r w:rsidRPr="00190CAC">
              <w:rPr>
                <w:rFonts w:ascii="Times New Roman" w:hAnsi="Times New Roman" w:cs="Times New Roman"/>
                <w:color w:val="0070C0"/>
              </w:rPr>
              <w:t>(Associate focal point)</w:t>
            </w:r>
            <w:r w:rsidRPr="00190CAC">
              <w:rPr>
                <w:rFonts w:ascii="Times New Roman" w:hAnsi="Times New Roman" w:cs="Times New Roman"/>
              </w:rPr>
              <w:t xml:space="preserve"> </w:t>
            </w:r>
          </w:p>
          <w:p w14:paraId="6DE604B1" w14:textId="7B52BA8C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12 Jan 2024)</w:t>
            </w:r>
          </w:p>
          <w:p w14:paraId="36D2E87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</w:p>
          <w:p w14:paraId="542C403E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40A97AC4" w14:textId="6AB891B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Head (Communications)</w:t>
            </w:r>
          </w:p>
          <w:p w14:paraId="528587FB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Aeronautical Telecommunications &amp; Engineering Division</w:t>
            </w:r>
            <w:r w:rsidRPr="00190CAC">
              <w:rPr>
                <w:rFonts w:ascii="Times New Roman" w:hAnsi="Times New Roman" w:cs="Times New Roman"/>
              </w:rPr>
              <w:t xml:space="preserve"> </w:t>
            </w:r>
          </w:p>
          <w:p w14:paraId="40D78ECA" w14:textId="03B504CB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Civil Aviation Authority of Singapore</w:t>
            </w:r>
          </w:p>
          <w:p w14:paraId="288DB03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Singapore Changi Airport, P.O Box 1</w:t>
            </w:r>
          </w:p>
          <w:p w14:paraId="5EAD860B" w14:textId="02E89DF0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SINGAPORE</w:t>
            </w: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>918141</w:t>
            </w:r>
          </w:p>
          <w:p w14:paraId="41FC34F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4E200A5F" w14:textId="77777777" w:rsidR="00EB5D18" w:rsidRPr="00190CAC" w:rsidRDefault="00EB5D18" w:rsidP="00EB5D1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>+65  9680 5953</w:t>
            </w:r>
          </w:p>
          <w:p w14:paraId="3E3AB820" w14:textId="77777777" w:rsidR="00EB5D18" w:rsidRPr="00190CAC" w:rsidRDefault="00EB5D18" w:rsidP="00EB5D1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 xml:space="preserve">+65 </w:t>
            </w:r>
          </w:p>
          <w:p w14:paraId="1BE0B62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2C9D140B" w14:textId="19208FBB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64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chew_keng_boon@caas.gov.sg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635A03" w:rsidRPr="00190CAC" w14:paraId="08614FBD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2B4F2357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160B962D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41B0A109" w14:textId="63C0502A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Mr. Loh Wen Cong Sherman </w:t>
            </w:r>
            <w:r w:rsidRPr="00190CAC">
              <w:rPr>
                <w:rFonts w:ascii="Times New Roman" w:hAnsi="Times New Roman" w:cs="Times New Roman"/>
                <w:color w:val="0070C0"/>
              </w:rPr>
              <w:t>(Associate focal point)</w:t>
            </w:r>
            <w:r w:rsidRPr="00190CAC">
              <w:rPr>
                <w:rFonts w:ascii="Times New Roman" w:hAnsi="Times New Roman" w:cs="Times New Roman"/>
              </w:rPr>
              <w:t xml:space="preserve"> </w:t>
            </w:r>
          </w:p>
          <w:p w14:paraId="301EA2E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12 Jan 2024)</w:t>
            </w:r>
          </w:p>
          <w:p w14:paraId="558D007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5AADA72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Engineer</w:t>
            </w:r>
          </w:p>
          <w:p w14:paraId="61AF2895" w14:textId="206B97DC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Aeronautical Telecommunications &amp; Engineering Division</w:t>
            </w:r>
            <w:r w:rsidRPr="00190CAC">
              <w:rPr>
                <w:rFonts w:ascii="Times New Roman" w:hAnsi="Times New Roman" w:cs="Times New Roman"/>
              </w:rPr>
              <w:t xml:space="preserve"> </w:t>
            </w:r>
          </w:p>
          <w:p w14:paraId="17B4C63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Civil Aviation Authority of Singapore</w:t>
            </w:r>
          </w:p>
          <w:p w14:paraId="0D2580B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Singapore Changi Airport, P.O Box 1</w:t>
            </w:r>
          </w:p>
          <w:p w14:paraId="0EF63EA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SINGAPORE</w:t>
            </w: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>918141</w:t>
            </w:r>
          </w:p>
          <w:p w14:paraId="1D57669E" w14:textId="72C746DD" w:rsidR="00EB5D18" w:rsidRPr="00190CAC" w:rsidRDefault="00EB5D18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52D59E00" w14:textId="77777777" w:rsidR="00EB5D18" w:rsidRPr="00190CAC" w:rsidRDefault="00EB5D18" w:rsidP="00EB5D1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>+65  9222 3360</w:t>
            </w:r>
          </w:p>
          <w:p w14:paraId="681B56D7" w14:textId="77777777" w:rsidR="00EB5D18" w:rsidRPr="00190CAC" w:rsidRDefault="00EB5D18" w:rsidP="00EB5D1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 xml:space="preserve">+65 </w:t>
            </w:r>
          </w:p>
          <w:p w14:paraId="5251C88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315A1F75" w14:textId="1136C54A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  <w:hyperlink r:id="rId65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sherman_loh@caas.gov.sg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</w:p>
          <w:p w14:paraId="3D087445" w14:textId="54A343D1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28EABF69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00E2603D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0792B0D2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219625A9" w14:textId="509A521E" w:rsidR="005438E4" w:rsidRPr="00190CAC" w:rsidRDefault="002F7C94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 xml:space="preserve">SOLOMON ISLANDS </w:t>
            </w:r>
          </w:p>
        </w:tc>
        <w:tc>
          <w:tcPr>
            <w:tcW w:w="3386" w:type="dxa"/>
            <w:shd w:val="pct10" w:color="auto" w:fill="auto"/>
          </w:tcPr>
          <w:p w14:paraId="182F7A4F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3128457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7073E37A" w14:textId="3234DDA8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2B06FA" w:rsidRPr="00190CAC" w14:paraId="611CB09A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4A108E12" w14:textId="77777777" w:rsidR="002F7C94" w:rsidRPr="00190CAC" w:rsidRDefault="002F7C94" w:rsidP="002F7C94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272945" w14:textId="77777777" w:rsidR="002F7C94" w:rsidRPr="00190CAC" w:rsidRDefault="002F7C9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11672904" w14:textId="77777777" w:rsidR="002F7C94" w:rsidRPr="00190CAC" w:rsidRDefault="002F7C94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3D9D3620" w14:textId="77777777" w:rsidR="002F7C94" w:rsidRPr="00190CAC" w:rsidRDefault="002F7C9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533241E4" w14:textId="77777777" w:rsidR="002F7C94" w:rsidRPr="00190CAC" w:rsidRDefault="002F7C9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4A16A09E" w14:textId="77777777" w:rsidR="002F7C94" w:rsidRPr="00190CAC" w:rsidRDefault="002F7C9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7E28689C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5584747D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575BD72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20F196AF" w14:textId="7C36B32A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SRI LANKA</w:t>
            </w:r>
          </w:p>
        </w:tc>
        <w:tc>
          <w:tcPr>
            <w:tcW w:w="3386" w:type="dxa"/>
            <w:shd w:val="pct10" w:color="auto" w:fill="auto"/>
          </w:tcPr>
          <w:p w14:paraId="6F2E6A00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34710C3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62A56534" w14:textId="48BA76EC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1D12F1C8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50BDF995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231CAC30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6C5347C0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M. A. K. Prasanna</w:t>
            </w:r>
          </w:p>
          <w:p w14:paraId="372E3DC4" w14:textId="3CCDCD82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Main focal point)</w:t>
            </w:r>
          </w:p>
          <w:p w14:paraId="391B6157" w14:textId="137B970F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31 Oct 2022)</w:t>
            </w:r>
          </w:p>
          <w:p w14:paraId="1E0665DC" w14:textId="247D06A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2A578766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Director, Air Navigation Services </w:t>
            </w:r>
          </w:p>
          <w:p w14:paraId="0FAE94C7" w14:textId="2F1BC56D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Civil Aviation Authority of Sri Lanka</w:t>
            </w:r>
          </w:p>
          <w:p w14:paraId="6C41FA09" w14:textId="68429C8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SRI LANKA</w:t>
            </w:r>
          </w:p>
          <w:p w14:paraId="5E7BD350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3A220F39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485DD6D3" w14:textId="49DE42C1" w:rsidR="00EB5D18" w:rsidRPr="00190CAC" w:rsidRDefault="00EB5D18" w:rsidP="00EB5D1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+94112358849/+94112253863</w:t>
            </w:r>
          </w:p>
          <w:p w14:paraId="53074ACC" w14:textId="77777777" w:rsidR="00EB5D18" w:rsidRPr="00190CAC" w:rsidRDefault="00EB5D18" w:rsidP="00EB5D1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>-</w:t>
            </w:r>
          </w:p>
          <w:p w14:paraId="77ABE79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2CB4544E" w14:textId="7D3B5EE0" w:rsidR="005438E4" w:rsidRPr="00190CAC" w:rsidRDefault="00EB5D18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66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dans@caa.lk</w:t>
              </w:r>
            </w:hyperlink>
            <w:r w:rsidR="005438E4" w:rsidRPr="00190CA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28185A" w:rsidRPr="00190CAC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</w:tc>
      </w:tr>
      <w:tr w:rsidR="00635A03" w:rsidRPr="00190CAC" w14:paraId="45D8F29D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6E9939E9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074F96C9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043A9681" w14:textId="4A67D01B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s. Abhimani Peiris</w:t>
            </w:r>
          </w:p>
          <w:p w14:paraId="56AC90AE" w14:textId="65F75BA5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3C8C083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31 Oct 2022)</w:t>
            </w:r>
          </w:p>
          <w:p w14:paraId="1358494E" w14:textId="1CBDE878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07519E60" w14:textId="6DE77358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Civil Aviation Inspector</w:t>
            </w:r>
          </w:p>
          <w:p w14:paraId="4BD157FB" w14:textId="6554F541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Air Traffic Management –Technical</w:t>
            </w:r>
          </w:p>
          <w:p w14:paraId="65580F47" w14:textId="76DB0810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Civil Aviation Authority of Sri Lanka</w:t>
            </w:r>
          </w:p>
          <w:p w14:paraId="7E4F15A5" w14:textId="4EC36055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SRI LANKA</w:t>
            </w:r>
          </w:p>
          <w:p w14:paraId="38538A20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3D00F639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789FBD04" w14:textId="77777777" w:rsidR="00EB5D18" w:rsidRPr="00190CAC" w:rsidRDefault="00EB5D18" w:rsidP="00EB5D1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>-</w:t>
            </w:r>
          </w:p>
          <w:p w14:paraId="23233ADD" w14:textId="77777777" w:rsidR="00EB5D18" w:rsidRPr="00190CAC" w:rsidRDefault="00EB5D18" w:rsidP="00EB5D1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>-</w:t>
            </w:r>
          </w:p>
          <w:p w14:paraId="2962930A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68F2CE15" w14:textId="69B3C403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67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caiatmtech@caa.lk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</w:p>
        </w:tc>
      </w:tr>
      <w:tr w:rsidR="00635A03" w:rsidRPr="00190CAC" w14:paraId="74BB8A65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7AD23708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6D9622A4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33BBEDC8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THAILAND</w:t>
            </w:r>
          </w:p>
        </w:tc>
        <w:tc>
          <w:tcPr>
            <w:tcW w:w="3386" w:type="dxa"/>
            <w:shd w:val="pct10" w:color="auto" w:fill="auto"/>
          </w:tcPr>
          <w:p w14:paraId="4B9DE367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6D7A594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0329C6C8" w14:textId="697FF8D8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1A2C3D1A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59B9372F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3186E59C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1F235BDA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Chavalit Ithiapa</w:t>
            </w:r>
          </w:p>
          <w:p w14:paraId="2A878D4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primary contact)</w:t>
            </w:r>
          </w:p>
          <w:p w14:paraId="2D443A9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2D8832C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ANS Officer</w:t>
            </w:r>
          </w:p>
          <w:p w14:paraId="5D10F587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Civil Aviation Authority of Thailand</w:t>
            </w:r>
          </w:p>
          <w:p w14:paraId="6EA811D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333/105 Lak Si Plaza, Khamphaeng Phet 6 Road</w:t>
            </w:r>
          </w:p>
          <w:p w14:paraId="40C117C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alat Bang Khen, Lak Si, Bangkok 10210</w:t>
            </w:r>
          </w:p>
          <w:p w14:paraId="4AB93F39" w14:textId="4E3702A0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THAILAND</w:t>
            </w:r>
          </w:p>
          <w:p w14:paraId="2F6C9C0D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3FBB4E1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6187257A" w14:textId="011D07BF" w:rsidR="00EB5D18" w:rsidRPr="00190CAC" w:rsidRDefault="00EB5D18" w:rsidP="00EB5D1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 +66 (2) 568 8831 Ext. 2510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18B59E8D" w14:textId="77777777" w:rsidR="00EB5D18" w:rsidRPr="00190CAC" w:rsidRDefault="00EB5D18" w:rsidP="00EB5D1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</w:t>
            </w:r>
          </w:p>
          <w:p w14:paraId="48D1704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0C0E42FB" w14:textId="3073A50C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68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chavalit.i@caat.or.th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635A03" w:rsidRPr="00190CAC" w14:paraId="1031CF73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2E30BE7A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1F08125C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13B5043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Chainan Chaisompong</w:t>
            </w:r>
          </w:p>
          <w:p w14:paraId="226EFBE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16C1E166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26F0C6C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Air Traffic Engineering Manager</w:t>
            </w:r>
          </w:p>
          <w:p w14:paraId="7E07312F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Aeronautical Radio of Thailand Ltd.</w:t>
            </w:r>
          </w:p>
          <w:p w14:paraId="74F6D74D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102 Ngamduplee, Rama IV Road</w:t>
            </w:r>
          </w:p>
          <w:p w14:paraId="3CAE8F4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ungmahamek, Bangkok 10120</w:t>
            </w:r>
          </w:p>
          <w:p w14:paraId="0FBC26DC" w14:textId="6F02660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THAILAND</w:t>
            </w:r>
          </w:p>
          <w:p w14:paraId="4A111C52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402B8E0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534F1DC1" w14:textId="77777777" w:rsidR="00EB5D18" w:rsidRPr="00190CAC" w:rsidRDefault="00EB5D18" w:rsidP="00EB5D1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190CAC">
              <w:rPr>
                <w:rFonts w:ascii="Times New Roman" w:hAnsi="Times New Roman" w:cs="Times New Roman"/>
              </w:rPr>
              <w:t xml:space="preserve">       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>+66 (2) 287 8391</w:t>
            </w:r>
          </w:p>
          <w:p w14:paraId="1D3548F6" w14:textId="77777777" w:rsidR="00EB5D18" w:rsidRPr="00190CAC" w:rsidRDefault="00EB5D18" w:rsidP="00EB5D1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      -</w:t>
            </w:r>
          </w:p>
          <w:p w14:paraId="5D32765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6FEA725A" w14:textId="5F8F7DCC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69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chainan.ch@aerothai.co.th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</w:tc>
      </w:tr>
      <w:tr w:rsidR="00635A03" w:rsidRPr="00190CAC" w14:paraId="346E49E2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61F01FDB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5402ED6C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0F5B3269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Mr. Nattaporn Pornsawat</w:t>
            </w:r>
          </w:p>
          <w:p w14:paraId="38A9A862" w14:textId="665AAEF4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 xml:space="preserve"> (Associate focal point)</w:t>
            </w:r>
          </w:p>
          <w:p w14:paraId="4D3CC482" w14:textId="494F43FF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07 May 2021)</w:t>
            </w:r>
          </w:p>
          <w:p w14:paraId="3FF6C67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</w:p>
          <w:p w14:paraId="1E390A2D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0D482BA7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ANS Officer</w:t>
            </w:r>
          </w:p>
          <w:p w14:paraId="24BF6E33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Civil Aviation Authority of Thailand</w:t>
            </w:r>
          </w:p>
          <w:p w14:paraId="5EF36DC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333/105 Lak Si Plaza, Khamphaeng Phet 6 Road</w:t>
            </w:r>
          </w:p>
          <w:p w14:paraId="3BC7173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alat Bang Khen, Lak Si, Bangkok 10210</w:t>
            </w:r>
          </w:p>
          <w:p w14:paraId="5FD1EA4C" w14:textId="3C24A863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THAILAND</w:t>
            </w:r>
          </w:p>
          <w:p w14:paraId="655CB69A" w14:textId="77777777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13165F9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0B5E7EDB" w14:textId="77777777" w:rsidR="00C0215C" w:rsidRPr="00190CAC" w:rsidRDefault="00C0215C" w:rsidP="00C0215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</w:t>
            </w:r>
          </w:p>
          <w:p w14:paraId="43354AA9" w14:textId="77777777" w:rsidR="00C0215C" w:rsidRPr="00190CAC" w:rsidRDefault="00C0215C" w:rsidP="00C0215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x:</w:t>
            </w:r>
          </w:p>
          <w:p w14:paraId="603C6FC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4DD9B7D5" w14:textId="1ED9DD0B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70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nattaporn.p@caat.or.th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</w:p>
        </w:tc>
      </w:tr>
      <w:tr w:rsidR="00635A03" w:rsidRPr="00190CAC" w14:paraId="4F980B88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06154556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7911ACBC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361CA6DA" w14:textId="378D351D" w:rsidR="005438E4" w:rsidRPr="00190CAC" w:rsidRDefault="00C0215C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TIMOR LESTE</w:t>
            </w:r>
          </w:p>
        </w:tc>
        <w:tc>
          <w:tcPr>
            <w:tcW w:w="3386" w:type="dxa"/>
            <w:shd w:val="pct10" w:color="auto" w:fill="auto"/>
          </w:tcPr>
          <w:p w14:paraId="0439CB19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353DAEBF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38311FA7" w14:textId="59629010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2B06FA" w:rsidRPr="00190CAC" w14:paraId="0C70001E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3BF46E61" w14:textId="77777777" w:rsidR="00C0215C" w:rsidRPr="00190CAC" w:rsidRDefault="00C0215C" w:rsidP="00C0215C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3B47D8" w14:textId="77777777" w:rsidR="00C0215C" w:rsidRPr="00190CAC" w:rsidRDefault="00C0215C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1C4003AF" w14:textId="77777777" w:rsidR="00C0215C" w:rsidRPr="00190CAC" w:rsidRDefault="00C0215C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5EDA1EB9" w14:textId="77777777" w:rsidR="00C0215C" w:rsidRPr="00190CAC" w:rsidRDefault="00C0215C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70D98A5A" w14:textId="77777777" w:rsidR="00C0215C" w:rsidRPr="00190CAC" w:rsidRDefault="00C0215C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649D9528" w14:textId="77777777" w:rsidR="00C0215C" w:rsidRPr="00190CAC" w:rsidRDefault="00C0215C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69228764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0E02B73D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193C5124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3A018B79" w14:textId="671C37AA" w:rsidR="005438E4" w:rsidRPr="00190CAC" w:rsidRDefault="00C0215C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TONGA</w:t>
            </w:r>
          </w:p>
        </w:tc>
        <w:tc>
          <w:tcPr>
            <w:tcW w:w="3386" w:type="dxa"/>
            <w:shd w:val="pct10" w:color="auto" w:fill="auto"/>
          </w:tcPr>
          <w:p w14:paraId="6850800A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0B7FE92D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734CECBA" w14:textId="0BF68603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2B06FA" w:rsidRPr="00190CAC" w14:paraId="5F0F599C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3DB51E6D" w14:textId="77777777" w:rsidR="00C0215C" w:rsidRPr="00190CAC" w:rsidRDefault="00C0215C" w:rsidP="00C0215C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5D0D7E" w14:textId="77777777" w:rsidR="00C0215C" w:rsidRPr="00190CAC" w:rsidRDefault="00C0215C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54DB8911" w14:textId="77777777" w:rsidR="00C0215C" w:rsidRPr="00190CAC" w:rsidRDefault="00C0215C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05263968" w14:textId="77777777" w:rsidR="00C0215C" w:rsidRPr="00190CAC" w:rsidRDefault="00C0215C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2674F14C" w14:textId="77777777" w:rsidR="00C0215C" w:rsidRPr="00190CAC" w:rsidRDefault="00C0215C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6F59B205" w14:textId="77777777" w:rsidR="00C0215C" w:rsidRPr="00190CAC" w:rsidRDefault="00C0215C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641324CA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0E4D9350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1191870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4ACB5941" w14:textId="7F8AE28E" w:rsidR="005438E4" w:rsidRPr="00190CAC" w:rsidRDefault="00C0215C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TUVALU</w:t>
            </w:r>
          </w:p>
        </w:tc>
        <w:tc>
          <w:tcPr>
            <w:tcW w:w="3386" w:type="dxa"/>
            <w:shd w:val="pct10" w:color="auto" w:fill="auto"/>
          </w:tcPr>
          <w:p w14:paraId="762BE0E9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039E8A8E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0C6043BB" w14:textId="783AD231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2B06FA" w:rsidRPr="00190CAC" w14:paraId="02E8B655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0E470B58" w14:textId="77777777" w:rsidR="00C0215C" w:rsidRPr="00190CAC" w:rsidRDefault="00C0215C" w:rsidP="00C0215C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8AE36B" w14:textId="77777777" w:rsidR="00C0215C" w:rsidRPr="00190CAC" w:rsidRDefault="00C0215C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29435F68" w14:textId="77777777" w:rsidR="00C0215C" w:rsidRPr="00190CAC" w:rsidRDefault="00C0215C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18AFE2F7" w14:textId="77777777" w:rsidR="00C0215C" w:rsidRPr="00190CAC" w:rsidRDefault="00C0215C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2EA2CA77" w14:textId="77777777" w:rsidR="00C0215C" w:rsidRPr="00190CAC" w:rsidRDefault="00C0215C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363DFB91" w14:textId="77777777" w:rsidR="00C0215C" w:rsidRPr="00190CAC" w:rsidRDefault="00C0215C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2785C612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3BF5BAAC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D073685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78C36494" w14:textId="1DE9E67B" w:rsidR="005438E4" w:rsidRPr="00190CAC" w:rsidRDefault="005438E4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USA</w:t>
            </w:r>
          </w:p>
        </w:tc>
        <w:tc>
          <w:tcPr>
            <w:tcW w:w="3386" w:type="dxa"/>
            <w:shd w:val="pct10" w:color="auto" w:fill="auto"/>
          </w:tcPr>
          <w:p w14:paraId="7AF680EA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2C9C062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5DBC9AA6" w14:textId="3DE8F216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2D29D237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16FF2D49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56790AEE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3EAD78A2" w14:textId="018DCD9F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</w:rPr>
              <w:t>Mr. Shayne Campbell</w:t>
            </w:r>
          </w:p>
          <w:p w14:paraId="6A0563C0" w14:textId="7B904FFF" w:rsidR="005438E4" w:rsidRPr="00190CAC" w:rsidRDefault="005438E4" w:rsidP="00D64659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  <w:r w:rsidRPr="00190CAC">
              <w:rPr>
                <w:rFonts w:ascii="Times New Roman" w:hAnsi="Times New Roman" w:cs="Times New Roman"/>
                <w:color w:val="2E74B5" w:themeColor="accent1" w:themeShade="BF"/>
              </w:rPr>
              <w:t>(Main focal point)</w:t>
            </w:r>
          </w:p>
          <w:p w14:paraId="7703D6AA" w14:textId="6AC49AD4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08 Jul 2022)</w:t>
            </w:r>
          </w:p>
          <w:p w14:paraId="6A59D30F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</w:p>
          <w:p w14:paraId="6BD0AA5E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3F24CE63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020E77B9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Senior Air Traffic Representative, Asia Pacific</w:t>
            </w:r>
          </w:p>
          <w:p w14:paraId="001399D3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ederal Aviation Administration</w:t>
            </w:r>
          </w:p>
          <w:p w14:paraId="0B00EE2D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Air Traffic Organization, System Operations</w:t>
            </w:r>
          </w:p>
          <w:p w14:paraId="3DBDF980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American Embassy, Singapore</w:t>
            </w:r>
          </w:p>
          <w:p w14:paraId="3C19857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27 Napier Rd.</w:t>
            </w:r>
          </w:p>
          <w:p w14:paraId="3A222635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Singapore INTL 258508</w:t>
            </w:r>
          </w:p>
          <w:p w14:paraId="4B20A26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</w:tcPr>
          <w:p w14:paraId="5FE5F2D6" w14:textId="4312A0B9" w:rsidR="00CA23AD" w:rsidRPr="00190CAC" w:rsidRDefault="00CA23AD" w:rsidP="00CA23A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Tel: +65 6476 9413 </w:t>
            </w:r>
          </w:p>
          <w:p w14:paraId="5C2F681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465519A6" w14:textId="2701B1FC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71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shayne.a.campbell@faa.gov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</w:p>
          <w:p w14:paraId="7E76C328" w14:textId="428AC93C" w:rsidR="005438E4" w:rsidRPr="00190CAC" w:rsidRDefault="005438E4" w:rsidP="00D64659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</w:p>
        </w:tc>
      </w:tr>
      <w:tr w:rsidR="00635A03" w:rsidRPr="00190CAC" w14:paraId="3CCDB84B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3872450C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12CFB8A0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45EA8EBE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  <w:lang w:val="pt-BR"/>
              </w:rPr>
              <w:t>Ms. Lorena Carvajal</w:t>
            </w:r>
          </w:p>
          <w:p w14:paraId="5272E6D7" w14:textId="75062B2A" w:rsidR="005438E4" w:rsidRPr="00190CAC" w:rsidRDefault="005438E4" w:rsidP="00D64659">
            <w:pPr>
              <w:rPr>
                <w:rFonts w:ascii="Times New Roman" w:hAnsi="Times New Roman" w:cs="Times New Roman"/>
                <w:color w:val="2E74B5" w:themeColor="accent1" w:themeShade="BF"/>
                <w:lang w:val="pt-BR"/>
              </w:rPr>
            </w:pPr>
            <w:r w:rsidRPr="00190CAC">
              <w:rPr>
                <w:rFonts w:ascii="Times New Roman" w:hAnsi="Times New Roman" w:cs="Times New Roman"/>
                <w:color w:val="2E74B5" w:themeColor="accent1" w:themeShade="BF"/>
                <w:lang w:val="pt-BR"/>
              </w:rPr>
              <w:t>(Associate focal point)</w:t>
            </w:r>
          </w:p>
          <w:p w14:paraId="16FA193C" w14:textId="79730A16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01 Jun 2021)</w:t>
            </w:r>
          </w:p>
          <w:p w14:paraId="08B2D66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</w:p>
          <w:p w14:paraId="546E6058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2972FA72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3AFE9F29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Spectrum Engineer</w:t>
            </w:r>
          </w:p>
          <w:p w14:paraId="552CC72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Spectrum Assignments and Engineering Office</w:t>
            </w:r>
          </w:p>
          <w:p w14:paraId="31E011A9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FAA National Headquarters</w:t>
            </w:r>
          </w:p>
          <w:p w14:paraId="7C123D9C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800 Independence Ave SW</w:t>
            </w:r>
          </w:p>
          <w:p w14:paraId="62D272DF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Washington, DC 20591-0001</w:t>
            </w:r>
          </w:p>
        </w:tc>
        <w:tc>
          <w:tcPr>
            <w:tcW w:w="3386" w:type="dxa"/>
          </w:tcPr>
          <w:p w14:paraId="7DC1F0F9" w14:textId="77777777" w:rsidR="00CA23AD" w:rsidRPr="00190CAC" w:rsidRDefault="00CA23AD" w:rsidP="00CA23A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Cell: 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>+1 (202) 507 0598</w:t>
            </w:r>
          </w:p>
          <w:p w14:paraId="1446829C" w14:textId="77777777" w:rsidR="00CA23AD" w:rsidRPr="00190CAC" w:rsidRDefault="00CA23AD" w:rsidP="00CA23A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Office: 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ab/>
              <w:t>+1 (202) 267 7051</w:t>
            </w:r>
          </w:p>
          <w:p w14:paraId="1D7FC61B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6F1CBEB9" w14:textId="0715D2DD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72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Lorena.carvajal@faa.gov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635A03" w:rsidRPr="00190CAC" w14:paraId="2D001832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25A8AA54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29B3161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26C2406A" w14:textId="0D787CC9" w:rsidR="005438E4" w:rsidRPr="00190CAC" w:rsidRDefault="007D1360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TUVALU</w:t>
            </w:r>
          </w:p>
        </w:tc>
        <w:tc>
          <w:tcPr>
            <w:tcW w:w="3386" w:type="dxa"/>
            <w:shd w:val="pct10" w:color="auto" w:fill="auto"/>
          </w:tcPr>
          <w:p w14:paraId="052DE4C0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4A042E23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4CAD3CBE" w14:textId="6ADA0BD1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D1360" w:rsidRPr="00190CAC" w14:paraId="1DF17069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1021D120" w14:textId="77777777" w:rsidR="007D1360" w:rsidRPr="00190CAC" w:rsidRDefault="007D1360" w:rsidP="007D1360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606368" w14:textId="77777777" w:rsidR="007D1360" w:rsidRPr="00190CAC" w:rsidRDefault="007D1360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18D2821F" w14:textId="77777777" w:rsidR="007D1360" w:rsidRPr="00190CAC" w:rsidRDefault="007D1360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FF" w:themeFill="background1"/>
          </w:tcPr>
          <w:p w14:paraId="5ED6A41F" w14:textId="77777777" w:rsidR="007D1360" w:rsidRPr="00190CAC" w:rsidRDefault="007D1360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FF" w:themeFill="background1"/>
          </w:tcPr>
          <w:p w14:paraId="6B631053" w14:textId="77777777" w:rsidR="007D1360" w:rsidRPr="00190CAC" w:rsidRDefault="007D1360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FF" w:themeFill="background1"/>
          </w:tcPr>
          <w:p w14:paraId="527642E7" w14:textId="77777777" w:rsidR="007D1360" w:rsidRPr="00190CAC" w:rsidRDefault="007D1360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3FC99807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195B2F23" w14:textId="77777777" w:rsidR="005438E4" w:rsidRPr="00190CAC" w:rsidRDefault="005438E4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A2C039E" w14:textId="77777777" w:rsidR="005438E4" w:rsidRPr="00190CAC" w:rsidRDefault="005438E4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nil"/>
            </w:tcBorders>
            <w:shd w:val="pct10" w:color="auto" w:fill="auto"/>
          </w:tcPr>
          <w:p w14:paraId="65939D30" w14:textId="5EDD2CDE" w:rsidR="005438E4" w:rsidRPr="00190CAC" w:rsidRDefault="007D1360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>VANUATU</w:t>
            </w:r>
          </w:p>
        </w:tc>
        <w:tc>
          <w:tcPr>
            <w:tcW w:w="3386" w:type="dxa"/>
            <w:shd w:val="pct10" w:color="auto" w:fill="auto"/>
          </w:tcPr>
          <w:p w14:paraId="6B021DA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7FB5F051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4B38094C" w14:textId="0DA14A8E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D1360" w:rsidRPr="00190CAC" w14:paraId="5EE7744D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FFFFFF" w:themeFill="background1"/>
          </w:tcPr>
          <w:p w14:paraId="3B303423" w14:textId="77777777" w:rsidR="007D1360" w:rsidRPr="00190CAC" w:rsidRDefault="007D1360" w:rsidP="007D1360">
            <w:pPr>
              <w:tabs>
                <w:tab w:val="left" w:pos="300"/>
              </w:tabs>
              <w:ind w:left="54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4D0552" w14:textId="77777777" w:rsidR="007D1360" w:rsidRPr="00190CAC" w:rsidRDefault="007D1360" w:rsidP="00D64659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FFFF00"/>
          </w:tcPr>
          <w:p w14:paraId="7CD1F620" w14:textId="77777777" w:rsidR="007D1360" w:rsidRPr="00190CAC" w:rsidRDefault="007D1360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1DDC1393" w14:textId="77777777" w:rsidR="007D1360" w:rsidRPr="00190CAC" w:rsidRDefault="007D1360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1EE7C240" w14:textId="77777777" w:rsidR="007D1360" w:rsidRPr="00190CAC" w:rsidRDefault="007D1360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FFFF00"/>
          </w:tcPr>
          <w:p w14:paraId="3C13CE8B" w14:textId="77777777" w:rsidR="007D1360" w:rsidRPr="00190CAC" w:rsidRDefault="007D1360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D1360" w:rsidRPr="00190CAC" w14:paraId="364DA429" w14:textId="77777777" w:rsidTr="00F33001">
        <w:trPr>
          <w:cantSplit/>
          <w:trHeight w:val="288"/>
          <w:jc w:val="center"/>
        </w:trPr>
        <w:tc>
          <w:tcPr>
            <w:tcW w:w="572" w:type="dxa"/>
            <w:shd w:val="pct10" w:color="auto" w:fill="auto"/>
          </w:tcPr>
          <w:p w14:paraId="3870C452" w14:textId="77777777" w:rsidR="007D1360" w:rsidRPr="00190CAC" w:rsidRDefault="007D1360" w:rsidP="00D64659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4089" w:type="dxa"/>
            <w:gridSpan w:val="2"/>
            <w:tcBorders>
              <w:bottom w:val="single" w:sz="4" w:space="0" w:color="auto"/>
            </w:tcBorders>
            <w:shd w:val="pct10" w:color="auto" w:fill="auto"/>
          </w:tcPr>
          <w:p w14:paraId="7A801B20" w14:textId="17CBAFF9" w:rsidR="007D1360" w:rsidRPr="00190CAC" w:rsidRDefault="007D1360" w:rsidP="00D6465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b/>
                <w:color w:val="000000" w:themeColor="text1"/>
              </w:rPr>
              <w:t xml:space="preserve">        VIETNAM</w:t>
            </w:r>
          </w:p>
        </w:tc>
        <w:tc>
          <w:tcPr>
            <w:tcW w:w="3386" w:type="dxa"/>
            <w:shd w:val="pct10" w:color="auto" w:fill="auto"/>
          </w:tcPr>
          <w:p w14:paraId="1F9D8B18" w14:textId="77777777" w:rsidR="007D1360" w:rsidRPr="00190CAC" w:rsidRDefault="007D1360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4F7DEF7C" w14:textId="77777777" w:rsidR="007D1360" w:rsidRPr="00190CAC" w:rsidRDefault="007D1360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pct10" w:color="auto" w:fill="auto"/>
          </w:tcPr>
          <w:p w14:paraId="79EDE3EB" w14:textId="2D3E70E6" w:rsidR="007D1360" w:rsidRPr="00190CAC" w:rsidRDefault="007D1360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6C1A3EBE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77AD0177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431E2120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75E99BDE" w14:textId="7C1ADDA4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</w:rPr>
              <w:t xml:space="preserve">Mr. Nguyen The Hung </w:t>
            </w:r>
          </w:p>
          <w:p w14:paraId="1E0D8C49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  <w:r w:rsidRPr="00190CAC">
              <w:rPr>
                <w:rFonts w:ascii="Times New Roman" w:hAnsi="Times New Roman" w:cs="Times New Roman"/>
                <w:color w:val="2E74B5" w:themeColor="accent1" w:themeShade="BF"/>
              </w:rPr>
              <w:t>(Main focal point)</w:t>
            </w:r>
          </w:p>
          <w:p w14:paraId="08CB9115" w14:textId="20A20006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13 Oct 2023)</w:t>
            </w:r>
          </w:p>
          <w:p w14:paraId="04898DD4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</w:p>
          <w:p w14:paraId="2C129E29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614A61CF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43C7D3D0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Director/Air Navigation Department, </w:t>
            </w:r>
          </w:p>
          <w:p w14:paraId="59D1309D" w14:textId="2395C589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CAAV</w:t>
            </w:r>
          </w:p>
          <w:p w14:paraId="60DB22F5" w14:textId="509A5DF2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No 119 Nguyen Son Str, Long Bien Dist, Ha Noi, </w:t>
            </w:r>
          </w:p>
          <w:p w14:paraId="61FECB90" w14:textId="160F37C4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Viet Nam </w:t>
            </w:r>
          </w:p>
        </w:tc>
        <w:tc>
          <w:tcPr>
            <w:tcW w:w="3386" w:type="dxa"/>
          </w:tcPr>
          <w:p w14:paraId="4B836871" w14:textId="77777777" w:rsidR="007D1360" w:rsidRPr="00190CAC" w:rsidRDefault="007D1360" w:rsidP="007D136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>Tel: 84 24 38723600</w:t>
            </w:r>
          </w:p>
          <w:p w14:paraId="483B34C6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45DF37B1" w14:textId="6B47123E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73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hungand@caa.gov.vn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32B1DA8E" w14:textId="77777777" w:rsidR="005438E4" w:rsidRPr="00190CAC" w:rsidRDefault="005438E4" w:rsidP="00D64659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</w:p>
        </w:tc>
      </w:tr>
      <w:tr w:rsidR="00635A03" w:rsidRPr="00190CAC" w14:paraId="4E5B68B4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45E5F1F7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21805CC9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54744C82" w14:textId="3C465BDF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Mr. Vu Ngoc Tuan </w:t>
            </w:r>
          </w:p>
          <w:p w14:paraId="0CA7E7A1" w14:textId="182F219C" w:rsidR="005438E4" w:rsidRPr="00190CAC" w:rsidRDefault="005438E4" w:rsidP="00D64659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  <w:r w:rsidRPr="00190CAC">
              <w:rPr>
                <w:rFonts w:ascii="Times New Roman" w:hAnsi="Times New Roman" w:cs="Times New Roman"/>
                <w:color w:val="2E74B5" w:themeColor="accent1" w:themeShade="BF"/>
              </w:rPr>
              <w:t>(Associate focal point)</w:t>
            </w:r>
            <w:r w:rsidRPr="00190CAC">
              <w:rPr>
                <w:rFonts w:ascii="Times New Roman" w:hAnsi="Times New Roman" w:cs="Times New Roman"/>
              </w:rPr>
              <w:t xml:space="preserve"> </w:t>
            </w:r>
            <w:r w:rsidRPr="00190CAC">
              <w:rPr>
                <w:rFonts w:ascii="Times New Roman" w:hAnsi="Times New Roman" w:cs="Times New Roman"/>
                <w:color w:val="2E74B5" w:themeColor="accent1" w:themeShade="BF"/>
              </w:rPr>
              <w:t>(Frequency Finder operator)</w:t>
            </w:r>
          </w:p>
          <w:p w14:paraId="206DBB25" w14:textId="3F477222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13 Oct 2023)</w:t>
            </w:r>
          </w:p>
          <w:p w14:paraId="2CB14200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</w:p>
          <w:p w14:paraId="273DBF63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06E3F416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31A84686" w14:textId="77777777" w:rsidR="005438E4" w:rsidRPr="00190CAC" w:rsidRDefault="005438E4" w:rsidP="00D64659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190CAC">
              <w:rPr>
                <w:rFonts w:ascii="Times New Roman" w:hAnsi="Times New Roman" w:cs="Times New Roman"/>
                <w:lang w:eastAsia="pt-BR" w:bidi="th-TH"/>
              </w:rPr>
              <w:t>CNS Officer/</w:t>
            </w:r>
            <w:r w:rsidRPr="00190CA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Air Navigation Department, </w:t>
            </w:r>
          </w:p>
          <w:p w14:paraId="75C96CEC" w14:textId="3B25BBF4" w:rsidR="005438E4" w:rsidRPr="00190CAC" w:rsidRDefault="005438E4" w:rsidP="00D64659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190CA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AV</w:t>
            </w:r>
          </w:p>
          <w:p w14:paraId="4CD3E7F7" w14:textId="02D7B1E1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 119 Nguyen Son Str, Long Bien Dist, Ha Noi, Viet Nam</w:t>
            </w: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3386" w:type="dxa"/>
          </w:tcPr>
          <w:p w14:paraId="4379DEEE" w14:textId="77777777" w:rsidR="007D1360" w:rsidRPr="00190CAC" w:rsidRDefault="007D1360" w:rsidP="007D1360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Tel: 84 24 38720199</w:t>
            </w:r>
          </w:p>
          <w:p w14:paraId="1B2E326D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25A6F04A" w14:textId="2093C9F0" w:rsidR="005438E4" w:rsidRPr="00190CAC" w:rsidRDefault="005438E4" w:rsidP="00D64659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hyperlink r:id="rId74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vungoctuan</w:t>
              </w:r>
              <w:r w:rsidRPr="00190CAC">
                <w:rPr>
                  <w:rStyle w:val="Hyperlink"/>
                  <w:rFonts w:ascii="Times New Roman" w:eastAsia="Times New Roman" w:hAnsi="Times New Roman" w:cs="Times New Roman"/>
                  <w:lang w:eastAsia="en-GB"/>
                </w:rPr>
                <w:t>@caa.gov.vn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</w:p>
          <w:p w14:paraId="7876CF4F" w14:textId="186995DD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60DB0BAA" w14:textId="225E93F4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35A03" w:rsidRPr="00190CAC" w14:paraId="60518085" w14:textId="77777777" w:rsidTr="00F33001">
        <w:trPr>
          <w:cantSplit/>
          <w:trHeight w:val="288"/>
          <w:jc w:val="center"/>
        </w:trPr>
        <w:tc>
          <w:tcPr>
            <w:tcW w:w="572" w:type="dxa"/>
            <w:shd w:val="clear" w:color="auto" w:fill="auto"/>
          </w:tcPr>
          <w:p w14:paraId="6FACD868" w14:textId="77777777" w:rsidR="005438E4" w:rsidRPr="00190CAC" w:rsidRDefault="005438E4" w:rsidP="00D6465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  <w:shd w:val="clear" w:color="auto" w:fill="auto"/>
          </w:tcPr>
          <w:p w14:paraId="54F70704" w14:textId="77777777" w:rsidR="005438E4" w:rsidRPr="00190CAC" w:rsidRDefault="005438E4" w:rsidP="0099443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left w:val="single" w:sz="4" w:space="0" w:color="auto"/>
            </w:tcBorders>
            <w:shd w:val="clear" w:color="auto" w:fill="auto"/>
          </w:tcPr>
          <w:p w14:paraId="3BA23489" w14:textId="77777777" w:rsidR="005438E4" w:rsidRPr="00190CAC" w:rsidRDefault="005438E4" w:rsidP="00D64659">
            <w:pPr>
              <w:jc w:val="both"/>
              <w:rPr>
                <w:rFonts w:ascii="Times New Roman" w:hAnsi="Times New Roman" w:cs="Times New Roman"/>
                <w:lang w:eastAsia="pt-BR" w:bidi="th-TH"/>
              </w:rPr>
            </w:pPr>
            <w:r w:rsidRPr="00190CAC">
              <w:rPr>
                <w:rFonts w:ascii="Times New Roman" w:hAnsi="Times New Roman" w:cs="Times New Roman"/>
                <w:lang w:eastAsia="pt-BR" w:bidi="th-TH"/>
              </w:rPr>
              <w:t>Mr. Be Nhat Hoan</w:t>
            </w:r>
          </w:p>
          <w:p w14:paraId="70DC5266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  <w:r w:rsidRPr="00190CAC">
              <w:rPr>
                <w:rFonts w:ascii="Times New Roman" w:hAnsi="Times New Roman" w:cs="Times New Roman"/>
                <w:color w:val="2E74B5" w:themeColor="accent1" w:themeShade="BF"/>
              </w:rPr>
              <w:t>(Associate focal point)</w:t>
            </w:r>
            <w:r w:rsidRPr="00190CAC">
              <w:rPr>
                <w:rFonts w:ascii="Times New Roman" w:hAnsi="Times New Roman" w:cs="Times New Roman"/>
              </w:rPr>
              <w:t xml:space="preserve"> </w:t>
            </w:r>
            <w:r w:rsidRPr="00190CAC">
              <w:rPr>
                <w:rFonts w:ascii="Times New Roman" w:hAnsi="Times New Roman" w:cs="Times New Roman"/>
                <w:color w:val="2E74B5" w:themeColor="accent1" w:themeShade="BF"/>
              </w:rPr>
              <w:t>(Frequency Finder operator)</w:t>
            </w:r>
          </w:p>
          <w:p w14:paraId="4F520A7D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70C0"/>
              </w:rPr>
            </w:pPr>
            <w:r w:rsidRPr="00190CAC">
              <w:rPr>
                <w:rFonts w:ascii="Times New Roman" w:hAnsi="Times New Roman" w:cs="Times New Roman"/>
                <w:color w:val="0070C0"/>
              </w:rPr>
              <w:t>(updated on 13 Oct 2023)</w:t>
            </w:r>
          </w:p>
          <w:p w14:paraId="23D4FA66" w14:textId="77777777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shd w:val="clear" w:color="auto" w:fill="auto"/>
          </w:tcPr>
          <w:p w14:paraId="4B40F71C" w14:textId="77777777" w:rsidR="005438E4" w:rsidRPr="00190CAC" w:rsidRDefault="005438E4" w:rsidP="00D64659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190CA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Director/CNS Department, </w:t>
            </w:r>
          </w:p>
          <w:p w14:paraId="2423DFC8" w14:textId="1FA65614" w:rsidR="005438E4" w:rsidRPr="00190CAC" w:rsidRDefault="005438E4" w:rsidP="00D64659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190CA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Viet Nam Air Traffic Management Corporation</w:t>
            </w:r>
          </w:p>
          <w:p w14:paraId="3C96DBA5" w14:textId="0F4CAE9C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0CA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 6/200 Nguyen Son Str, Long Bien Dist, Ha Noi, Viet Nam</w:t>
            </w:r>
          </w:p>
        </w:tc>
        <w:tc>
          <w:tcPr>
            <w:tcW w:w="3386" w:type="dxa"/>
          </w:tcPr>
          <w:p w14:paraId="76BAE4E2" w14:textId="77777777" w:rsidR="007D1360" w:rsidRPr="00190CAC" w:rsidRDefault="007D1360" w:rsidP="007D1360">
            <w:pPr>
              <w:rPr>
                <w:rFonts w:ascii="Times New Roman" w:hAnsi="Times New Roman" w:cs="Times New Roman"/>
              </w:rPr>
            </w:pPr>
            <w:r w:rsidRPr="00190CAC">
              <w:rPr>
                <w:rFonts w:ascii="Times New Roman" w:hAnsi="Times New Roman" w:cs="Times New Roman"/>
              </w:rPr>
              <w:t>Tel: 84  913003737</w:t>
            </w:r>
          </w:p>
          <w:p w14:paraId="2E50EE88" w14:textId="77777777" w:rsidR="005438E4" w:rsidRPr="00190CAC" w:rsidRDefault="005438E4" w:rsidP="00D6465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shd w:val="clear" w:color="auto" w:fill="auto"/>
          </w:tcPr>
          <w:p w14:paraId="01CAD694" w14:textId="60B6C7F0" w:rsidR="005438E4" w:rsidRPr="00190CAC" w:rsidRDefault="006168F5" w:rsidP="00D64659">
            <w:pPr>
              <w:rPr>
                <w:rFonts w:ascii="Times New Roman" w:hAnsi="Times New Roman" w:cs="Times New Roman"/>
              </w:rPr>
            </w:pPr>
            <w:hyperlink r:id="rId75" w:history="1">
              <w:r w:rsidRPr="00190CAC">
                <w:rPr>
                  <w:rStyle w:val="Hyperlink"/>
                  <w:rFonts w:ascii="Times New Roman" w:hAnsi="Times New Roman" w:cs="Times New Roman"/>
                </w:rPr>
                <w:t>benhathoan@vatm.vn</w:t>
              </w:r>
            </w:hyperlink>
            <w:r w:rsidR="0028185A" w:rsidRPr="00190CAC">
              <w:rPr>
                <w:rFonts w:ascii="Times New Roman" w:hAnsi="Times New Roman" w:cs="Times New Roman"/>
              </w:rPr>
              <w:t>;</w:t>
            </w:r>
          </w:p>
          <w:p w14:paraId="20A5D179" w14:textId="77777777" w:rsidR="005438E4" w:rsidRPr="00190CAC" w:rsidRDefault="005438E4" w:rsidP="00D64659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  <w:p w14:paraId="02751273" w14:textId="1C1E6ADC" w:rsidR="005438E4" w:rsidRPr="00190CAC" w:rsidRDefault="005438E4" w:rsidP="00D6465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3B23DD1A" w14:textId="77777777" w:rsidR="00D80392" w:rsidRPr="00190CAC" w:rsidRDefault="00D80392" w:rsidP="00D80392">
      <w:pPr>
        <w:jc w:val="center"/>
        <w:rPr>
          <w:rFonts w:ascii="Times New Roman" w:hAnsi="Times New Roman" w:cs="Times New Roman"/>
          <w:b/>
          <w:u w:val="single"/>
        </w:rPr>
      </w:pPr>
    </w:p>
    <w:sectPr w:rsidR="00D80392" w:rsidRPr="00190CAC" w:rsidSect="009B042C">
      <w:headerReference w:type="even" r:id="rId76"/>
      <w:headerReference w:type="default" r:id="rId77"/>
      <w:footerReference w:type="even" r:id="rId78"/>
      <w:footerReference w:type="default" r:id="rId79"/>
      <w:headerReference w:type="first" r:id="rId80"/>
      <w:footerReference w:type="first" r:id="rId81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C38D7C" w14:textId="77777777" w:rsidR="004C3767" w:rsidRDefault="004C3767" w:rsidP="00B63109">
      <w:pPr>
        <w:spacing w:after="0" w:line="240" w:lineRule="auto"/>
      </w:pPr>
      <w:r>
        <w:separator/>
      </w:r>
    </w:p>
  </w:endnote>
  <w:endnote w:type="continuationSeparator" w:id="0">
    <w:p w14:paraId="41D68318" w14:textId="77777777" w:rsidR="004C3767" w:rsidRDefault="004C3767" w:rsidP="00B63109">
      <w:pPr>
        <w:spacing w:after="0" w:line="240" w:lineRule="auto"/>
      </w:pPr>
      <w:r>
        <w:continuationSeparator/>
      </w:r>
    </w:p>
  </w:endnote>
  <w:endnote w:type="continuationNotice" w:id="1">
    <w:p w14:paraId="2CDE13A0" w14:textId="77777777" w:rsidR="004C3767" w:rsidRDefault="004C37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otumChe">
    <w:charset w:val="81"/>
    <w:family w:val="modern"/>
    <w:pitch w:val="fixed"/>
    <w:sig w:usb0="B00002AF" w:usb1="69D77CFB" w:usb2="00000030" w:usb3="00000000" w:csb0="0008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DFBF01" w14:textId="228AC89C" w:rsidR="0066789E" w:rsidRPr="00ED7D78" w:rsidRDefault="0066789E" w:rsidP="00ED7D78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PX.</w:t>
    </w:r>
    <w:r w:rsidR="00F76AB8">
      <w:rPr>
        <w:rFonts w:ascii="Times New Roman" w:hAnsi="Times New Roman" w:cs="Times New Roman"/>
      </w:rPr>
      <w:t xml:space="preserve"> </w:t>
    </w:r>
    <w:r w:rsidR="00EE4BA8">
      <w:rPr>
        <w:rFonts w:ascii="Times New Roman" w:hAnsi="Times New Roman" w:cs="Times New Roman"/>
      </w:rPr>
      <w:t>A</w:t>
    </w:r>
    <w:r w:rsidR="00811A39">
      <w:rPr>
        <w:rFonts w:ascii="Times New Roman" w:hAnsi="Times New Roman" w:cs="Times New Roman"/>
      </w:rPr>
      <w:t xml:space="preserve"> </w:t>
    </w:r>
    <w:r w:rsidRPr="00ED7D78">
      <w:rPr>
        <w:rFonts w:ascii="Times New Roman" w:hAnsi="Times New Roman" w:cs="Times New Roman"/>
      </w:rPr>
      <w:t xml:space="preserve">- </w:t>
    </w:r>
    <w:r w:rsidRPr="00ED7D78">
      <w:rPr>
        <w:rFonts w:ascii="Times New Roman" w:hAnsi="Times New Roman" w:cs="Times New Roman"/>
      </w:rPr>
      <w:fldChar w:fldCharType="begin"/>
    </w:r>
    <w:r w:rsidRPr="00ED7D78">
      <w:rPr>
        <w:rFonts w:ascii="Times New Roman" w:hAnsi="Times New Roman" w:cs="Times New Roman"/>
      </w:rPr>
      <w:instrText xml:space="preserve"> PAGE   \* MERGEFORMAT </w:instrText>
    </w:r>
    <w:r w:rsidRPr="00ED7D78">
      <w:rPr>
        <w:rFonts w:ascii="Times New Roman" w:hAnsi="Times New Roman" w:cs="Times New Roman"/>
      </w:rPr>
      <w:fldChar w:fldCharType="separate"/>
    </w:r>
    <w:r w:rsidR="00E858EB">
      <w:rPr>
        <w:rFonts w:ascii="Times New Roman" w:hAnsi="Times New Roman" w:cs="Times New Roman"/>
        <w:noProof/>
      </w:rPr>
      <w:t>12</w:t>
    </w:r>
    <w:r w:rsidRPr="00ED7D78">
      <w:rPr>
        <w:rFonts w:ascii="Times New Roman" w:hAnsi="Times New Roman" w:cs="Times New Roman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D7B49D" w14:textId="71BBA638" w:rsidR="0066789E" w:rsidRPr="00ED7D78" w:rsidRDefault="0066789E" w:rsidP="00ED7D78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APX. </w:t>
    </w:r>
    <w:r w:rsidR="00EE4BA8">
      <w:rPr>
        <w:rFonts w:ascii="Times New Roman" w:hAnsi="Times New Roman" w:cs="Times New Roman"/>
      </w:rPr>
      <w:t>A</w:t>
    </w:r>
    <w:r w:rsidR="00811A39" w:rsidRPr="00ED7D78">
      <w:rPr>
        <w:rFonts w:ascii="Times New Roman" w:hAnsi="Times New Roman" w:cs="Times New Roman"/>
      </w:rPr>
      <w:t xml:space="preserve"> </w:t>
    </w:r>
    <w:r w:rsidRPr="00ED7D78">
      <w:rPr>
        <w:rFonts w:ascii="Times New Roman" w:hAnsi="Times New Roman" w:cs="Times New Roman"/>
      </w:rPr>
      <w:t xml:space="preserve">- </w:t>
    </w:r>
    <w:r w:rsidRPr="00ED7D78">
      <w:rPr>
        <w:rFonts w:ascii="Times New Roman" w:hAnsi="Times New Roman" w:cs="Times New Roman"/>
      </w:rPr>
      <w:fldChar w:fldCharType="begin"/>
    </w:r>
    <w:r w:rsidRPr="00ED7D78">
      <w:rPr>
        <w:rFonts w:ascii="Times New Roman" w:hAnsi="Times New Roman" w:cs="Times New Roman"/>
      </w:rPr>
      <w:instrText xml:space="preserve"> PAGE   \* MERGEFORMAT </w:instrText>
    </w:r>
    <w:r w:rsidRPr="00ED7D78">
      <w:rPr>
        <w:rFonts w:ascii="Times New Roman" w:hAnsi="Times New Roman" w:cs="Times New Roman"/>
      </w:rPr>
      <w:fldChar w:fldCharType="separate"/>
    </w:r>
    <w:r w:rsidR="00E858EB">
      <w:rPr>
        <w:rFonts w:ascii="Times New Roman" w:hAnsi="Times New Roman" w:cs="Times New Roman"/>
        <w:noProof/>
      </w:rPr>
      <w:t>11</w:t>
    </w:r>
    <w:r w:rsidRPr="00ED7D78">
      <w:rPr>
        <w:rFonts w:ascii="Times New Roman" w:hAnsi="Times New Roman" w:cs="Times New Roman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CC6AA2" w14:textId="23F7B39A" w:rsidR="0066789E" w:rsidRPr="00DD5D7C" w:rsidRDefault="0066789E" w:rsidP="00DD5D7C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PX.</w:t>
    </w:r>
    <w:r w:rsidR="00EE4BA8">
      <w:rPr>
        <w:rFonts w:ascii="Times New Roman" w:hAnsi="Times New Roman" w:cs="Times New Roman"/>
      </w:rPr>
      <w:t>A</w:t>
    </w:r>
    <w:r w:rsidR="0002202E">
      <w:rPr>
        <w:rFonts w:ascii="Times New Roman" w:hAnsi="Times New Roman" w:cs="Times New Roman"/>
      </w:rPr>
      <w:t xml:space="preserve"> </w:t>
    </w:r>
    <w:r w:rsidRPr="00DD5D7C">
      <w:rPr>
        <w:rFonts w:ascii="Times New Roman" w:hAnsi="Times New Roman" w:cs="Times New Roman"/>
      </w:rPr>
      <w:t xml:space="preserve">- </w:t>
    </w:r>
    <w:r w:rsidRPr="00DD5D7C">
      <w:rPr>
        <w:rFonts w:ascii="Times New Roman" w:hAnsi="Times New Roman" w:cs="Times New Roman"/>
      </w:rPr>
      <w:fldChar w:fldCharType="begin"/>
    </w:r>
    <w:r w:rsidRPr="00DD5D7C">
      <w:rPr>
        <w:rFonts w:ascii="Times New Roman" w:hAnsi="Times New Roman" w:cs="Times New Roman"/>
      </w:rPr>
      <w:instrText xml:space="preserve"> PAGE   \* MERGEFORMAT </w:instrText>
    </w:r>
    <w:r w:rsidRPr="00DD5D7C">
      <w:rPr>
        <w:rFonts w:ascii="Times New Roman" w:hAnsi="Times New Roman" w:cs="Times New Roman"/>
      </w:rPr>
      <w:fldChar w:fldCharType="separate"/>
    </w:r>
    <w:r w:rsidR="00E858EB">
      <w:rPr>
        <w:rFonts w:ascii="Times New Roman" w:hAnsi="Times New Roman" w:cs="Times New Roman"/>
        <w:noProof/>
      </w:rPr>
      <w:t>1</w:t>
    </w:r>
    <w:r w:rsidRPr="00DD5D7C">
      <w:rPr>
        <w:rFonts w:ascii="Times New Roman" w:hAnsi="Times New Roman" w:cs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2AF947" w14:textId="77777777" w:rsidR="004C3767" w:rsidRDefault="004C3767" w:rsidP="00B63109">
      <w:pPr>
        <w:spacing w:after="0" w:line="240" w:lineRule="auto"/>
      </w:pPr>
      <w:r>
        <w:separator/>
      </w:r>
    </w:p>
  </w:footnote>
  <w:footnote w:type="continuationSeparator" w:id="0">
    <w:p w14:paraId="1997E783" w14:textId="77777777" w:rsidR="004C3767" w:rsidRDefault="004C3767" w:rsidP="00B63109">
      <w:pPr>
        <w:spacing w:after="0" w:line="240" w:lineRule="auto"/>
      </w:pPr>
      <w:r>
        <w:continuationSeparator/>
      </w:r>
    </w:p>
  </w:footnote>
  <w:footnote w:type="continuationNotice" w:id="1">
    <w:p w14:paraId="5D51EEC6" w14:textId="77777777" w:rsidR="004C3767" w:rsidRDefault="004C37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2E6EC6" w14:textId="77777777" w:rsidR="00EE4BA8" w:rsidRDefault="00EE4BA8" w:rsidP="00EE4BA8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SRWG/9</w:t>
    </w:r>
  </w:p>
  <w:p w14:paraId="575CA727" w14:textId="7AAF6B76" w:rsidR="00EE4BA8" w:rsidRPr="00AB3780" w:rsidRDefault="00EE4BA8" w:rsidP="00EE4BA8">
    <w:pPr>
      <w:pStyle w:val="Header"/>
      <w:pBdr>
        <w:bottom w:val="single" w:sz="4" w:space="1" w:color="auto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ppendix A</w:t>
    </w:r>
    <w:r w:rsidR="002F55D6">
      <w:rPr>
        <w:rFonts w:ascii="Times New Roman" w:hAnsi="Times New Roman" w:cs="Times New Roman"/>
      </w:rPr>
      <w:t xml:space="preserve"> to WP/13</w:t>
    </w:r>
  </w:p>
  <w:p w14:paraId="45906384" w14:textId="77777777" w:rsidR="0066789E" w:rsidRDefault="006678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E9474" w14:textId="77777777" w:rsidR="0066789E" w:rsidRDefault="0066789E">
    <w:pPr>
      <w:pStyle w:val="Header"/>
    </w:pPr>
  </w:p>
  <w:p w14:paraId="38D5C8B8" w14:textId="77777777" w:rsidR="00EE4BA8" w:rsidRDefault="00EE4BA8" w:rsidP="00EE4BA8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SRWG/9</w:t>
    </w:r>
  </w:p>
  <w:p w14:paraId="7C82194E" w14:textId="77777777" w:rsidR="00EE4BA8" w:rsidRPr="00AB3780" w:rsidRDefault="00EE4BA8" w:rsidP="00EE4BA8">
    <w:pPr>
      <w:pStyle w:val="Header"/>
      <w:pBdr>
        <w:bottom w:val="single" w:sz="4" w:space="1" w:color="auto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ppendix A</w:t>
    </w:r>
  </w:p>
  <w:p w14:paraId="16F86B5B" w14:textId="127F4DBB" w:rsidR="0066789E" w:rsidRPr="00AB3780" w:rsidRDefault="0066789E" w:rsidP="00571E3D">
    <w:pPr>
      <w:pStyle w:val="Header"/>
      <w:pBdr>
        <w:bottom w:val="single" w:sz="4" w:space="1" w:color="auto"/>
      </w:pBdr>
      <w:jc w:val="center"/>
      <w:rPr>
        <w:rFonts w:ascii="Times New Roman" w:hAnsi="Times New Roman" w:cs="Times New Roman"/>
      </w:rPr>
    </w:pPr>
  </w:p>
  <w:p w14:paraId="1086D0DF" w14:textId="77777777" w:rsidR="0066789E" w:rsidRDefault="006678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05359F" w14:textId="1B5E77C7" w:rsidR="0066789E" w:rsidRDefault="0066789E" w:rsidP="00AB3780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SRWG/</w:t>
    </w:r>
    <w:r w:rsidR="00EE4BA8">
      <w:rPr>
        <w:rFonts w:ascii="Times New Roman" w:hAnsi="Times New Roman" w:cs="Times New Roman"/>
      </w:rPr>
      <w:t>9</w:t>
    </w:r>
  </w:p>
  <w:p w14:paraId="5C8B7E12" w14:textId="37EFDB28" w:rsidR="0066789E" w:rsidRPr="00AB3780" w:rsidRDefault="0066789E" w:rsidP="00AB3780">
    <w:pPr>
      <w:pStyle w:val="Header"/>
      <w:pBdr>
        <w:bottom w:val="single" w:sz="4" w:space="1" w:color="auto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ppendix</w:t>
    </w:r>
    <w:r w:rsidR="00197874">
      <w:rPr>
        <w:rFonts w:ascii="Times New Roman" w:hAnsi="Times New Roman" w:cs="Times New Roman"/>
      </w:rPr>
      <w:t xml:space="preserve"> </w:t>
    </w:r>
    <w:r w:rsidR="00EE4BA8">
      <w:rPr>
        <w:rFonts w:ascii="Times New Roman" w:hAnsi="Times New Roman" w:cs="Times New Roman"/>
      </w:rPr>
      <w:t>A</w:t>
    </w:r>
    <w:r w:rsidR="00AC7F39">
      <w:rPr>
        <w:rFonts w:ascii="Times New Roman" w:hAnsi="Times New Roman" w:cs="Times New Roman"/>
      </w:rPr>
      <w:t xml:space="preserve"> to WP/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C90DF3"/>
    <w:multiLevelType w:val="hybridMultilevel"/>
    <w:tmpl w:val="A268219C"/>
    <w:lvl w:ilvl="0" w:tplc="0809000F">
      <w:start w:val="1"/>
      <w:numFmt w:val="decimal"/>
      <w:lvlText w:val="%1."/>
      <w:lvlJc w:val="left"/>
      <w:pPr>
        <w:ind w:left="1224" w:hanging="360"/>
      </w:pPr>
    </w:lvl>
    <w:lvl w:ilvl="1" w:tplc="08090019" w:tentative="1">
      <w:start w:val="1"/>
      <w:numFmt w:val="lowerLetter"/>
      <w:lvlText w:val="%2."/>
      <w:lvlJc w:val="left"/>
      <w:pPr>
        <w:ind w:left="1944" w:hanging="360"/>
      </w:pPr>
    </w:lvl>
    <w:lvl w:ilvl="2" w:tplc="0809001B" w:tentative="1">
      <w:start w:val="1"/>
      <w:numFmt w:val="lowerRoman"/>
      <w:lvlText w:val="%3."/>
      <w:lvlJc w:val="right"/>
      <w:pPr>
        <w:ind w:left="2664" w:hanging="180"/>
      </w:pPr>
    </w:lvl>
    <w:lvl w:ilvl="3" w:tplc="0809000F" w:tentative="1">
      <w:start w:val="1"/>
      <w:numFmt w:val="decimal"/>
      <w:lvlText w:val="%4."/>
      <w:lvlJc w:val="left"/>
      <w:pPr>
        <w:ind w:left="3384" w:hanging="360"/>
      </w:pPr>
    </w:lvl>
    <w:lvl w:ilvl="4" w:tplc="08090019" w:tentative="1">
      <w:start w:val="1"/>
      <w:numFmt w:val="lowerLetter"/>
      <w:lvlText w:val="%5."/>
      <w:lvlJc w:val="left"/>
      <w:pPr>
        <w:ind w:left="4104" w:hanging="360"/>
      </w:pPr>
    </w:lvl>
    <w:lvl w:ilvl="5" w:tplc="0809001B" w:tentative="1">
      <w:start w:val="1"/>
      <w:numFmt w:val="lowerRoman"/>
      <w:lvlText w:val="%6."/>
      <w:lvlJc w:val="right"/>
      <w:pPr>
        <w:ind w:left="4824" w:hanging="180"/>
      </w:pPr>
    </w:lvl>
    <w:lvl w:ilvl="6" w:tplc="0809000F" w:tentative="1">
      <w:start w:val="1"/>
      <w:numFmt w:val="decimal"/>
      <w:lvlText w:val="%7."/>
      <w:lvlJc w:val="left"/>
      <w:pPr>
        <w:ind w:left="5544" w:hanging="360"/>
      </w:pPr>
    </w:lvl>
    <w:lvl w:ilvl="7" w:tplc="08090019" w:tentative="1">
      <w:start w:val="1"/>
      <w:numFmt w:val="lowerLetter"/>
      <w:lvlText w:val="%8."/>
      <w:lvlJc w:val="left"/>
      <w:pPr>
        <w:ind w:left="6264" w:hanging="360"/>
      </w:pPr>
    </w:lvl>
    <w:lvl w:ilvl="8" w:tplc="08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" w15:restartNumberingAfterBreak="0">
    <w:nsid w:val="2DD33191"/>
    <w:multiLevelType w:val="hybridMultilevel"/>
    <w:tmpl w:val="B0EA708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49825273"/>
    <w:multiLevelType w:val="hybridMultilevel"/>
    <w:tmpl w:val="BE1258F0"/>
    <w:lvl w:ilvl="0" w:tplc="628E4520">
      <w:start w:val="1"/>
      <w:numFmt w:val="decimal"/>
      <w:lvlText w:val="%1."/>
      <w:lvlJc w:val="left"/>
      <w:pPr>
        <w:ind w:left="900" w:hanging="360"/>
      </w:pPr>
      <w:rPr>
        <w:b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695E1BEF"/>
    <w:multiLevelType w:val="hybridMultilevel"/>
    <w:tmpl w:val="852C811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772A65DC"/>
    <w:multiLevelType w:val="multilevel"/>
    <w:tmpl w:val="D2965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9941203">
    <w:abstractNumId w:val="2"/>
  </w:num>
  <w:num w:numId="2" w16cid:durableId="394667194">
    <w:abstractNumId w:val="1"/>
  </w:num>
  <w:num w:numId="3" w16cid:durableId="2044669291">
    <w:abstractNumId w:val="3"/>
  </w:num>
  <w:num w:numId="4" w16cid:durableId="1619798493">
    <w:abstractNumId w:val="4"/>
  </w:num>
  <w:num w:numId="5" w16cid:durableId="11771163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MzA0MDIzMjIzNbRU0lEKTi0uzszPAykwtKwFAGzHwcwtAAAA"/>
  </w:docVars>
  <w:rsids>
    <w:rsidRoot w:val="00B63109"/>
    <w:rsid w:val="00011FC7"/>
    <w:rsid w:val="0002202E"/>
    <w:rsid w:val="00035883"/>
    <w:rsid w:val="00040A22"/>
    <w:rsid w:val="00047732"/>
    <w:rsid w:val="00053A84"/>
    <w:rsid w:val="00066843"/>
    <w:rsid w:val="00071839"/>
    <w:rsid w:val="00081760"/>
    <w:rsid w:val="00092631"/>
    <w:rsid w:val="00092AFB"/>
    <w:rsid w:val="000A001F"/>
    <w:rsid w:val="000A7BE9"/>
    <w:rsid w:val="000B203D"/>
    <w:rsid w:val="000B6378"/>
    <w:rsid w:val="000C3752"/>
    <w:rsid w:val="000D5FF4"/>
    <w:rsid w:val="000E335D"/>
    <w:rsid w:val="000F7BCC"/>
    <w:rsid w:val="00101836"/>
    <w:rsid w:val="00112CED"/>
    <w:rsid w:val="001146BA"/>
    <w:rsid w:val="00114E31"/>
    <w:rsid w:val="00115C6D"/>
    <w:rsid w:val="00120D73"/>
    <w:rsid w:val="00120FE1"/>
    <w:rsid w:val="00121FED"/>
    <w:rsid w:val="00122149"/>
    <w:rsid w:val="00124FDF"/>
    <w:rsid w:val="001350BF"/>
    <w:rsid w:val="00135C2E"/>
    <w:rsid w:val="00137A49"/>
    <w:rsid w:val="00143ADF"/>
    <w:rsid w:val="00160D5B"/>
    <w:rsid w:val="00165A83"/>
    <w:rsid w:val="00167786"/>
    <w:rsid w:val="0017539D"/>
    <w:rsid w:val="00176E3A"/>
    <w:rsid w:val="001774B3"/>
    <w:rsid w:val="00182BAD"/>
    <w:rsid w:val="00183B87"/>
    <w:rsid w:val="00184A9E"/>
    <w:rsid w:val="00190CAC"/>
    <w:rsid w:val="001939AA"/>
    <w:rsid w:val="00197874"/>
    <w:rsid w:val="001B0DFF"/>
    <w:rsid w:val="001B26C0"/>
    <w:rsid w:val="001B5CAE"/>
    <w:rsid w:val="001C1A9F"/>
    <w:rsid w:val="001D2545"/>
    <w:rsid w:val="001F19A7"/>
    <w:rsid w:val="001F4652"/>
    <w:rsid w:val="00201F37"/>
    <w:rsid w:val="00203990"/>
    <w:rsid w:val="00204214"/>
    <w:rsid w:val="00206372"/>
    <w:rsid w:val="00211E3B"/>
    <w:rsid w:val="00213A49"/>
    <w:rsid w:val="00215DA0"/>
    <w:rsid w:val="002174AD"/>
    <w:rsid w:val="00227629"/>
    <w:rsid w:val="00230F38"/>
    <w:rsid w:val="002453CF"/>
    <w:rsid w:val="00246D5A"/>
    <w:rsid w:val="00252975"/>
    <w:rsid w:val="002530C7"/>
    <w:rsid w:val="00254AB8"/>
    <w:rsid w:val="00255954"/>
    <w:rsid w:val="00267190"/>
    <w:rsid w:val="0028185A"/>
    <w:rsid w:val="0029177C"/>
    <w:rsid w:val="00297532"/>
    <w:rsid w:val="002A23F5"/>
    <w:rsid w:val="002A3FA6"/>
    <w:rsid w:val="002A674C"/>
    <w:rsid w:val="002B03F1"/>
    <w:rsid w:val="002B06FA"/>
    <w:rsid w:val="002C718C"/>
    <w:rsid w:val="002D3C05"/>
    <w:rsid w:val="002D4222"/>
    <w:rsid w:val="002D5D3C"/>
    <w:rsid w:val="002F55D6"/>
    <w:rsid w:val="002F609F"/>
    <w:rsid w:val="002F7C94"/>
    <w:rsid w:val="00305C84"/>
    <w:rsid w:val="00307462"/>
    <w:rsid w:val="00320623"/>
    <w:rsid w:val="00320B96"/>
    <w:rsid w:val="00320FC8"/>
    <w:rsid w:val="00321869"/>
    <w:rsid w:val="003231C5"/>
    <w:rsid w:val="003258B7"/>
    <w:rsid w:val="0032677A"/>
    <w:rsid w:val="00326D22"/>
    <w:rsid w:val="00343819"/>
    <w:rsid w:val="003477C7"/>
    <w:rsid w:val="00353BFB"/>
    <w:rsid w:val="00374806"/>
    <w:rsid w:val="00382B34"/>
    <w:rsid w:val="003875DE"/>
    <w:rsid w:val="00387BC4"/>
    <w:rsid w:val="00390959"/>
    <w:rsid w:val="003932DB"/>
    <w:rsid w:val="00396A50"/>
    <w:rsid w:val="003A2B7F"/>
    <w:rsid w:val="003A656D"/>
    <w:rsid w:val="003A6739"/>
    <w:rsid w:val="003C3161"/>
    <w:rsid w:val="003C6DB4"/>
    <w:rsid w:val="003C70DB"/>
    <w:rsid w:val="003E2AE7"/>
    <w:rsid w:val="003E55C4"/>
    <w:rsid w:val="003E5961"/>
    <w:rsid w:val="003E746D"/>
    <w:rsid w:val="003F50B3"/>
    <w:rsid w:val="00402724"/>
    <w:rsid w:val="00403F35"/>
    <w:rsid w:val="004069D7"/>
    <w:rsid w:val="00407915"/>
    <w:rsid w:val="00412E84"/>
    <w:rsid w:val="004131D0"/>
    <w:rsid w:val="0042126D"/>
    <w:rsid w:val="00430D6E"/>
    <w:rsid w:val="00445A76"/>
    <w:rsid w:val="00454CEE"/>
    <w:rsid w:val="0045659B"/>
    <w:rsid w:val="00464CEC"/>
    <w:rsid w:val="00466DF0"/>
    <w:rsid w:val="004879B3"/>
    <w:rsid w:val="004946EF"/>
    <w:rsid w:val="004A78E6"/>
    <w:rsid w:val="004B2165"/>
    <w:rsid w:val="004B2222"/>
    <w:rsid w:val="004B3E32"/>
    <w:rsid w:val="004C1769"/>
    <w:rsid w:val="004C3767"/>
    <w:rsid w:val="004E13C7"/>
    <w:rsid w:val="004E27F9"/>
    <w:rsid w:val="004E43AD"/>
    <w:rsid w:val="004E55DB"/>
    <w:rsid w:val="004F7A31"/>
    <w:rsid w:val="005036CD"/>
    <w:rsid w:val="00510A67"/>
    <w:rsid w:val="00514F0A"/>
    <w:rsid w:val="0051577C"/>
    <w:rsid w:val="005233FA"/>
    <w:rsid w:val="0053111D"/>
    <w:rsid w:val="005339E5"/>
    <w:rsid w:val="0053412E"/>
    <w:rsid w:val="005438E4"/>
    <w:rsid w:val="00553A1F"/>
    <w:rsid w:val="005560A1"/>
    <w:rsid w:val="0056123F"/>
    <w:rsid w:val="005629B5"/>
    <w:rsid w:val="00566AF5"/>
    <w:rsid w:val="00567C6E"/>
    <w:rsid w:val="00571E3D"/>
    <w:rsid w:val="005769ED"/>
    <w:rsid w:val="00581FEC"/>
    <w:rsid w:val="0058626D"/>
    <w:rsid w:val="0059016B"/>
    <w:rsid w:val="00593CDF"/>
    <w:rsid w:val="005A2BC9"/>
    <w:rsid w:val="005B0F05"/>
    <w:rsid w:val="005B1702"/>
    <w:rsid w:val="005B3D93"/>
    <w:rsid w:val="005B422C"/>
    <w:rsid w:val="005B7794"/>
    <w:rsid w:val="005C0DE8"/>
    <w:rsid w:val="005C1595"/>
    <w:rsid w:val="005C238E"/>
    <w:rsid w:val="005E2FE8"/>
    <w:rsid w:val="00604893"/>
    <w:rsid w:val="00605133"/>
    <w:rsid w:val="00605377"/>
    <w:rsid w:val="006123A0"/>
    <w:rsid w:val="006168F5"/>
    <w:rsid w:val="0061697B"/>
    <w:rsid w:val="00632003"/>
    <w:rsid w:val="00633238"/>
    <w:rsid w:val="0063422D"/>
    <w:rsid w:val="00635A03"/>
    <w:rsid w:val="00647850"/>
    <w:rsid w:val="00650FDB"/>
    <w:rsid w:val="00655396"/>
    <w:rsid w:val="00657D17"/>
    <w:rsid w:val="00666D8C"/>
    <w:rsid w:val="0066789E"/>
    <w:rsid w:val="00672CB1"/>
    <w:rsid w:val="0067478B"/>
    <w:rsid w:val="00686587"/>
    <w:rsid w:val="00693CD1"/>
    <w:rsid w:val="006B05A8"/>
    <w:rsid w:val="006D4DD9"/>
    <w:rsid w:val="006E0E8E"/>
    <w:rsid w:val="006E5F21"/>
    <w:rsid w:val="006E6F23"/>
    <w:rsid w:val="006E718A"/>
    <w:rsid w:val="007126AB"/>
    <w:rsid w:val="00722312"/>
    <w:rsid w:val="00735788"/>
    <w:rsid w:val="00736C7D"/>
    <w:rsid w:val="007435F4"/>
    <w:rsid w:val="00750AAE"/>
    <w:rsid w:val="00752665"/>
    <w:rsid w:val="00755C39"/>
    <w:rsid w:val="00767FD7"/>
    <w:rsid w:val="00770808"/>
    <w:rsid w:val="007741D7"/>
    <w:rsid w:val="0077527C"/>
    <w:rsid w:val="00775F2B"/>
    <w:rsid w:val="00780836"/>
    <w:rsid w:val="00782029"/>
    <w:rsid w:val="0078377D"/>
    <w:rsid w:val="00790623"/>
    <w:rsid w:val="007A1342"/>
    <w:rsid w:val="007B0DA5"/>
    <w:rsid w:val="007B3CC3"/>
    <w:rsid w:val="007B5B44"/>
    <w:rsid w:val="007C5D58"/>
    <w:rsid w:val="007D1360"/>
    <w:rsid w:val="007D1B8B"/>
    <w:rsid w:val="007D6665"/>
    <w:rsid w:val="007E04AB"/>
    <w:rsid w:val="007E50E5"/>
    <w:rsid w:val="007F2140"/>
    <w:rsid w:val="00811A39"/>
    <w:rsid w:val="008128B2"/>
    <w:rsid w:val="00814B3C"/>
    <w:rsid w:val="00820B8F"/>
    <w:rsid w:val="0082267E"/>
    <w:rsid w:val="00824CF0"/>
    <w:rsid w:val="008358C9"/>
    <w:rsid w:val="0084440E"/>
    <w:rsid w:val="00847415"/>
    <w:rsid w:val="00850B98"/>
    <w:rsid w:val="00851803"/>
    <w:rsid w:val="00854905"/>
    <w:rsid w:val="00872452"/>
    <w:rsid w:val="00872F4A"/>
    <w:rsid w:val="00877634"/>
    <w:rsid w:val="00882D7B"/>
    <w:rsid w:val="0089456B"/>
    <w:rsid w:val="00897528"/>
    <w:rsid w:val="008A3C1C"/>
    <w:rsid w:val="008A41C6"/>
    <w:rsid w:val="008A5586"/>
    <w:rsid w:val="008A5E6E"/>
    <w:rsid w:val="008B2D22"/>
    <w:rsid w:val="008D3536"/>
    <w:rsid w:val="008E3A2D"/>
    <w:rsid w:val="008E63AD"/>
    <w:rsid w:val="008E72E3"/>
    <w:rsid w:val="008F050F"/>
    <w:rsid w:val="008F0DFB"/>
    <w:rsid w:val="008F681A"/>
    <w:rsid w:val="009047B6"/>
    <w:rsid w:val="00910470"/>
    <w:rsid w:val="009108B5"/>
    <w:rsid w:val="00915A6B"/>
    <w:rsid w:val="009231B9"/>
    <w:rsid w:val="009363EF"/>
    <w:rsid w:val="0095739A"/>
    <w:rsid w:val="0096036E"/>
    <w:rsid w:val="00961BFB"/>
    <w:rsid w:val="00971339"/>
    <w:rsid w:val="0097152D"/>
    <w:rsid w:val="009760D3"/>
    <w:rsid w:val="0099443E"/>
    <w:rsid w:val="00994AFB"/>
    <w:rsid w:val="009B021A"/>
    <w:rsid w:val="009B042C"/>
    <w:rsid w:val="009B18C4"/>
    <w:rsid w:val="009B1BE6"/>
    <w:rsid w:val="009B367F"/>
    <w:rsid w:val="009B5E85"/>
    <w:rsid w:val="009C2D44"/>
    <w:rsid w:val="009D0CAE"/>
    <w:rsid w:val="009D35A3"/>
    <w:rsid w:val="009E0DED"/>
    <w:rsid w:val="009E14FA"/>
    <w:rsid w:val="009E575C"/>
    <w:rsid w:val="009F51FD"/>
    <w:rsid w:val="00A202C1"/>
    <w:rsid w:val="00A20E95"/>
    <w:rsid w:val="00A22F50"/>
    <w:rsid w:val="00A23DB0"/>
    <w:rsid w:val="00A26A60"/>
    <w:rsid w:val="00A2753B"/>
    <w:rsid w:val="00A3183E"/>
    <w:rsid w:val="00A32001"/>
    <w:rsid w:val="00A34CCD"/>
    <w:rsid w:val="00A46110"/>
    <w:rsid w:val="00A6467F"/>
    <w:rsid w:val="00A66C96"/>
    <w:rsid w:val="00A84598"/>
    <w:rsid w:val="00A86BB6"/>
    <w:rsid w:val="00A931CE"/>
    <w:rsid w:val="00AA2119"/>
    <w:rsid w:val="00AA4534"/>
    <w:rsid w:val="00AA565A"/>
    <w:rsid w:val="00AB3780"/>
    <w:rsid w:val="00AB71C4"/>
    <w:rsid w:val="00AC7F39"/>
    <w:rsid w:val="00AD0A5C"/>
    <w:rsid w:val="00AD0B81"/>
    <w:rsid w:val="00AD6BA3"/>
    <w:rsid w:val="00AE55E4"/>
    <w:rsid w:val="00AF3DA0"/>
    <w:rsid w:val="00AF52C2"/>
    <w:rsid w:val="00AF65B4"/>
    <w:rsid w:val="00B006CB"/>
    <w:rsid w:val="00B149F2"/>
    <w:rsid w:val="00B16E35"/>
    <w:rsid w:val="00B20950"/>
    <w:rsid w:val="00B2311A"/>
    <w:rsid w:val="00B32ABF"/>
    <w:rsid w:val="00B40F9C"/>
    <w:rsid w:val="00B44CC2"/>
    <w:rsid w:val="00B44D3F"/>
    <w:rsid w:val="00B44FC4"/>
    <w:rsid w:val="00B52969"/>
    <w:rsid w:val="00B53081"/>
    <w:rsid w:val="00B55D89"/>
    <w:rsid w:val="00B63109"/>
    <w:rsid w:val="00B873C9"/>
    <w:rsid w:val="00BA32A0"/>
    <w:rsid w:val="00BB0B57"/>
    <w:rsid w:val="00BB69B7"/>
    <w:rsid w:val="00BC45AD"/>
    <w:rsid w:val="00BC4B6C"/>
    <w:rsid w:val="00BC6E78"/>
    <w:rsid w:val="00BD338B"/>
    <w:rsid w:val="00BD3AF9"/>
    <w:rsid w:val="00BD7CF7"/>
    <w:rsid w:val="00BE261B"/>
    <w:rsid w:val="00BE5C47"/>
    <w:rsid w:val="00BF24FA"/>
    <w:rsid w:val="00BF5EFD"/>
    <w:rsid w:val="00C0215C"/>
    <w:rsid w:val="00C039D0"/>
    <w:rsid w:val="00C069DD"/>
    <w:rsid w:val="00C10533"/>
    <w:rsid w:val="00C123FE"/>
    <w:rsid w:val="00C22872"/>
    <w:rsid w:val="00C23AC5"/>
    <w:rsid w:val="00C24C1D"/>
    <w:rsid w:val="00C25367"/>
    <w:rsid w:val="00C274F4"/>
    <w:rsid w:val="00C4183F"/>
    <w:rsid w:val="00C45321"/>
    <w:rsid w:val="00C45925"/>
    <w:rsid w:val="00C57A73"/>
    <w:rsid w:val="00C61244"/>
    <w:rsid w:val="00C61457"/>
    <w:rsid w:val="00C716EE"/>
    <w:rsid w:val="00C827F2"/>
    <w:rsid w:val="00C841B7"/>
    <w:rsid w:val="00C95960"/>
    <w:rsid w:val="00C96FB4"/>
    <w:rsid w:val="00CA23AD"/>
    <w:rsid w:val="00CA51EE"/>
    <w:rsid w:val="00CA7DEB"/>
    <w:rsid w:val="00CB46C7"/>
    <w:rsid w:val="00CB4CEC"/>
    <w:rsid w:val="00CB5E46"/>
    <w:rsid w:val="00CC1C1F"/>
    <w:rsid w:val="00CC46B1"/>
    <w:rsid w:val="00CD363B"/>
    <w:rsid w:val="00CD4EB8"/>
    <w:rsid w:val="00CD7594"/>
    <w:rsid w:val="00CE0D40"/>
    <w:rsid w:val="00CF0846"/>
    <w:rsid w:val="00D06310"/>
    <w:rsid w:val="00D12DF4"/>
    <w:rsid w:val="00D14C27"/>
    <w:rsid w:val="00D21B20"/>
    <w:rsid w:val="00D35009"/>
    <w:rsid w:val="00D3695B"/>
    <w:rsid w:val="00D52FB5"/>
    <w:rsid w:val="00D53DC4"/>
    <w:rsid w:val="00D63526"/>
    <w:rsid w:val="00D64381"/>
    <w:rsid w:val="00D64659"/>
    <w:rsid w:val="00D66098"/>
    <w:rsid w:val="00D701CA"/>
    <w:rsid w:val="00D736D6"/>
    <w:rsid w:val="00D73DC3"/>
    <w:rsid w:val="00D80392"/>
    <w:rsid w:val="00D84F5B"/>
    <w:rsid w:val="00D93250"/>
    <w:rsid w:val="00DA1C96"/>
    <w:rsid w:val="00DA403C"/>
    <w:rsid w:val="00DA6609"/>
    <w:rsid w:val="00DD406E"/>
    <w:rsid w:val="00DD5D7C"/>
    <w:rsid w:val="00DE02A1"/>
    <w:rsid w:val="00DE1458"/>
    <w:rsid w:val="00DE6844"/>
    <w:rsid w:val="00DE7A00"/>
    <w:rsid w:val="00DF7DA0"/>
    <w:rsid w:val="00E06D66"/>
    <w:rsid w:val="00E12718"/>
    <w:rsid w:val="00E1430B"/>
    <w:rsid w:val="00E1487C"/>
    <w:rsid w:val="00E231B8"/>
    <w:rsid w:val="00E273D5"/>
    <w:rsid w:val="00E305F3"/>
    <w:rsid w:val="00E31B1D"/>
    <w:rsid w:val="00E357FE"/>
    <w:rsid w:val="00E473ED"/>
    <w:rsid w:val="00E57F1B"/>
    <w:rsid w:val="00E60A00"/>
    <w:rsid w:val="00E62822"/>
    <w:rsid w:val="00E6406A"/>
    <w:rsid w:val="00E858EB"/>
    <w:rsid w:val="00EA32EF"/>
    <w:rsid w:val="00EA7D67"/>
    <w:rsid w:val="00EB5D18"/>
    <w:rsid w:val="00EC4117"/>
    <w:rsid w:val="00EC41A8"/>
    <w:rsid w:val="00ED0414"/>
    <w:rsid w:val="00ED089B"/>
    <w:rsid w:val="00ED5834"/>
    <w:rsid w:val="00ED6B7C"/>
    <w:rsid w:val="00ED7D78"/>
    <w:rsid w:val="00EE1DCE"/>
    <w:rsid w:val="00EE4BA8"/>
    <w:rsid w:val="00EE72DA"/>
    <w:rsid w:val="00EF3D9A"/>
    <w:rsid w:val="00EF452E"/>
    <w:rsid w:val="00EF486B"/>
    <w:rsid w:val="00F07CCC"/>
    <w:rsid w:val="00F25F65"/>
    <w:rsid w:val="00F33001"/>
    <w:rsid w:val="00F33A74"/>
    <w:rsid w:val="00F4194B"/>
    <w:rsid w:val="00F552F6"/>
    <w:rsid w:val="00F6020E"/>
    <w:rsid w:val="00F66149"/>
    <w:rsid w:val="00F67B6E"/>
    <w:rsid w:val="00F70AEB"/>
    <w:rsid w:val="00F71164"/>
    <w:rsid w:val="00F74075"/>
    <w:rsid w:val="00F76AB8"/>
    <w:rsid w:val="00F856EC"/>
    <w:rsid w:val="00F925E4"/>
    <w:rsid w:val="00FA16AE"/>
    <w:rsid w:val="00FA1B0A"/>
    <w:rsid w:val="00FC2CEC"/>
    <w:rsid w:val="00FD061F"/>
    <w:rsid w:val="00FE4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B97514"/>
  <w15:chartTrackingRefBased/>
  <w15:docId w15:val="{07F53579-CFF2-4FD5-A8F7-1180A66EE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17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1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109"/>
  </w:style>
  <w:style w:type="paragraph" w:styleId="Footer">
    <w:name w:val="footer"/>
    <w:basedOn w:val="Normal"/>
    <w:link w:val="FooterChar"/>
    <w:uiPriority w:val="99"/>
    <w:unhideWhenUsed/>
    <w:rsid w:val="00B631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109"/>
  </w:style>
  <w:style w:type="table" w:styleId="TableGrid">
    <w:name w:val="Table Grid"/>
    <w:basedOn w:val="TableNormal"/>
    <w:uiPriority w:val="59"/>
    <w:rsid w:val="00B63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310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3109"/>
    <w:pPr>
      <w:spacing w:after="200" w:line="276" w:lineRule="auto"/>
      <w:ind w:left="720"/>
      <w:contextualSpacing/>
    </w:pPr>
    <w:rPr>
      <w:rFonts w:eastAsiaTheme="minorEastAsia"/>
    </w:rPr>
  </w:style>
  <w:style w:type="character" w:styleId="FollowedHyperlink">
    <w:name w:val="FollowedHyperlink"/>
    <w:basedOn w:val="DefaultParagraphFont"/>
    <w:uiPriority w:val="99"/>
    <w:semiHidden/>
    <w:unhideWhenUsed/>
    <w:rsid w:val="0026719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D35A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A1B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050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ansi.cns@caaf.org.fj" TargetMode="External"/><Relationship Id="rId21" Type="http://schemas.openxmlformats.org/officeDocument/2006/relationships/hyperlink" Target="mailto:liurui@adcc.com.cn" TargetMode="External"/><Relationship Id="rId42" Type="http://schemas.openxmlformats.org/officeDocument/2006/relationships/hyperlink" Target="mailto:Phommahane.k@gmail.com" TargetMode="External"/><Relationship Id="rId47" Type="http://schemas.openxmlformats.org/officeDocument/2006/relationships/hyperlink" Target="mailto:shahid.hussain@caapakistan.com.pk" TargetMode="External"/><Relationship Id="rId63" Type="http://schemas.openxmlformats.org/officeDocument/2006/relationships/hyperlink" Target="mailto:eric_ng@caas.gov.sg" TargetMode="External"/><Relationship Id="rId68" Type="http://schemas.openxmlformats.org/officeDocument/2006/relationships/hyperlink" Target="mailto:chavalit.i@caat.or.th" TargetMode="External"/><Relationship Id="rId16" Type="http://schemas.openxmlformats.org/officeDocument/2006/relationships/hyperlink" Target="mailto:dmadhikari@doat.gov.bt" TargetMode="External"/><Relationship Id="rId11" Type="http://schemas.openxmlformats.org/officeDocument/2006/relationships/hyperlink" Target="http://acaa.gov.af/en" TargetMode="External"/><Relationship Id="rId32" Type="http://schemas.openxmlformats.org/officeDocument/2006/relationships/hyperlink" Target="mailto:afsmcnschq@aai.aero" TargetMode="External"/><Relationship Id="rId37" Type="http://schemas.openxmlformats.org/officeDocument/2006/relationships/hyperlink" Target="mailto:chiba-g10W2@mlit.go.jp" TargetMode="External"/><Relationship Id="rId53" Type="http://schemas.openxmlformats.org/officeDocument/2006/relationships/hyperlink" Target="mailto:kgulaga@niuskypacific.com.pg" TargetMode="External"/><Relationship Id="rId58" Type="http://schemas.openxmlformats.org/officeDocument/2006/relationships/hyperlink" Target="mailto:joemarie_eligio_atscaap@yahoo.com.ph" TargetMode="External"/><Relationship Id="rId74" Type="http://schemas.openxmlformats.org/officeDocument/2006/relationships/hyperlink" Target="mailto:vungoctuan@caa.gov.vn" TargetMode="External"/><Relationship Id="rId79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mailto:junag333@korea.kr" TargetMode="External"/><Relationship Id="rId82" Type="http://schemas.openxmlformats.org/officeDocument/2006/relationships/fontTable" Target="fontTable.xml"/><Relationship Id="rId19" Type="http://schemas.openxmlformats.org/officeDocument/2006/relationships/hyperlink" Target="mailto:hengmengkong@gmail.com" TargetMode="External"/><Relationship Id="rId14" Type="http://schemas.openxmlformats.org/officeDocument/2006/relationships/hyperlink" Target="mailto:paul.dowsett@airservicesaustralia.com" TargetMode="External"/><Relationship Id="rId22" Type="http://schemas.openxmlformats.org/officeDocument/2006/relationships/hyperlink" Target="mailto:loplod@sina.com" TargetMode="External"/><Relationship Id="rId27" Type="http://schemas.openxmlformats.org/officeDocument/2006/relationships/hyperlink" Target="mailto:WilliamR@fijiairports.com.fj" TargetMode="External"/><Relationship Id="rId30" Type="http://schemas.openxmlformats.org/officeDocument/2006/relationships/hyperlink" Target="mailto:akkapur@aai.aero" TargetMode="External"/><Relationship Id="rId35" Type="http://schemas.openxmlformats.org/officeDocument/2006/relationships/hyperlink" Target="mailto:bimantoro@kemenhub.go.id" TargetMode="External"/><Relationship Id="rId43" Type="http://schemas.openxmlformats.org/officeDocument/2006/relationships/hyperlink" Target="mailto:hellopravin@hotmail.com" TargetMode="External"/><Relationship Id="rId48" Type="http://schemas.openxmlformats.org/officeDocument/2006/relationships/hyperlink" Target="mailto:suhail.yousaf@caapakistan.com.pk" TargetMode="External"/><Relationship Id="rId56" Type="http://schemas.openxmlformats.org/officeDocument/2006/relationships/hyperlink" Target="mailto:vannieggabriel@gmail.com" TargetMode="External"/><Relationship Id="rId64" Type="http://schemas.openxmlformats.org/officeDocument/2006/relationships/hyperlink" Target="mailto:chew_keng_boon@caas.gov.sg" TargetMode="External"/><Relationship Id="rId69" Type="http://schemas.openxmlformats.org/officeDocument/2006/relationships/hyperlink" Target="mailto:chainan.ch@aerothai.co.th" TargetMode="External"/><Relationship Id="rId77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mailto:pirvine@niuskypacific.com.pg" TargetMode="External"/><Relationship Id="rId72" Type="http://schemas.openxmlformats.org/officeDocument/2006/relationships/hyperlink" Target="mailto:Lorena.carvajal@faa.gov" TargetMode="External"/><Relationship Id="rId80" Type="http://schemas.openxmlformats.org/officeDocument/2006/relationships/header" Target="header3.xml"/><Relationship Id="rId3" Type="http://schemas.openxmlformats.org/officeDocument/2006/relationships/customXml" Target="../customXml/item3.xml"/><Relationship Id="rId12" Type="http://schemas.openxmlformats.org/officeDocument/2006/relationships/hyperlink" Target="mailto:matthew.kelly@airservicesaustralia.com" TargetMode="External"/><Relationship Id="rId17" Type="http://schemas.openxmlformats.org/officeDocument/2006/relationships/hyperlink" Target="mailto:sovannrathheng@gmail.com" TargetMode="External"/><Relationship Id="rId25" Type="http://schemas.openxmlformats.org/officeDocument/2006/relationships/hyperlink" Target="mailto:jcwyan@cad.gov.hk" TargetMode="External"/><Relationship Id="rId33" Type="http://schemas.openxmlformats.org/officeDocument/2006/relationships/hyperlink" Target="mailto:afsmcnschq@aai.aero" TargetMode="External"/><Relationship Id="rId38" Type="http://schemas.openxmlformats.org/officeDocument/2006/relationships/hyperlink" Target="mailto:arakawa-k24fe@mlit.go.jp" TargetMode="External"/><Relationship Id="rId46" Type="http://schemas.openxmlformats.org/officeDocument/2006/relationships/hyperlink" Target="mailto:adld.comops@caapakistan.com.pk" TargetMode="External"/><Relationship Id="rId59" Type="http://schemas.openxmlformats.org/officeDocument/2006/relationships/hyperlink" Target="mailto:anfqad_chief@caap.gov.ph" TargetMode="External"/><Relationship Id="rId67" Type="http://schemas.openxmlformats.org/officeDocument/2006/relationships/hyperlink" Target="mailto:caiatmtech@caa.lk" TargetMode="External"/><Relationship Id="rId20" Type="http://schemas.openxmlformats.org/officeDocument/2006/relationships/hyperlink" Target="mailto:zhangjia@caac.gov.cn" TargetMode="External"/><Relationship Id="rId41" Type="http://schemas.openxmlformats.org/officeDocument/2006/relationships/hyperlink" Target="mailto:Xays.kitta@gmail.com" TargetMode="External"/><Relationship Id="rId54" Type="http://schemas.openxmlformats.org/officeDocument/2006/relationships/hyperlink" Target="mailto:ats_atd@caap.gov.ph" TargetMode="External"/><Relationship Id="rId62" Type="http://schemas.openxmlformats.org/officeDocument/2006/relationships/hyperlink" Target="mailto:hjhj777@korea.kr" TargetMode="External"/><Relationship Id="rId70" Type="http://schemas.openxmlformats.org/officeDocument/2006/relationships/hyperlink" Target="mailto:nattaporn.p@caat.or.th" TargetMode="External"/><Relationship Id="rId75" Type="http://schemas.openxmlformats.org/officeDocument/2006/relationships/hyperlink" Target="mailto:benhathoan@vatm.vn" TargetMode="External"/><Relationship Id="rId83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mailto:kgayley@bcaa.gov.bt" TargetMode="External"/><Relationship Id="rId23" Type="http://schemas.openxmlformats.org/officeDocument/2006/relationships/hyperlink" Target="mailto:jcyho@cad.gov.hk" TargetMode="External"/><Relationship Id="rId28" Type="http://schemas.openxmlformats.org/officeDocument/2006/relationships/hyperlink" Target="mailto:petery@fijiairports.com.fj" TargetMode="External"/><Relationship Id="rId36" Type="http://schemas.openxmlformats.org/officeDocument/2006/relationships/hyperlink" Target="mailto:bimzink@gmail.com" TargetMode="External"/><Relationship Id="rId49" Type="http://schemas.openxmlformats.org/officeDocument/2006/relationships/hyperlink" Target="mailto:haider.nawaz@paa.gov.pk" TargetMode="External"/><Relationship Id="rId57" Type="http://schemas.openxmlformats.org/officeDocument/2006/relationships/hyperlink" Target="mailto:aicd@caap.gov.ph" TargetMode="External"/><Relationship Id="rId10" Type="http://schemas.openxmlformats.org/officeDocument/2006/relationships/endnotes" Target="endnotes.xml"/><Relationship Id="rId31" Type="http://schemas.openxmlformats.org/officeDocument/2006/relationships/hyperlink" Target="mailto:asyadav@aai.aero" TargetMode="External"/><Relationship Id="rId44" Type="http://schemas.openxmlformats.org/officeDocument/2006/relationships/hyperlink" Target="mailto:Manohar.rajbhandari@gmail.com" TargetMode="External"/><Relationship Id="rId52" Type="http://schemas.openxmlformats.org/officeDocument/2006/relationships/hyperlink" Target="mailto:lrobert@niuskypacific.com.pg" TargetMode="External"/><Relationship Id="rId60" Type="http://schemas.openxmlformats.org/officeDocument/2006/relationships/hyperlink" Target="mailto:" TargetMode="External"/><Relationship Id="rId65" Type="http://schemas.openxmlformats.org/officeDocument/2006/relationships/hyperlink" Target="mailto:sherman_loh@caas.gov.sg" TargetMode="External"/><Relationship Id="rId73" Type="http://schemas.openxmlformats.org/officeDocument/2006/relationships/hyperlink" Target="mailto:hungand@caa.gov.vn" TargetMode="External"/><Relationship Id="rId78" Type="http://schemas.openxmlformats.org/officeDocument/2006/relationships/footer" Target="footer1.xml"/><Relationship Id="rId8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mailto:SPECTRUM.MANAGER@AirservicesAustralia.com" TargetMode="External"/><Relationship Id="rId18" Type="http://schemas.openxmlformats.org/officeDocument/2006/relationships/hyperlink" Target="mailto:neangto.ans@gmail.com" TargetMode="External"/><Relationship Id="rId39" Type="http://schemas.openxmlformats.org/officeDocument/2006/relationships/hyperlink" Target="mailto:moukth@msn.com" TargetMode="External"/><Relationship Id="rId34" Type="http://schemas.openxmlformats.org/officeDocument/2006/relationships/hyperlink" Target="mailto:azizsabdul@gmail.com;%20azizsbdul@kemenhub.go.id" TargetMode="External"/><Relationship Id="rId50" Type="http://schemas.openxmlformats.org/officeDocument/2006/relationships/hyperlink" Target="mailto:kaniz.fatima@caapakistan.com.pk" TargetMode="External"/><Relationship Id="rId55" Type="http://schemas.openxmlformats.org/officeDocument/2006/relationships/hyperlink" Target="mailto:charlemagne.gilo@gmail.com" TargetMode="External"/><Relationship Id="rId76" Type="http://schemas.openxmlformats.org/officeDocument/2006/relationships/header" Target="header1.xml"/><Relationship Id="rId7" Type="http://schemas.openxmlformats.org/officeDocument/2006/relationships/settings" Target="settings.xml"/><Relationship Id="rId71" Type="http://schemas.openxmlformats.org/officeDocument/2006/relationships/hyperlink" Target="mailto:shayne.a.campbell@faa.gov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mailto:gmcnscom@aai.aero" TargetMode="External"/><Relationship Id="rId24" Type="http://schemas.openxmlformats.org/officeDocument/2006/relationships/hyperlink" Target="mailto:akhlau@cad.gov.hk" TargetMode="External"/><Relationship Id="rId40" Type="http://schemas.openxmlformats.org/officeDocument/2006/relationships/hyperlink" Target="mailto:Sengmany.1@hotmail.com" TargetMode="External"/><Relationship Id="rId45" Type="http://schemas.openxmlformats.org/officeDocument/2006/relationships/hyperlink" Target="mailto:rmool@hotmail.com" TargetMode="External"/><Relationship Id="rId66" Type="http://schemas.openxmlformats.org/officeDocument/2006/relationships/hyperlink" Target="mailto:dans@caa.l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1B049A69ACCE4BB17CAD45C81F7BBD" ma:contentTypeVersion="5" ma:contentTypeDescription="Create a new document." ma:contentTypeScope="" ma:versionID="cec45a39dfa373e59637c39e0dcf5ecc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SRWG/9</Type_x0020_Name>
    <Presenter xmlns="2b0c29a6-a2e0-472b-bfb4-397922b0132f">Secretariat</Presenter>
    <Update_x0020_Date xmlns="2b0c29a6-a2e0-472b-bfb4-397922b0132f">6 May 2025</Update_x0020_Date>
    <Number xmlns="2b0c29a6-a2e0-472b-bfb4-397922b0132f">06</Number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BC6BFF-CC29-42A4-AC8B-20C38900B4BA}"/>
</file>

<file path=customXml/itemProps2.xml><?xml version="1.0" encoding="utf-8"?>
<ds:datastoreItem xmlns:ds="http://schemas.openxmlformats.org/officeDocument/2006/customXml" ds:itemID="{2B39C0CB-9445-4AF6-8298-746306960B0B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customXml/itemProps3.xml><?xml version="1.0" encoding="utf-8"?>
<ds:datastoreItem xmlns:ds="http://schemas.openxmlformats.org/officeDocument/2006/customXml" ds:itemID="{82570B85-6158-406F-82BE-9FE4AB20396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4E1624F-E395-4B26-8341-E44A9B446B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4</TotalTime>
  <Pages>17</Pages>
  <Words>2839</Words>
  <Characters>16639</Characters>
  <Application>Microsoft Office Word</Application>
  <DocSecurity>0</DocSecurity>
  <Lines>1848</Lines>
  <Paragraphs>10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int of Contacts (POC) of States: Please send the updates to Ms. Jian Xu at jixu@icao.int</dc:title>
  <dc:subject/>
  <dc:creator>Chalayonnawin, Prakayphet</dc:creator>
  <cp:keywords/>
  <dc:description/>
  <cp:lastModifiedBy>Nibhani, Soniya</cp:lastModifiedBy>
  <cp:revision>205</cp:revision>
  <cp:lastPrinted>2024-02-20T02:00:00Z</cp:lastPrinted>
  <dcterms:created xsi:type="dcterms:W3CDTF">2022-02-11T01:58:00Z</dcterms:created>
  <dcterms:modified xsi:type="dcterms:W3CDTF">2025-05-06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1B049A69ACCE4BB17CAD45C81F7BBD</vt:lpwstr>
  </property>
  <property fmtid="{D5CDD505-2E9C-101B-9397-08002B2CF9AE}" pid="3" name="MediaServiceImageTags">
    <vt:lpwstr/>
  </property>
  <property fmtid="{D5CDD505-2E9C-101B-9397-08002B2CF9AE}" pid="4" name="GrammarlyDocumentId">
    <vt:lpwstr>1ed0107e-4826-4951-9be7-0601610c4b4c</vt:lpwstr>
  </property>
</Properties>
</file>